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329B8" w14:textId="4B15C5DE" w:rsidR="00CA163A" w:rsidRDefault="00754E40" w:rsidP="00CA163A">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MODULE </w:t>
      </w:r>
      <w:r w:rsidR="00341FB6">
        <w:rPr>
          <w:rFonts w:ascii="Times New Roman" w:hAnsi="Times New Roman" w:cs="Times New Roman"/>
          <w:b/>
          <w:bCs/>
          <w:sz w:val="32"/>
          <w:szCs w:val="32"/>
          <w:lang w:val="en-IN"/>
        </w:rPr>
        <w:t>2</w:t>
      </w:r>
    </w:p>
    <w:p w14:paraId="2140EB57" w14:textId="668A8AC0" w:rsidR="005B2D8C" w:rsidRDefault="00754E40" w:rsidP="00B272C4">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Chapter </w:t>
      </w:r>
      <w:r w:rsidR="00341FB6">
        <w:rPr>
          <w:rFonts w:ascii="Times New Roman" w:hAnsi="Times New Roman" w:cs="Times New Roman"/>
          <w:b/>
          <w:bCs/>
          <w:sz w:val="32"/>
          <w:szCs w:val="32"/>
          <w:lang w:val="en-IN"/>
        </w:rPr>
        <w:t>1</w:t>
      </w:r>
      <w:r w:rsidR="005B2D8C">
        <w:rPr>
          <w:rFonts w:ascii="Times New Roman" w:hAnsi="Times New Roman" w:cs="Times New Roman"/>
          <w:b/>
          <w:bCs/>
          <w:sz w:val="32"/>
          <w:szCs w:val="32"/>
          <w:lang w:val="en-IN"/>
        </w:rPr>
        <w:t xml:space="preserve">: </w:t>
      </w:r>
      <w:r w:rsidR="00EF1C6F">
        <w:rPr>
          <w:rFonts w:ascii="Times New Roman" w:hAnsi="Times New Roman" w:cs="Times New Roman"/>
          <w:b/>
          <w:bCs/>
          <w:sz w:val="32"/>
          <w:szCs w:val="32"/>
          <w:lang w:val="en-IN"/>
        </w:rPr>
        <w:t>Descriptive Analytics I</w:t>
      </w:r>
    </w:p>
    <w:p w14:paraId="0940FABF" w14:textId="77777777" w:rsidR="00EF1C6F" w:rsidRPr="00EF1C6F" w:rsidRDefault="00EF1C6F" w:rsidP="00EF1C6F">
      <w:pPr>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3.2 The Nature of Data in Analytics</w:t>
      </w:r>
    </w:p>
    <w:p w14:paraId="1CE02D08"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Why data matters</w:t>
      </w:r>
    </w:p>
    <w:p w14:paraId="5F2C55DC" w14:textId="77777777" w:rsidR="00EF1C6F" w:rsidRPr="00EF1C6F" w:rsidRDefault="00EF1C6F" w:rsidP="00EF1C6F">
      <w:pPr>
        <w:numPr>
          <w:ilvl w:val="0"/>
          <w:numId w:val="98"/>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Data is the </w:t>
      </w:r>
      <w:r w:rsidRPr="00EF1C6F">
        <w:rPr>
          <w:rFonts w:ascii="Times New Roman" w:hAnsi="Times New Roman" w:cs="Times New Roman"/>
          <w:b/>
          <w:bCs/>
          <w:sz w:val="24"/>
          <w:szCs w:val="24"/>
          <w:lang w:val="en-IN"/>
        </w:rPr>
        <w:t>raw material</w:t>
      </w:r>
      <w:r w:rsidRPr="00EF1C6F">
        <w:rPr>
          <w:rFonts w:ascii="Times New Roman" w:hAnsi="Times New Roman" w:cs="Times New Roman"/>
          <w:sz w:val="24"/>
          <w:szCs w:val="24"/>
          <w:lang w:val="en-IN"/>
        </w:rPr>
        <w:t xml:space="preserve"> for BI/Analytics/AI: without reliable data, models and dashboards mislead.</w:t>
      </w:r>
    </w:p>
    <w:p w14:paraId="42E6BD7A" w14:textId="77777777" w:rsidR="00EF1C6F" w:rsidRDefault="00EF1C6F" w:rsidP="00EF1C6F">
      <w:pPr>
        <w:numPr>
          <w:ilvl w:val="0"/>
          <w:numId w:val="98"/>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Decisions increasingly shift from </w:t>
      </w:r>
      <w:r w:rsidRPr="00EF1C6F">
        <w:rPr>
          <w:rFonts w:ascii="Times New Roman" w:hAnsi="Times New Roman" w:cs="Times New Roman"/>
          <w:b/>
          <w:bCs/>
          <w:sz w:val="24"/>
          <w:szCs w:val="24"/>
          <w:lang w:val="en-IN"/>
        </w:rPr>
        <w:t>intuition → evidence</w:t>
      </w:r>
      <w:r w:rsidRPr="00EF1C6F">
        <w:rPr>
          <w:rFonts w:ascii="Times New Roman" w:hAnsi="Times New Roman" w:cs="Times New Roman"/>
          <w:sz w:val="24"/>
          <w:szCs w:val="24"/>
          <w:lang w:val="en-IN"/>
        </w:rPr>
        <w:t xml:space="preserve">, so </w:t>
      </w:r>
      <w:r w:rsidRPr="00EF1C6F">
        <w:rPr>
          <w:rFonts w:ascii="Times New Roman" w:hAnsi="Times New Roman" w:cs="Times New Roman"/>
          <w:i/>
          <w:iCs/>
          <w:sz w:val="24"/>
          <w:szCs w:val="24"/>
          <w:lang w:val="en-IN"/>
        </w:rPr>
        <w:t>data quality + governance</w:t>
      </w:r>
      <w:r w:rsidRPr="00EF1C6F">
        <w:rPr>
          <w:rFonts w:ascii="Times New Roman" w:hAnsi="Times New Roman" w:cs="Times New Roman"/>
          <w:sz w:val="24"/>
          <w:szCs w:val="24"/>
          <w:lang w:val="en-IN"/>
        </w:rPr>
        <w:t xml:space="preserve"> are foundational.</w:t>
      </w:r>
    </w:p>
    <w:p w14:paraId="656831E6" w14:textId="6080F9CB" w:rsidR="00C81E3D" w:rsidRPr="00EF1C6F" w:rsidRDefault="00C81E3D" w:rsidP="00C81E3D">
      <w:pPr>
        <w:ind w:left="1080"/>
        <w:jc w:val="both"/>
        <w:rPr>
          <w:rFonts w:ascii="Times New Roman" w:hAnsi="Times New Roman" w:cs="Times New Roman"/>
          <w:sz w:val="24"/>
          <w:szCs w:val="24"/>
          <w:lang w:val="en-IN"/>
        </w:rPr>
      </w:pPr>
      <w:r w:rsidRPr="00C81E3D">
        <w:rPr>
          <w:rFonts w:ascii="Times New Roman" w:hAnsi="Times New Roman" w:cs="Times New Roman"/>
          <w:noProof/>
          <w:sz w:val="24"/>
          <w:szCs w:val="24"/>
          <w:lang w:val="en-IN"/>
        </w:rPr>
        <w:drawing>
          <wp:inline distT="0" distB="0" distL="0" distR="0" wp14:anchorId="4EFBD40F" wp14:editId="782DFA1E">
            <wp:extent cx="5943600" cy="3922742"/>
            <wp:effectExtent l="0" t="0" r="0" b="1905"/>
            <wp:docPr id="2099683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83629" name=""/>
                    <pic:cNvPicPr/>
                  </pic:nvPicPr>
                  <pic:blipFill>
                    <a:blip r:embed="rId8"/>
                    <a:stretch>
                      <a:fillRect/>
                    </a:stretch>
                  </pic:blipFill>
                  <pic:spPr>
                    <a:xfrm>
                      <a:off x="0" y="0"/>
                      <a:ext cx="5947031" cy="3925006"/>
                    </a:xfrm>
                    <a:prstGeom prst="rect">
                      <a:avLst/>
                    </a:prstGeom>
                  </pic:spPr>
                </pic:pic>
              </a:graphicData>
            </a:graphic>
          </wp:inline>
        </w:drawing>
      </w:r>
    </w:p>
    <w:p w14:paraId="28FFC205"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lastRenderedPageBreak/>
        <w:t>Data lifecycle (end-to-end)</w:t>
      </w:r>
    </w:p>
    <w:p w14:paraId="76C30557"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Create/Capture</w:t>
      </w:r>
      <w:r w:rsidRPr="00EF1C6F">
        <w:rPr>
          <w:rFonts w:ascii="Times New Roman" w:hAnsi="Times New Roman" w:cs="Times New Roman"/>
          <w:sz w:val="24"/>
          <w:szCs w:val="24"/>
          <w:lang w:val="en-IN"/>
        </w:rPr>
        <w:t xml:space="preserve"> (transactions, sensors, apps, web logs).</w:t>
      </w:r>
    </w:p>
    <w:p w14:paraId="32B0DE68"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Ingest</w:t>
      </w:r>
      <w:r w:rsidRPr="00EF1C6F">
        <w:rPr>
          <w:rFonts w:ascii="Times New Roman" w:hAnsi="Times New Roman" w:cs="Times New Roman"/>
          <w:sz w:val="24"/>
          <w:szCs w:val="24"/>
          <w:lang w:val="en-IN"/>
        </w:rPr>
        <w:t xml:space="preserve"> (batch files, CDC, APIs, streaming).</w:t>
      </w:r>
    </w:p>
    <w:p w14:paraId="465102BD"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tore</w:t>
      </w:r>
      <w:r w:rsidRPr="00EF1C6F">
        <w:rPr>
          <w:rFonts w:ascii="Times New Roman" w:hAnsi="Times New Roman" w:cs="Times New Roman"/>
          <w:sz w:val="24"/>
          <w:szCs w:val="24"/>
          <w:lang w:val="en-IN"/>
        </w:rPr>
        <w:t xml:space="preserve"> (RDBMS, data lake/object store, NoSQL, warehouse).</w:t>
      </w:r>
    </w:p>
    <w:p w14:paraId="2CE2E706"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Process/Transform</w:t>
      </w:r>
      <w:r w:rsidRPr="00EF1C6F">
        <w:rPr>
          <w:rFonts w:ascii="Times New Roman" w:hAnsi="Times New Roman" w:cs="Times New Roman"/>
          <w:sz w:val="24"/>
          <w:szCs w:val="24"/>
          <w:lang w:val="en-IN"/>
        </w:rPr>
        <w:t xml:space="preserve"> (ETL/ELT, feature engineering).</w:t>
      </w:r>
    </w:p>
    <w:p w14:paraId="17C5AD45"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proofErr w:type="spellStart"/>
      <w:r w:rsidRPr="00EF1C6F">
        <w:rPr>
          <w:rFonts w:ascii="Times New Roman" w:hAnsi="Times New Roman" w:cs="Times New Roman"/>
          <w:b/>
          <w:bCs/>
          <w:sz w:val="24"/>
          <w:szCs w:val="24"/>
          <w:lang w:val="en-IN"/>
        </w:rPr>
        <w:t>Analyze</w:t>
      </w:r>
      <w:proofErr w:type="spellEnd"/>
      <w:r w:rsidRPr="00EF1C6F">
        <w:rPr>
          <w:rFonts w:ascii="Times New Roman" w:hAnsi="Times New Roman" w:cs="Times New Roman"/>
          <w:b/>
          <w:bCs/>
          <w:sz w:val="24"/>
          <w:szCs w:val="24"/>
          <w:lang w:val="en-IN"/>
        </w:rPr>
        <w:t>/Model</w:t>
      </w:r>
      <w:r w:rsidRPr="00EF1C6F">
        <w:rPr>
          <w:rFonts w:ascii="Times New Roman" w:hAnsi="Times New Roman" w:cs="Times New Roman"/>
          <w:sz w:val="24"/>
          <w:szCs w:val="24"/>
          <w:lang w:val="en-IN"/>
        </w:rPr>
        <w:t xml:space="preserve"> (descriptive → prescriptive; ML/DL).</w:t>
      </w:r>
    </w:p>
    <w:p w14:paraId="1594EC9D"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Publish/Act</w:t>
      </w:r>
      <w:r w:rsidRPr="00EF1C6F">
        <w:rPr>
          <w:rFonts w:ascii="Times New Roman" w:hAnsi="Times New Roman" w:cs="Times New Roman"/>
          <w:sz w:val="24"/>
          <w:szCs w:val="24"/>
          <w:lang w:val="en-IN"/>
        </w:rPr>
        <w:t xml:space="preserve"> (reports, apps, automations).</w:t>
      </w:r>
    </w:p>
    <w:p w14:paraId="0D45ED86" w14:textId="77777777" w:rsidR="00EF1C6F" w:rsidRPr="00EF1C6F" w:rsidRDefault="00EF1C6F" w:rsidP="00EF1C6F">
      <w:pPr>
        <w:numPr>
          <w:ilvl w:val="0"/>
          <w:numId w:val="99"/>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onitor/Retain/Retire</w:t>
      </w:r>
      <w:r w:rsidRPr="00EF1C6F">
        <w:rPr>
          <w:rFonts w:ascii="Times New Roman" w:hAnsi="Times New Roman" w:cs="Times New Roman"/>
          <w:sz w:val="24"/>
          <w:szCs w:val="24"/>
          <w:lang w:val="en-IN"/>
        </w:rPr>
        <w:t xml:space="preserve"> (lineage, audits, archival, deletion).</w:t>
      </w:r>
    </w:p>
    <w:p w14:paraId="4EB5E0C8"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Structure &amp; storage styles</w:t>
      </w:r>
    </w:p>
    <w:p w14:paraId="327D2DDA" w14:textId="77777777" w:rsidR="00EF1C6F" w:rsidRPr="00EF1C6F" w:rsidRDefault="00EF1C6F" w:rsidP="00EF1C6F">
      <w:pPr>
        <w:numPr>
          <w:ilvl w:val="0"/>
          <w:numId w:val="100"/>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tructured</w:t>
      </w:r>
      <w:r w:rsidRPr="00EF1C6F">
        <w:rPr>
          <w:rFonts w:ascii="Times New Roman" w:hAnsi="Times New Roman" w:cs="Times New Roman"/>
          <w:sz w:val="24"/>
          <w:szCs w:val="24"/>
          <w:lang w:val="en-IN"/>
        </w:rPr>
        <w:t xml:space="preserve"> (tables): RDBMS/warehouse; strict schema; fast SQL.</w:t>
      </w:r>
    </w:p>
    <w:p w14:paraId="0754CBD5" w14:textId="77777777" w:rsidR="00EF1C6F" w:rsidRPr="00EF1C6F" w:rsidRDefault="00EF1C6F" w:rsidP="00EF1C6F">
      <w:pPr>
        <w:numPr>
          <w:ilvl w:val="0"/>
          <w:numId w:val="100"/>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emi-structured</w:t>
      </w:r>
      <w:r w:rsidRPr="00EF1C6F">
        <w:rPr>
          <w:rFonts w:ascii="Times New Roman" w:hAnsi="Times New Roman" w:cs="Times New Roman"/>
          <w:sz w:val="24"/>
          <w:szCs w:val="24"/>
          <w:lang w:val="en-IN"/>
        </w:rPr>
        <w:t xml:space="preserve"> (JSON, XML, logs): document stores (MongoDB), data lakes.</w:t>
      </w:r>
    </w:p>
    <w:p w14:paraId="5B1C505E" w14:textId="77777777" w:rsidR="00EF1C6F" w:rsidRPr="00EF1C6F" w:rsidRDefault="00EF1C6F" w:rsidP="00EF1C6F">
      <w:pPr>
        <w:numPr>
          <w:ilvl w:val="0"/>
          <w:numId w:val="100"/>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Unstructured</w:t>
      </w:r>
      <w:r w:rsidRPr="00EF1C6F">
        <w:rPr>
          <w:rFonts w:ascii="Times New Roman" w:hAnsi="Times New Roman" w:cs="Times New Roman"/>
          <w:sz w:val="24"/>
          <w:szCs w:val="24"/>
          <w:lang w:val="en-IN"/>
        </w:rPr>
        <w:t xml:space="preserve"> (text, images, audio, video): lake/object storage; needs NLP/CV.</w:t>
      </w:r>
    </w:p>
    <w:p w14:paraId="68440382" w14:textId="77777777" w:rsidR="00EF1C6F" w:rsidRPr="00EF1C6F" w:rsidRDefault="00EF1C6F" w:rsidP="00EF1C6F">
      <w:pPr>
        <w:numPr>
          <w:ilvl w:val="0"/>
          <w:numId w:val="100"/>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pecialized</w:t>
      </w:r>
      <w:r w:rsidRPr="00EF1C6F">
        <w:rPr>
          <w:rFonts w:ascii="Times New Roman" w:hAnsi="Times New Roman" w:cs="Times New Roman"/>
          <w:sz w:val="24"/>
          <w:szCs w:val="24"/>
          <w:lang w:val="en-IN"/>
        </w:rPr>
        <w:t>:</w:t>
      </w:r>
    </w:p>
    <w:p w14:paraId="14477882" w14:textId="77777777" w:rsidR="00EF1C6F" w:rsidRPr="00EF1C6F" w:rsidRDefault="00EF1C6F" w:rsidP="00EF1C6F">
      <w:pPr>
        <w:numPr>
          <w:ilvl w:val="1"/>
          <w:numId w:val="100"/>
        </w:numPr>
        <w:tabs>
          <w:tab w:val="num" w:pos="144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Columnar</w:t>
      </w:r>
      <w:r w:rsidRPr="00EF1C6F">
        <w:rPr>
          <w:rFonts w:ascii="Times New Roman" w:hAnsi="Times New Roman" w:cs="Times New Roman"/>
          <w:sz w:val="24"/>
          <w:szCs w:val="24"/>
          <w:lang w:val="en-IN"/>
        </w:rPr>
        <w:t xml:space="preserve"> (Parquet, columnar DBs) for analytics scans.</w:t>
      </w:r>
    </w:p>
    <w:p w14:paraId="14E6C462" w14:textId="77777777" w:rsidR="00EF1C6F" w:rsidRPr="00EF1C6F" w:rsidRDefault="00EF1C6F" w:rsidP="00EF1C6F">
      <w:pPr>
        <w:numPr>
          <w:ilvl w:val="1"/>
          <w:numId w:val="100"/>
        </w:numPr>
        <w:tabs>
          <w:tab w:val="num" w:pos="144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Time-series</w:t>
      </w:r>
      <w:r w:rsidRPr="00EF1C6F">
        <w:rPr>
          <w:rFonts w:ascii="Times New Roman" w:hAnsi="Times New Roman" w:cs="Times New Roman"/>
          <w:sz w:val="24"/>
          <w:szCs w:val="24"/>
          <w:lang w:val="en-IN"/>
        </w:rPr>
        <w:t xml:space="preserve"> (</w:t>
      </w:r>
      <w:proofErr w:type="spellStart"/>
      <w:r w:rsidRPr="00EF1C6F">
        <w:rPr>
          <w:rFonts w:ascii="Times New Roman" w:hAnsi="Times New Roman" w:cs="Times New Roman"/>
          <w:sz w:val="24"/>
          <w:szCs w:val="24"/>
          <w:lang w:val="en-IN"/>
        </w:rPr>
        <w:t>InfluxDB</w:t>
      </w:r>
      <w:proofErr w:type="spellEnd"/>
      <w:r w:rsidRPr="00EF1C6F">
        <w:rPr>
          <w:rFonts w:ascii="Times New Roman" w:hAnsi="Times New Roman" w:cs="Times New Roman"/>
          <w:sz w:val="24"/>
          <w:szCs w:val="24"/>
          <w:lang w:val="en-IN"/>
        </w:rPr>
        <w:t>, Prometheus) for metrics.</w:t>
      </w:r>
    </w:p>
    <w:p w14:paraId="74089D12" w14:textId="77777777" w:rsidR="00EF1C6F" w:rsidRPr="00EF1C6F" w:rsidRDefault="00EF1C6F" w:rsidP="00EF1C6F">
      <w:pPr>
        <w:numPr>
          <w:ilvl w:val="1"/>
          <w:numId w:val="100"/>
        </w:numPr>
        <w:tabs>
          <w:tab w:val="num" w:pos="144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Graph</w:t>
      </w:r>
      <w:r w:rsidRPr="00EF1C6F">
        <w:rPr>
          <w:rFonts w:ascii="Times New Roman" w:hAnsi="Times New Roman" w:cs="Times New Roman"/>
          <w:sz w:val="24"/>
          <w:szCs w:val="24"/>
          <w:lang w:val="en-IN"/>
        </w:rPr>
        <w:t xml:space="preserve"> (Neo4j) for networks/relationships.</w:t>
      </w:r>
    </w:p>
    <w:p w14:paraId="097EA198" w14:textId="77777777" w:rsidR="00EF1C6F" w:rsidRPr="00EF1C6F" w:rsidRDefault="00EF1C6F" w:rsidP="00EF1C6F">
      <w:pPr>
        <w:numPr>
          <w:ilvl w:val="1"/>
          <w:numId w:val="100"/>
        </w:numPr>
        <w:tabs>
          <w:tab w:val="num" w:pos="144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Key–value</w:t>
      </w:r>
      <w:r w:rsidRPr="00EF1C6F">
        <w:rPr>
          <w:rFonts w:ascii="Times New Roman" w:hAnsi="Times New Roman" w:cs="Times New Roman"/>
          <w:sz w:val="24"/>
          <w:szCs w:val="24"/>
          <w:lang w:val="en-IN"/>
        </w:rPr>
        <w:t xml:space="preserve"> (Redis) for caching/serving.</w:t>
      </w:r>
    </w:p>
    <w:p w14:paraId="5A0A06FB"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Granularity, metadata, lineage</w:t>
      </w:r>
    </w:p>
    <w:p w14:paraId="4DBA9EF4" w14:textId="77777777" w:rsidR="00EF1C6F" w:rsidRPr="00EF1C6F" w:rsidRDefault="00EF1C6F" w:rsidP="00EF1C6F">
      <w:pPr>
        <w:numPr>
          <w:ilvl w:val="0"/>
          <w:numId w:val="101"/>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Grain</w:t>
      </w:r>
      <w:r w:rsidRPr="00EF1C6F">
        <w:rPr>
          <w:rFonts w:ascii="Times New Roman" w:hAnsi="Times New Roman" w:cs="Times New Roman"/>
          <w:sz w:val="24"/>
          <w:szCs w:val="24"/>
          <w:lang w:val="en-IN"/>
        </w:rPr>
        <w:t>: atomic (every transaction) vs aggregated (daily totals). Finer grain = flexibility, higher cost.</w:t>
      </w:r>
    </w:p>
    <w:p w14:paraId="0B70D355" w14:textId="77777777" w:rsidR="00EF1C6F" w:rsidRPr="00EF1C6F" w:rsidRDefault="00EF1C6F" w:rsidP="00EF1C6F">
      <w:pPr>
        <w:numPr>
          <w:ilvl w:val="0"/>
          <w:numId w:val="101"/>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etadata</w:t>
      </w:r>
      <w:r w:rsidRPr="00EF1C6F">
        <w:rPr>
          <w:rFonts w:ascii="Times New Roman" w:hAnsi="Times New Roman" w:cs="Times New Roman"/>
          <w:sz w:val="24"/>
          <w:szCs w:val="24"/>
          <w:lang w:val="en-IN"/>
        </w:rPr>
        <w:t>: data about data (definitions, units, owner); critical for reuse.</w:t>
      </w:r>
    </w:p>
    <w:p w14:paraId="02680B72" w14:textId="77777777" w:rsidR="00EF1C6F" w:rsidRPr="00EF1C6F" w:rsidRDefault="00EF1C6F" w:rsidP="00EF1C6F">
      <w:pPr>
        <w:numPr>
          <w:ilvl w:val="0"/>
          <w:numId w:val="101"/>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lastRenderedPageBreak/>
        <w:t>Lineage/provenance</w:t>
      </w:r>
      <w:r w:rsidRPr="00EF1C6F">
        <w:rPr>
          <w:rFonts w:ascii="Times New Roman" w:hAnsi="Times New Roman" w:cs="Times New Roman"/>
          <w:sz w:val="24"/>
          <w:szCs w:val="24"/>
          <w:lang w:val="en-IN"/>
        </w:rPr>
        <w:t>: how data moved/changed—enables trust, debugging, and compliance.</w:t>
      </w:r>
    </w:p>
    <w:p w14:paraId="6C8BC44A"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Quality dimensions (with fixes)</w:t>
      </w:r>
    </w:p>
    <w:p w14:paraId="48F64DB6" w14:textId="77777777" w:rsidR="00EF1C6F" w:rsidRPr="00EF1C6F" w:rsidRDefault="00EF1C6F" w:rsidP="00EF1C6F">
      <w:pPr>
        <w:numPr>
          <w:ilvl w:val="0"/>
          <w:numId w:val="102"/>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Accuracy</w:t>
      </w:r>
      <w:r w:rsidRPr="00EF1C6F">
        <w:rPr>
          <w:rFonts w:ascii="Times New Roman" w:hAnsi="Times New Roman" w:cs="Times New Roman"/>
          <w:sz w:val="24"/>
          <w:szCs w:val="24"/>
          <w:lang w:val="en-IN"/>
        </w:rPr>
        <w:t xml:space="preserve"> (validate against trusted source), </w:t>
      </w:r>
      <w:r w:rsidRPr="00EF1C6F">
        <w:rPr>
          <w:rFonts w:ascii="Times New Roman" w:hAnsi="Times New Roman" w:cs="Times New Roman"/>
          <w:b/>
          <w:bCs/>
          <w:sz w:val="24"/>
          <w:szCs w:val="24"/>
          <w:lang w:val="en-IN"/>
        </w:rPr>
        <w:t>Completeness</w:t>
      </w:r>
      <w:r w:rsidRPr="00EF1C6F">
        <w:rPr>
          <w:rFonts w:ascii="Times New Roman" w:hAnsi="Times New Roman" w:cs="Times New Roman"/>
          <w:sz w:val="24"/>
          <w:szCs w:val="24"/>
          <w:lang w:val="en-IN"/>
        </w:rPr>
        <w:t xml:space="preserve"> (missing value rules),</w:t>
      </w:r>
      <w:r w:rsidRPr="00EF1C6F">
        <w:rPr>
          <w:rFonts w:ascii="Times New Roman" w:hAnsi="Times New Roman" w:cs="Times New Roman"/>
          <w:sz w:val="24"/>
          <w:szCs w:val="24"/>
          <w:lang w:val="en-IN"/>
        </w:rPr>
        <w:br/>
      </w:r>
      <w:r w:rsidRPr="00EF1C6F">
        <w:rPr>
          <w:rFonts w:ascii="Times New Roman" w:hAnsi="Times New Roman" w:cs="Times New Roman"/>
          <w:b/>
          <w:bCs/>
          <w:sz w:val="24"/>
          <w:szCs w:val="24"/>
          <w:lang w:val="en-IN"/>
        </w:rPr>
        <w:t>Consistency</w:t>
      </w:r>
      <w:r w:rsidRPr="00EF1C6F">
        <w:rPr>
          <w:rFonts w:ascii="Times New Roman" w:hAnsi="Times New Roman" w:cs="Times New Roman"/>
          <w:sz w:val="24"/>
          <w:szCs w:val="24"/>
          <w:lang w:val="en-IN"/>
        </w:rPr>
        <w:t xml:space="preserve"> (one truth across systems; MDM), </w:t>
      </w:r>
      <w:r w:rsidRPr="00EF1C6F">
        <w:rPr>
          <w:rFonts w:ascii="Times New Roman" w:hAnsi="Times New Roman" w:cs="Times New Roman"/>
          <w:b/>
          <w:bCs/>
          <w:sz w:val="24"/>
          <w:szCs w:val="24"/>
          <w:lang w:val="en-IN"/>
        </w:rPr>
        <w:t>Timeliness</w:t>
      </w:r>
      <w:r w:rsidRPr="00EF1C6F">
        <w:rPr>
          <w:rFonts w:ascii="Times New Roman" w:hAnsi="Times New Roman" w:cs="Times New Roman"/>
          <w:sz w:val="24"/>
          <w:szCs w:val="24"/>
          <w:lang w:val="en-IN"/>
        </w:rPr>
        <w:t xml:space="preserve"> (freshness SLAs),</w:t>
      </w:r>
      <w:r w:rsidRPr="00EF1C6F">
        <w:rPr>
          <w:rFonts w:ascii="Times New Roman" w:hAnsi="Times New Roman" w:cs="Times New Roman"/>
          <w:sz w:val="24"/>
          <w:szCs w:val="24"/>
          <w:lang w:val="en-IN"/>
        </w:rPr>
        <w:br/>
      </w:r>
      <w:r w:rsidRPr="00EF1C6F">
        <w:rPr>
          <w:rFonts w:ascii="Times New Roman" w:hAnsi="Times New Roman" w:cs="Times New Roman"/>
          <w:b/>
          <w:bCs/>
          <w:sz w:val="24"/>
          <w:szCs w:val="24"/>
          <w:lang w:val="en-IN"/>
        </w:rPr>
        <w:t>Validity</w:t>
      </w:r>
      <w:r w:rsidRPr="00EF1C6F">
        <w:rPr>
          <w:rFonts w:ascii="Times New Roman" w:hAnsi="Times New Roman" w:cs="Times New Roman"/>
          <w:sz w:val="24"/>
          <w:szCs w:val="24"/>
          <w:lang w:val="en-IN"/>
        </w:rPr>
        <w:t xml:space="preserve"> (within ranges, legal values), </w:t>
      </w:r>
      <w:r w:rsidRPr="00EF1C6F">
        <w:rPr>
          <w:rFonts w:ascii="Times New Roman" w:hAnsi="Times New Roman" w:cs="Times New Roman"/>
          <w:b/>
          <w:bCs/>
          <w:sz w:val="24"/>
          <w:szCs w:val="24"/>
          <w:lang w:val="en-IN"/>
        </w:rPr>
        <w:t>Uniqueness</w:t>
      </w:r>
      <w:r w:rsidRPr="00EF1C6F">
        <w:rPr>
          <w:rFonts w:ascii="Times New Roman" w:hAnsi="Times New Roman" w:cs="Times New Roman"/>
          <w:sz w:val="24"/>
          <w:szCs w:val="24"/>
          <w:lang w:val="en-IN"/>
        </w:rPr>
        <w:t xml:space="preserve"> (dedupe/keys).</w:t>
      </w:r>
    </w:p>
    <w:p w14:paraId="2C100F38" w14:textId="77777777" w:rsidR="00EF1C6F" w:rsidRPr="00EF1C6F" w:rsidRDefault="00EF1C6F" w:rsidP="00EF1C6F">
      <w:pPr>
        <w:numPr>
          <w:ilvl w:val="0"/>
          <w:numId w:val="102"/>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Techniques: profiling, constraints, reference tables, audit trails.</w:t>
      </w:r>
    </w:p>
    <w:p w14:paraId="7F24917C"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Latency &amp; access</w:t>
      </w:r>
    </w:p>
    <w:p w14:paraId="38EE4074" w14:textId="77777777" w:rsidR="00EF1C6F" w:rsidRPr="00EF1C6F" w:rsidRDefault="00EF1C6F" w:rsidP="00EF1C6F">
      <w:pPr>
        <w:numPr>
          <w:ilvl w:val="0"/>
          <w:numId w:val="103"/>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Batch</w:t>
      </w:r>
      <w:r w:rsidRPr="00EF1C6F">
        <w:rPr>
          <w:rFonts w:ascii="Times New Roman" w:hAnsi="Times New Roman" w:cs="Times New Roman"/>
          <w:sz w:val="24"/>
          <w:szCs w:val="24"/>
          <w:lang w:val="en-IN"/>
        </w:rPr>
        <w:t xml:space="preserve"> (hours/days), </w:t>
      </w:r>
      <w:r w:rsidRPr="00EF1C6F">
        <w:rPr>
          <w:rFonts w:ascii="Times New Roman" w:hAnsi="Times New Roman" w:cs="Times New Roman"/>
          <w:b/>
          <w:bCs/>
          <w:sz w:val="24"/>
          <w:szCs w:val="24"/>
          <w:lang w:val="en-IN"/>
        </w:rPr>
        <w:t>micro-batch</w:t>
      </w:r>
      <w:r w:rsidRPr="00EF1C6F">
        <w:rPr>
          <w:rFonts w:ascii="Times New Roman" w:hAnsi="Times New Roman" w:cs="Times New Roman"/>
          <w:sz w:val="24"/>
          <w:szCs w:val="24"/>
          <w:lang w:val="en-IN"/>
        </w:rPr>
        <w:t xml:space="preserve"> (minutes), </w:t>
      </w:r>
      <w:r w:rsidRPr="00EF1C6F">
        <w:rPr>
          <w:rFonts w:ascii="Times New Roman" w:hAnsi="Times New Roman" w:cs="Times New Roman"/>
          <w:b/>
          <w:bCs/>
          <w:sz w:val="24"/>
          <w:szCs w:val="24"/>
          <w:lang w:val="en-IN"/>
        </w:rPr>
        <w:t>real-time/streaming</w:t>
      </w:r>
      <w:r w:rsidRPr="00EF1C6F">
        <w:rPr>
          <w:rFonts w:ascii="Times New Roman" w:hAnsi="Times New Roman" w:cs="Times New Roman"/>
          <w:sz w:val="24"/>
          <w:szCs w:val="24"/>
          <w:lang w:val="en-IN"/>
        </w:rPr>
        <w:t xml:space="preserve"> (</w:t>
      </w:r>
      <w:proofErr w:type="spellStart"/>
      <w:r w:rsidRPr="00EF1C6F">
        <w:rPr>
          <w:rFonts w:ascii="Times New Roman" w:hAnsi="Times New Roman" w:cs="Times New Roman"/>
          <w:sz w:val="24"/>
          <w:szCs w:val="24"/>
          <w:lang w:val="en-IN"/>
        </w:rPr>
        <w:t>ms</w:t>
      </w:r>
      <w:proofErr w:type="spellEnd"/>
      <w:r w:rsidRPr="00EF1C6F">
        <w:rPr>
          <w:rFonts w:ascii="Times New Roman" w:hAnsi="Times New Roman" w:cs="Times New Roman"/>
          <w:sz w:val="24"/>
          <w:szCs w:val="24"/>
          <w:lang w:val="en-IN"/>
        </w:rPr>
        <w:t>–seconds).</w:t>
      </w:r>
    </w:p>
    <w:p w14:paraId="272B661A" w14:textId="77777777" w:rsidR="00EF1C6F" w:rsidRPr="00EF1C6F" w:rsidRDefault="00EF1C6F" w:rsidP="00EF1C6F">
      <w:pPr>
        <w:numPr>
          <w:ilvl w:val="0"/>
          <w:numId w:val="103"/>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Choose latency to match business need (e.g., fraud detection needs streaming).</w:t>
      </w:r>
    </w:p>
    <w:p w14:paraId="46F8C39E" w14:textId="77777777" w:rsidR="00EF1C6F" w:rsidRPr="00EF1C6F" w:rsidRDefault="00EF1C6F" w:rsidP="00EF1C6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Governance, ethics, regulation</w:t>
      </w:r>
    </w:p>
    <w:p w14:paraId="50756BE0" w14:textId="77777777" w:rsidR="00EF1C6F" w:rsidRPr="00EF1C6F" w:rsidRDefault="00EF1C6F" w:rsidP="00EF1C6F">
      <w:pPr>
        <w:numPr>
          <w:ilvl w:val="0"/>
          <w:numId w:val="104"/>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Data owners/stewards, policies, </w:t>
      </w:r>
      <w:proofErr w:type="spellStart"/>
      <w:r w:rsidRPr="00EF1C6F">
        <w:rPr>
          <w:rFonts w:ascii="Times New Roman" w:hAnsi="Times New Roman" w:cs="Times New Roman"/>
          <w:sz w:val="24"/>
          <w:szCs w:val="24"/>
          <w:lang w:val="en-IN"/>
        </w:rPr>
        <w:t>catalogs</w:t>
      </w:r>
      <w:proofErr w:type="spellEnd"/>
      <w:r w:rsidRPr="00EF1C6F">
        <w:rPr>
          <w:rFonts w:ascii="Times New Roman" w:hAnsi="Times New Roman" w:cs="Times New Roman"/>
          <w:sz w:val="24"/>
          <w:szCs w:val="24"/>
          <w:lang w:val="en-IN"/>
        </w:rPr>
        <w:t>, access control.</w:t>
      </w:r>
    </w:p>
    <w:p w14:paraId="43B8444B" w14:textId="77777777" w:rsidR="00EF1C6F" w:rsidRPr="00EF1C6F" w:rsidRDefault="00EF1C6F" w:rsidP="00EF1C6F">
      <w:pPr>
        <w:numPr>
          <w:ilvl w:val="0"/>
          <w:numId w:val="104"/>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Privacy (consent, minimization), bias awareness, regulations (e.g., GDPR-style concepts).</w:t>
      </w:r>
    </w:p>
    <w:p w14:paraId="0F20DBDF" w14:textId="77777777" w:rsidR="00EF1C6F" w:rsidRPr="00EF1C6F" w:rsidRDefault="00EF1C6F" w:rsidP="00EF1C6F">
      <w:pPr>
        <w:numPr>
          <w:ilvl w:val="0"/>
          <w:numId w:val="104"/>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Secure by design: encryption, masking, role-based access, audit logs.</w:t>
      </w:r>
    </w:p>
    <w:p w14:paraId="7A9FBFB1" w14:textId="77777777" w:rsidR="00EF1C6F" w:rsidRPr="00EF1C6F" w:rsidRDefault="00000000" w:rsidP="00EF1C6F">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pict w14:anchorId="227250BA">
          <v:rect id="_x0000_i1025" style="width:0;height:1.5pt" o:hralign="center" o:hrstd="t" o:hr="t" fillcolor="#a0a0a0" stroked="f"/>
        </w:pict>
      </w:r>
    </w:p>
    <w:p w14:paraId="5D89E6A8" w14:textId="77777777" w:rsidR="00EF1C6F" w:rsidRPr="00EF1C6F" w:rsidRDefault="00EF1C6F" w:rsidP="00EF1C6F">
      <w:pPr>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3.3 A Simple Taxonomy of Data</w:t>
      </w:r>
    </w:p>
    <w:p w14:paraId="0E629087" w14:textId="2C5B8925" w:rsidR="00EF1C6F" w:rsidRPr="00EF1C6F" w:rsidRDefault="00EF1C6F" w:rsidP="004348EC">
      <w:pPr>
        <w:ind w:firstLine="426"/>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structure</w:t>
      </w:r>
    </w:p>
    <w:p w14:paraId="764F482E" w14:textId="77777777" w:rsidR="00EF1C6F" w:rsidRPr="00EF1C6F" w:rsidRDefault="00EF1C6F" w:rsidP="00EF1C6F">
      <w:pPr>
        <w:numPr>
          <w:ilvl w:val="0"/>
          <w:numId w:val="105"/>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Structured / Semi-structured / Unstructured (as above).</w:t>
      </w:r>
    </w:p>
    <w:p w14:paraId="5A91154E"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source &amp; generation</w:t>
      </w:r>
    </w:p>
    <w:p w14:paraId="0AEB3046" w14:textId="77777777" w:rsidR="00EF1C6F" w:rsidRPr="00EF1C6F" w:rsidRDefault="00EF1C6F" w:rsidP="00EF1C6F">
      <w:pPr>
        <w:numPr>
          <w:ilvl w:val="0"/>
          <w:numId w:val="106"/>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Human-generated</w:t>
      </w:r>
      <w:r w:rsidRPr="00EF1C6F">
        <w:rPr>
          <w:rFonts w:ascii="Times New Roman" w:hAnsi="Times New Roman" w:cs="Times New Roman"/>
          <w:sz w:val="24"/>
          <w:szCs w:val="24"/>
          <w:lang w:val="en-IN"/>
        </w:rPr>
        <w:t xml:space="preserve"> (forms, surveys, social posts).</w:t>
      </w:r>
    </w:p>
    <w:p w14:paraId="7BA7A639" w14:textId="77777777" w:rsidR="00EF1C6F" w:rsidRPr="00EF1C6F" w:rsidRDefault="00EF1C6F" w:rsidP="00EF1C6F">
      <w:pPr>
        <w:numPr>
          <w:ilvl w:val="0"/>
          <w:numId w:val="106"/>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achine-generated</w:t>
      </w:r>
      <w:r w:rsidRPr="00EF1C6F">
        <w:rPr>
          <w:rFonts w:ascii="Times New Roman" w:hAnsi="Times New Roman" w:cs="Times New Roman"/>
          <w:sz w:val="24"/>
          <w:szCs w:val="24"/>
          <w:lang w:val="en-IN"/>
        </w:rPr>
        <w:t xml:space="preserve"> (sensors, IoT, clickstreams, app logs).</w:t>
      </w:r>
    </w:p>
    <w:p w14:paraId="69A0CCC5" w14:textId="77777777" w:rsidR="00EF1C6F" w:rsidRPr="00EF1C6F" w:rsidRDefault="00EF1C6F" w:rsidP="00EF1C6F">
      <w:pPr>
        <w:numPr>
          <w:ilvl w:val="0"/>
          <w:numId w:val="106"/>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lastRenderedPageBreak/>
        <w:t>Internal</w:t>
      </w:r>
      <w:r w:rsidRPr="00EF1C6F">
        <w:rPr>
          <w:rFonts w:ascii="Times New Roman" w:hAnsi="Times New Roman" w:cs="Times New Roman"/>
          <w:sz w:val="24"/>
          <w:szCs w:val="24"/>
          <w:lang w:val="en-IN"/>
        </w:rPr>
        <w:t xml:space="preserve"> (ERP/CRM/SCM) vs </w:t>
      </w:r>
      <w:r w:rsidRPr="00EF1C6F">
        <w:rPr>
          <w:rFonts w:ascii="Times New Roman" w:hAnsi="Times New Roman" w:cs="Times New Roman"/>
          <w:b/>
          <w:bCs/>
          <w:sz w:val="24"/>
          <w:szCs w:val="24"/>
          <w:lang w:val="en-IN"/>
        </w:rPr>
        <w:t>External</w:t>
      </w:r>
      <w:r w:rsidRPr="00EF1C6F">
        <w:rPr>
          <w:rFonts w:ascii="Times New Roman" w:hAnsi="Times New Roman" w:cs="Times New Roman"/>
          <w:sz w:val="24"/>
          <w:szCs w:val="24"/>
          <w:lang w:val="en-IN"/>
        </w:rPr>
        <w:t xml:space="preserve"> (open data, partners, social, purchased).</w:t>
      </w:r>
    </w:p>
    <w:p w14:paraId="58DC8957"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business role</w:t>
      </w:r>
    </w:p>
    <w:p w14:paraId="1F8DBE67" w14:textId="77777777" w:rsidR="00EF1C6F" w:rsidRPr="00EF1C6F" w:rsidRDefault="00EF1C6F" w:rsidP="00EF1C6F">
      <w:pPr>
        <w:numPr>
          <w:ilvl w:val="0"/>
          <w:numId w:val="107"/>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Transactional (OLTP)</w:t>
      </w:r>
      <w:r w:rsidRPr="00EF1C6F">
        <w:rPr>
          <w:rFonts w:ascii="Times New Roman" w:hAnsi="Times New Roman" w:cs="Times New Roman"/>
          <w:sz w:val="24"/>
          <w:szCs w:val="24"/>
          <w:lang w:val="en-IN"/>
        </w:rPr>
        <w:t>: orders, payments (high volume, current state).</w:t>
      </w:r>
    </w:p>
    <w:p w14:paraId="1BCE2932" w14:textId="77777777" w:rsidR="00EF1C6F" w:rsidRPr="00EF1C6F" w:rsidRDefault="00EF1C6F" w:rsidP="00EF1C6F">
      <w:pPr>
        <w:numPr>
          <w:ilvl w:val="0"/>
          <w:numId w:val="107"/>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Analytical (OLAP)</w:t>
      </w:r>
      <w:r w:rsidRPr="00EF1C6F">
        <w:rPr>
          <w:rFonts w:ascii="Times New Roman" w:hAnsi="Times New Roman" w:cs="Times New Roman"/>
          <w:sz w:val="24"/>
          <w:szCs w:val="24"/>
          <w:lang w:val="en-IN"/>
        </w:rPr>
        <w:t>: cleaned, conformed for analysis.</w:t>
      </w:r>
    </w:p>
    <w:p w14:paraId="4F0F2A58" w14:textId="77777777" w:rsidR="00EF1C6F" w:rsidRPr="00EF1C6F" w:rsidRDefault="00EF1C6F" w:rsidP="00EF1C6F">
      <w:pPr>
        <w:numPr>
          <w:ilvl w:val="0"/>
          <w:numId w:val="107"/>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aster data</w:t>
      </w:r>
      <w:r w:rsidRPr="00EF1C6F">
        <w:rPr>
          <w:rFonts w:ascii="Times New Roman" w:hAnsi="Times New Roman" w:cs="Times New Roman"/>
          <w:sz w:val="24"/>
          <w:szCs w:val="24"/>
          <w:lang w:val="en-IN"/>
        </w:rPr>
        <w:t>: core entities (Customer, Product) managed via MDM.</w:t>
      </w:r>
    </w:p>
    <w:p w14:paraId="13D8613E" w14:textId="77777777" w:rsidR="00EF1C6F" w:rsidRPr="00EF1C6F" w:rsidRDefault="00EF1C6F" w:rsidP="00EF1C6F">
      <w:pPr>
        <w:numPr>
          <w:ilvl w:val="0"/>
          <w:numId w:val="107"/>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Reference data</w:t>
      </w:r>
      <w:r w:rsidRPr="00EF1C6F">
        <w:rPr>
          <w:rFonts w:ascii="Times New Roman" w:hAnsi="Times New Roman" w:cs="Times New Roman"/>
          <w:sz w:val="24"/>
          <w:szCs w:val="24"/>
          <w:lang w:val="en-IN"/>
        </w:rPr>
        <w:t>: codes/standards (country, currency).</w:t>
      </w:r>
    </w:p>
    <w:p w14:paraId="6F1730E2" w14:textId="77777777" w:rsidR="00EF1C6F" w:rsidRPr="00EF1C6F" w:rsidRDefault="00EF1C6F" w:rsidP="00EF1C6F">
      <w:pPr>
        <w:numPr>
          <w:ilvl w:val="0"/>
          <w:numId w:val="107"/>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etadata</w:t>
      </w:r>
      <w:r w:rsidRPr="00EF1C6F">
        <w:rPr>
          <w:rFonts w:ascii="Times New Roman" w:hAnsi="Times New Roman" w:cs="Times New Roman"/>
          <w:sz w:val="24"/>
          <w:szCs w:val="24"/>
          <w:lang w:val="en-IN"/>
        </w:rPr>
        <w:t>: technical + business glossaries.</w:t>
      </w:r>
    </w:p>
    <w:p w14:paraId="67BB3221"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time horizon &amp; dynamics</w:t>
      </w:r>
    </w:p>
    <w:p w14:paraId="137F08B6" w14:textId="77777777" w:rsidR="00EF1C6F" w:rsidRPr="00EF1C6F" w:rsidRDefault="00EF1C6F" w:rsidP="00EF1C6F">
      <w:pPr>
        <w:numPr>
          <w:ilvl w:val="0"/>
          <w:numId w:val="108"/>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Historical</w:t>
      </w:r>
      <w:r w:rsidRPr="00EF1C6F">
        <w:rPr>
          <w:rFonts w:ascii="Times New Roman" w:hAnsi="Times New Roman" w:cs="Times New Roman"/>
          <w:sz w:val="24"/>
          <w:szCs w:val="24"/>
          <w:lang w:val="en-IN"/>
        </w:rPr>
        <w:t xml:space="preserve"> (archives), </w:t>
      </w:r>
      <w:r w:rsidRPr="00EF1C6F">
        <w:rPr>
          <w:rFonts w:ascii="Times New Roman" w:hAnsi="Times New Roman" w:cs="Times New Roman"/>
          <w:b/>
          <w:bCs/>
          <w:sz w:val="24"/>
          <w:szCs w:val="24"/>
          <w:lang w:val="en-IN"/>
        </w:rPr>
        <w:t>near-real-time</w:t>
      </w:r>
      <w:r w:rsidRPr="00EF1C6F">
        <w:rPr>
          <w:rFonts w:ascii="Times New Roman" w:hAnsi="Times New Roman" w:cs="Times New Roman"/>
          <w:sz w:val="24"/>
          <w:szCs w:val="24"/>
          <w:lang w:val="en-IN"/>
        </w:rPr>
        <w:t xml:space="preserve">, </w:t>
      </w:r>
      <w:r w:rsidRPr="00EF1C6F">
        <w:rPr>
          <w:rFonts w:ascii="Times New Roman" w:hAnsi="Times New Roman" w:cs="Times New Roman"/>
          <w:b/>
          <w:bCs/>
          <w:sz w:val="24"/>
          <w:szCs w:val="24"/>
          <w:lang w:val="en-IN"/>
        </w:rPr>
        <w:t>streaming</w:t>
      </w:r>
      <w:r w:rsidRPr="00EF1C6F">
        <w:rPr>
          <w:rFonts w:ascii="Times New Roman" w:hAnsi="Times New Roman" w:cs="Times New Roman"/>
          <w:sz w:val="24"/>
          <w:szCs w:val="24"/>
          <w:lang w:val="en-IN"/>
        </w:rPr>
        <w:t xml:space="preserve"> (continuous).</w:t>
      </w:r>
    </w:p>
    <w:p w14:paraId="0B7DF71A" w14:textId="77777777" w:rsidR="00EF1C6F" w:rsidRPr="00EF1C6F" w:rsidRDefault="00EF1C6F" w:rsidP="00EF1C6F">
      <w:pPr>
        <w:numPr>
          <w:ilvl w:val="0"/>
          <w:numId w:val="108"/>
        </w:numPr>
        <w:tabs>
          <w:tab w:val="num" w:pos="720"/>
        </w:tabs>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tatic</w:t>
      </w:r>
      <w:r w:rsidRPr="00EF1C6F">
        <w:rPr>
          <w:rFonts w:ascii="Times New Roman" w:hAnsi="Times New Roman" w:cs="Times New Roman"/>
          <w:sz w:val="24"/>
          <w:szCs w:val="24"/>
          <w:lang w:val="en-IN"/>
        </w:rPr>
        <w:t xml:space="preserve"> (rarely changes) vs </w:t>
      </w:r>
      <w:r w:rsidRPr="00EF1C6F">
        <w:rPr>
          <w:rFonts w:ascii="Times New Roman" w:hAnsi="Times New Roman" w:cs="Times New Roman"/>
          <w:b/>
          <w:bCs/>
          <w:sz w:val="24"/>
          <w:szCs w:val="24"/>
          <w:lang w:val="en-IN"/>
        </w:rPr>
        <w:t>volatile</w:t>
      </w:r>
      <w:r w:rsidRPr="00EF1C6F">
        <w:rPr>
          <w:rFonts w:ascii="Times New Roman" w:hAnsi="Times New Roman" w:cs="Times New Roman"/>
          <w:sz w:val="24"/>
          <w:szCs w:val="24"/>
          <w:lang w:val="en-IN"/>
        </w:rPr>
        <w:t xml:space="preserve"> (fast-changing markets/prices).</w:t>
      </w:r>
    </w:p>
    <w:p w14:paraId="7A7D50C5"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ownership &amp; openness</w:t>
      </w:r>
    </w:p>
    <w:p w14:paraId="34909BD7" w14:textId="77777777" w:rsidR="00EF1C6F" w:rsidRPr="00EF1C6F" w:rsidRDefault="00EF1C6F" w:rsidP="00EF1C6F">
      <w:pPr>
        <w:numPr>
          <w:ilvl w:val="0"/>
          <w:numId w:val="109"/>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Proprietary, shared/partner, open/public datasets; also licensed data.</w:t>
      </w:r>
    </w:p>
    <w:p w14:paraId="2AB74DC4"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y grain &amp; sensitivity</w:t>
      </w:r>
    </w:p>
    <w:p w14:paraId="552F16B1" w14:textId="77777777" w:rsidR="00EF1C6F" w:rsidRDefault="00EF1C6F" w:rsidP="00EF1C6F">
      <w:pPr>
        <w:numPr>
          <w:ilvl w:val="0"/>
          <w:numId w:val="110"/>
        </w:numPr>
        <w:tabs>
          <w:tab w:val="num" w:pos="720"/>
        </w:tabs>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Atomic vs summarized; </w:t>
      </w:r>
      <w:r w:rsidRPr="00EF1C6F">
        <w:rPr>
          <w:rFonts w:ascii="Times New Roman" w:hAnsi="Times New Roman" w:cs="Times New Roman"/>
          <w:b/>
          <w:bCs/>
          <w:sz w:val="24"/>
          <w:szCs w:val="24"/>
          <w:lang w:val="en-IN"/>
        </w:rPr>
        <w:t>PII/PHI</w:t>
      </w:r>
      <w:r w:rsidRPr="00EF1C6F">
        <w:rPr>
          <w:rFonts w:ascii="Times New Roman" w:hAnsi="Times New Roman" w:cs="Times New Roman"/>
          <w:sz w:val="24"/>
          <w:szCs w:val="24"/>
          <w:lang w:val="en-IN"/>
        </w:rPr>
        <w:t xml:space="preserve"> vs anonymized/pseudonymized.</w:t>
      </w:r>
    </w:p>
    <w:p w14:paraId="5A23A141" w14:textId="16F8C17D" w:rsidR="00DA5976" w:rsidRPr="00EF1C6F" w:rsidRDefault="00DA5976" w:rsidP="00DA5976">
      <w:pPr>
        <w:ind w:left="1080"/>
        <w:jc w:val="both"/>
        <w:rPr>
          <w:rFonts w:ascii="Times New Roman" w:hAnsi="Times New Roman" w:cs="Times New Roman"/>
          <w:sz w:val="24"/>
          <w:szCs w:val="24"/>
          <w:lang w:val="en-IN"/>
        </w:rPr>
      </w:pPr>
      <w:r w:rsidRPr="00DA5976">
        <w:rPr>
          <w:rFonts w:ascii="Times New Roman" w:hAnsi="Times New Roman" w:cs="Times New Roman"/>
          <w:noProof/>
          <w:sz w:val="24"/>
          <w:szCs w:val="24"/>
          <w:lang w:val="en-IN"/>
        </w:rPr>
        <w:lastRenderedPageBreak/>
        <w:drawing>
          <wp:inline distT="0" distB="0" distL="0" distR="0" wp14:anchorId="602393E7" wp14:editId="65EF272B">
            <wp:extent cx="5943600" cy="3567430"/>
            <wp:effectExtent l="0" t="0" r="0" b="0"/>
            <wp:docPr id="89917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73385" name=""/>
                    <pic:cNvPicPr/>
                  </pic:nvPicPr>
                  <pic:blipFill>
                    <a:blip r:embed="rId9"/>
                    <a:stretch>
                      <a:fillRect/>
                    </a:stretch>
                  </pic:blipFill>
                  <pic:spPr>
                    <a:xfrm>
                      <a:off x="0" y="0"/>
                      <a:ext cx="5943600" cy="3567430"/>
                    </a:xfrm>
                    <a:prstGeom prst="rect">
                      <a:avLst/>
                    </a:prstGeom>
                  </pic:spPr>
                </pic:pic>
              </a:graphicData>
            </a:graphic>
          </wp:inline>
        </w:drawing>
      </w:r>
    </w:p>
    <w:p w14:paraId="62A4FC6B" w14:textId="77777777" w:rsidR="00EF1C6F" w:rsidRPr="00EF1C6F" w:rsidRDefault="00000000" w:rsidP="00EF1C6F">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pict w14:anchorId="168FC67D">
          <v:rect id="_x0000_i1026" style="width:0;height:1.5pt" o:hralign="center" o:hrstd="t" o:hr="t" fillcolor="#a0a0a0" stroked="f"/>
        </w:pict>
      </w:r>
    </w:p>
    <w:p w14:paraId="6E7473CD" w14:textId="77777777" w:rsidR="00EF1C6F" w:rsidRPr="00EF1C6F" w:rsidRDefault="00EF1C6F" w:rsidP="004348EC">
      <w:pPr>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3.4 The Art and Science of Data Preprocessing</w:t>
      </w:r>
    </w:p>
    <w:p w14:paraId="048B8500" w14:textId="77777777" w:rsidR="00EF1C6F" w:rsidRPr="00EF1C6F" w:rsidRDefault="00EF1C6F" w:rsidP="004348EC">
      <w:pPr>
        <w:ind w:firstLine="426"/>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Goal:</w:t>
      </w:r>
      <w:r w:rsidRPr="00EF1C6F">
        <w:rPr>
          <w:rFonts w:ascii="Times New Roman" w:hAnsi="Times New Roman" w:cs="Times New Roman"/>
          <w:sz w:val="24"/>
          <w:szCs w:val="24"/>
          <w:lang w:val="en-IN"/>
        </w:rPr>
        <w:t xml:space="preserve"> turn messy, heterogeneous raw data into high-signal, analysis-ready datasets.</w:t>
      </w:r>
    </w:p>
    <w:p w14:paraId="7779F87C" w14:textId="77777777" w:rsidR="00EF1C6F" w:rsidRPr="00EF1C6F" w:rsidRDefault="00EF1C6F" w:rsidP="004348EC">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Typical pipeline</w:t>
      </w:r>
    </w:p>
    <w:p w14:paraId="1D3EA2B0"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Data audit &amp; sampling</w:t>
      </w:r>
      <w:r w:rsidRPr="00EF1C6F">
        <w:rPr>
          <w:rFonts w:ascii="Times New Roman" w:hAnsi="Times New Roman" w:cs="Times New Roman"/>
          <w:sz w:val="24"/>
          <w:szCs w:val="24"/>
          <w:lang w:val="en-IN"/>
        </w:rPr>
        <w:t xml:space="preserve"> (understand distributions, missingness, leakage risks).</w:t>
      </w:r>
    </w:p>
    <w:p w14:paraId="06F3F44F"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plit</w:t>
      </w:r>
      <w:r w:rsidRPr="00EF1C6F">
        <w:rPr>
          <w:rFonts w:ascii="Times New Roman" w:hAnsi="Times New Roman" w:cs="Times New Roman"/>
          <w:sz w:val="24"/>
          <w:szCs w:val="24"/>
          <w:lang w:val="en-IN"/>
        </w:rPr>
        <w:t xml:space="preserve"> into train/validation/test (or time-based splits for time series).</w:t>
      </w:r>
    </w:p>
    <w:p w14:paraId="57F04148"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Cleaning</w:t>
      </w:r>
    </w:p>
    <w:p w14:paraId="3705450B"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Missing values: listwise deletion (carefully), simple imputations (mean/median/mode), KNN/MICE, domain-specific rules.</w:t>
      </w:r>
    </w:p>
    <w:p w14:paraId="60368153"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lastRenderedPageBreak/>
        <w:t xml:space="preserve">Outliers: IQR/z-score rules, </w:t>
      </w:r>
      <w:proofErr w:type="spellStart"/>
      <w:r w:rsidRPr="00EF1C6F">
        <w:rPr>
          <w:rFonts w:ascii="Times New Roman" w:hAnsi="Times New Roman" w:cs="Times New Roman"/>
          <w:sz w:val="24"/>
          <w:szCs w:val="24"/>
          <w:lang w:val="en-IN"/>
        </w:rPr>
        <w:t>winsorization</w:t>
      </w:r>
      <w:proofErr w:type="spellEnd"/>
      <w:r w:rsidRPr="00EF1C6F">
        <w:rPr>
          <w:rFonts w:ascii="Times New Roman" w:hAnsi="Times New Roman" w:cs="Times New Roman"/>
          <w:sz w:val="24"/>
          <w:szCs w:val="24"/>
          <w:lang w:val="en-IN"/>
        </w:rPr>
        <w:t>, robust models, isolation forest.</w:t>
      </w:r>
    </w:p>
    <w:p w14:paraId="260C2E30"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Noise: smoothing, aggregation, denoising (e.g., wavelets for signals).</w:t>
      </w:r>
    </w:p>
    <w:p w14:paraId="3C54A388"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Duplicates &amp; identity resolution (fuzzy matching).</w:t>
      </w:r>
    </w:p>
    <w:p w14:paraId="161265CF"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Integration</w:t>
      </w:r>
    </w:p>
    <w:p w14:paraId="5AD88206"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Join disparate sources; schema/semantic matching; dedupe across systems.</w:t>
      </w:r>
    </w:p>
    <w:p w14:paraId="3F01197D"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Unit harmonization (currency, time zones), key generation.</w:t>
      </w:r>
    </w:p>
    <w:p w14:paraId="283BAD2C"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Transformation &amp; scaling</w:t>
      </w:r>
    </w:p>
    <w:p w14:paraId="146F45E2"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Normalization/standardization (z-score, min–max, robust).</w:t>
      </w:r>
    </w:p>
    <w:p w14:paraId="0BD89ADD"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Log/Box-Cox for skew.</w:t>
      </w:r>
    </w:p>
    <w:p w14:paraId="0FB9C6C3"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Categorical encoding: one-hot, ordinal, frequency/target encoding, hashing.</w:t>
      </w:r>
    </w:p>
    <w:p w14:paraId="650ADC56"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Time series: resampling, lag/lead, rolling stats, seasonality features.</w:t>
      </w:r>
    </w:p>
    <w:p w14:paraId="6CB3C39A"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Text: tokenization, </w:t>
      </w:r>
      <w:proofErr w:type="spellStart"/>
      <w:r w:rsidRPr="00EF1C6F">
        <w:rPr>
          <w:rFonts w:ascii="Times New Roman" w:hAnsi="Times New Roman" w:cs="Times New Roman"/>
          <w:sz w:val="24"/>
          <w:szCs w:val="24"/>
          <w:lang w:val="en-IN"/>
        </w:rPr>
        <w:t>stopword</w:t>
      </w:r>
      <w:proofErr w:type="spellEnd"/>
      <w:r w:rsidRPr="00EF1C6F">
        <w:rPr>
          <w:rFonts w:ascii="Times New Roman" w:hAnsi="Times New Roman" w:cs="Times New Roman"/>
          <w:sz w:val="24"/>
          <w:szCs w:val="24"/>
          <w:lang w:val="en-IN"/>
        </w:rPr>
        <w:t xml:space="preserve"> removal, stemming/lemmatization, n-grams; modern: sentence embeddings.</w:t>
      </w:r>
    </w:p>
    <w:p w14:paraId="4763EE85"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Images: resize, normalize, augmentation (flip/rotate/crop).</w:t>
      </w:r>
    </w:p>
    <w:p w14:paraId="5FC23CA8"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Feature engineering</w:t>
      </w:r>
    </w:p>
    <w:p w14:paraId="399DD8CA"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Ratios, interactions, domain rules, percentiles, age/tenure, geospatial features.</w:t>
      </w:r>
    </w:p>
    <w:p w14:paraId="77929C77"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Reduction &amp; selection</w:t>
      </w:r>
    </w:p>
    <w:p w14:paraId="4E896E53"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Filter (variance, correlation, chi-square), wrapper (RFE), embedded (L1/Lasso).</w:t>
      </w:r>
    </w:p>
    <w:p w14:paraId="095A51FA"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Dimensionality reduction: </w:t>
      </w:r>
      <w:r w:rsidRPr="00EF1C6F">
        <w:rPr>
          <w:rFonts w:ascii="Times New Roman" w:hAnsi="Times New Roman" w:cs="Times New Roman"/>
          <w:b/>
          <w:bCs/>
          <w:sz w:val="24"/>
          <w:szCs w:val="24"/>
          <w:lang w:val="en-IN"/>
        </w:rPr>
        <w:t>PCA</w:t>
      </w:r>
      <w:r w:rsidRPr="00EF1C6F">
        <w:rPr>
          <w:rFonts w:ascii="Times New Roman" w:hAnsi="Times New Roman" w:cs="Times New Roman"/>
          <w:sz w:val="24"/>
          <w:szCs w:val="24"/>
          <w:lang w:val="en-IN"/>
        </w:rPr>
        <w:t xml:space="preserve"> (</w:t>
      </w:r>
      <w:proofErr w:type="spellStart"/>
      <w:r w:rsidRPr="00EF1C6F">
        <w:rPr>
          <w:rFonts w:ascii="Times New Roman" w:hAnsi="Times New Roman" w:cs="Times New Roman"/>
          <w:sz w:val="24"/>
          <w:szCs w:val="24"/>
          <w:lang w:val="en-IN"/>
        </w:rPr>
        <w:t>modeling</w:t>
      </w:r>
      <w:proofErr w:type="spellEnd"/>
      <w:r w:rsidRPr="00EF1C6F">
        <w:rPr>
          <w:rFonts w:ascii="Times New Roman" w:hAnsi="Times New Roman" w:cs="Times New Roman"/>
          <w:sz w:val="24"/>
          <w:szCs w:val="24"/>
          <w:lang w:val="en-IN"/>
        </w:rPr>
        <w:t xml:space="preserve">), </w:t>
      </w:r>
      <w:r w:rsidRPr="00EF1C6F">
        <w:rPr>
          <w:rFonts w:ascii="Times New Roman" w:hAnsi="Times New Roman" w:cs="Times New Roman"/>
          <w:b/>
          <w:bCs/>
          <w:sz w:val="24"/>
          <w:szCs w:val="24"/>
          <w:lang w:val="en-IN"/>
        </w:rPr>
        <w:t>t-SNE/UMAP</w:t>
      </w:r>
      <w:r w:rsidRPr="00EF1C6F">
        <w:rPr>
          <w:rFonts w:ascii="Times New Roman" w:hAnsi="Times New Roman" w:cs="Times New Roman"/>
          <w:sz w:val="24"/>
          <w:szCs w:val="24"/>
          <w:lang w:val="en-IN"/>
        </w:rPr>
        <w:t xml:space="preserve"> (visualization).</w:t>
      </w:r>
    </w:p>
    <w:p w14:paraId="6907A5E8"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Imbalance handling</w:t>
      </w:r>
    </w:p>
    <w:p w14:paraId="65749710"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lastRenderedPageBreak/>
        <w:t>Class weights, resampling (SMOTE/ADASYN), threshold tuning, cost-sensitive metrics.</w:t>
      </w:r>
    </w:p>
    <w:p w14:paraId="44D41C3A" w14:textId="77777777" w:rsidR="00EF1C6F" w:rsidRPr="00EF1C6F" w:rsidRDefault="00EF1C6F" w:rsidP="00EF1C6F">
      <w:pPr>
        <w:numPr>
          <w:ilvl w:val="0"/>
          <w:numId w:val="111"/>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Validation &amp; monitoring</w:t>
      </w:r>
    </w:p>
    <w:p w14:paraId="184BA7A0" w14:textId="77777777" w:rsidR="00EF1C6F" w:rsidRPr="00EF1C6F" w:rsidRDefault="00EF1C6F" w:rsidP="00EF1C6F">
      <w:pPr>
        <w:numPr>
          <w:ilvl w:val="1"/>
          <w:numId w:val="111"/>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Data quality tests (expectations), drift checks, reproducible pipelines (</w:t>
      </w:r>
      <w:proofErr w:type="spellStart"/>
      <w:r w:rsidRPr="00EF1C6F">
        <w:rPr>
          <w:rFonts w:ascii="Times New Roman" w:hAnsi="Times New Roman" w:cs="Times New Roman"/>
          <w:sz w:val="24"/>
          <w:szCs w:val="24"/>
          <w:lang w:val="en-IN"/>
        </w:rPr>
        <w:t>DataOps</w:t>
      </w:r>
      <w:proofErr w:type="spellEnd"/>
      <w:r w:rsidRPr="00EF1C6F">
        <w:rPr>
          <w:rFonts w:ascii="Times New Roman" w:hAnsi="Times New Roman" w:cs="Times New Roman"/>
          <w:sz w:val="24"/>
          <w:szCs w:val="24"/>
          <w:lang w:val="en-IN"/>
        </w:rPr>
        <w:t>/</w:t>
      </w:r>
      <w:proofErr w:type="spellStart"/>
      <w:r w:rsidRPr="00EF1C6F">
        <w:rPr>
          <w:rFonts w:ascii="Times New Roman" w:hAnsi="Times New Roman" w:cs="Times New Roman"/>
          <w:sz w:val="24"/>
          <w:szCs w:val="24"/>
          <w:lang w:val="en-IN"/>
        </w:rPr>
        <w:t>MLops</w:t>
      </w:r>
      <w:proofErr w:type="spellEnd"/>
      <w:r w:rsidRPr="00EF1C6F">
        <w:rPr>
          <w:rFonts w:ascii="Times New Roman" w:hAnsi="Times New Roman" w:cs="Times New Roman"/>
          <w:sz w:val="24"/>
          <w:szCs w:val="24"/>
          <w:lang w:val="en-IN"/>
        </w:rPr>
        <w:t>).</w:t>
      </w:r>
    </w:p>
    <w:p w14:paraId="667DF494" w14:textId="5E18E138" w:rsidR="00DA5976" w:rsidRPr="00EF1C6F" w:rsidRDefault="00DA5976" w:rsidP="00245EA2">
      <w:pPr>
        <w:ind w:left="720"/>
        <w:jc w:val="both"/>
        <w:rPr>
          <w:rFonts w:ascii="Times New Roman" w:hAnsi="Times New Roman" w:cs="Times New Roman"/>
          <w:sz w:val="24"/>
          <w:szCs w:val="24"/>
          <w:lang w:val="en-IN"/>
        </w:rPr>
      </w:pPr>
      <w:r w:rsidRPr="00DA5976">
        <w:rPr>
          <w:rFonts w:ascii="Times New Roman" w:hAnsi="Times New Roman" w:cs="Times New Roman"/>
          <w:b/>
          <w:bCs/>
          <w:noProof/>
          <w:sz w:val="24"/>
          <w:szCs w:val="24"/>
          <w:lang w:val="en-IN"/>
        </w:rPr>
        <w:lastRenderedPageBreak/>
        <w:drawing>
          <wp:inline distT="0" distB="0" distL="0" distR="0" wp14:anchorId="5DEF1069" wp14:editId="0A6A4D7C">
            <wp:extent cx="5791797" cy="3451463"/>
            <wp:effectExtent l="0" t="0" r="0" b="0"/>
            <wp:docPr id="617190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90708" name=""/>
                    <pic:cNvPicPr/>
                  </pic:nvPicPr>
                  <pic:blipFill>
                    <a:blip r:embed="rId10"/>
                    <a:stretch>
                      <a:fillRect/>
                    </a:stretch>
                  </pic:blipFill>
                  <pic:spPr>
                    <a:xfrm>
                      <a:off x="0" y="0"/>
                      <a:ext cx="5794993" cy="3453368"/>
                    </a:xfrm>
                    <a:prstGeom prst="rect">
                      <a:avLst/>
                    </a:prstGeom>
                  </pic:spPr>
                </pic:pic>
              </a:graphicData>
            </a:graphic>
          </wp:inline>
        </w:drawing>
      </w:r>
      <w:r w:rsidRPr="00DA5976">
        <w:rPr>
          <w:rFonts w:ascii="Times New Roman" w:hAnsi="Times New Roman" w:cs="Times New Roman"/>
          <w:noProof/>
          <w:sz w:val="24"/>
          <w:szCs w:val="24"/>
          <w:lang w:val="en-IN"/>
        </w:rPr>
        <w:lastRenderedPageBreak/>
        <w:drawing>
          <wp:inline distT="0" distB="0" distL="0" distR="0" wp14:anchorId="41FBA458" wp14:editId="4F2B17A8">
            <wp:extent cx="5943600" cy="4730115"/>
            <wp:effectExtent l="0" t="0" r="0" b="0"/>
            <wp:docPr id="1926210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10252" name=""/>
                    <pic:cNvPicPr/>
                  </pic:nvPicPr>
                  <pic:blipFill>
                    <a:blip r:embed="rId11"/>
                    <a:stretch>
                      <a:fillRect/>
                    </a:stretch>
                  </pic:blipFill>
                  <pic:spPr>
                    <a:xfrm>
                      <a:off x="0" y="0"/>
                      <a:ext cx="5943600" cy="4730115"/>
                    </a:xfrm>
                    <a:prstGeom prst="rect">
                      <a:avLst/>
                    </a:prstGeom>
                  </pic:spPr>
                </pic:pic>
              </a:graphicData>
            </a:graphic>
          </wp:inline>
        </w:drawing>
      </w:r>
    </w:p>
    <w:p w14:paraId="584D0B76" w14:textId="77777777" w:rsidR="00EF1C6F" w:rsidRPr="00EF1C6F" w:rsidRDefault="00000000" w:rsidP="00EF1C6F">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pict w14:anchorId="24BE77DD">
          <v:rect id="_x0000_i1027" style="width:0;height:1.5pt" o:hralign="center" o:hrstd="t" o:hr="t" fillcolor="#a0a0a0" stroked="f"/>
        </w:pict>
      </w:r>
    </w:p>
    <w:p w14:paraId="1EBD8E4D" w14:textId="77777777" w:rsidR="00EF1C6F" w:rsidRPr="00EF1C6F" w:rsidRDefault="00EF1C6F" w:rsidP="004348EC">
      <w:pPr>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3.5 Definition of Big Data</w:t>
      </w:r>
    </w:p>
    <w:p w14:paraId="0F70AC57" w14:textId="77777777" w:rsidR="00C00DAD" w:rsidRDefault="00EF1C6F" w:rsidP="00C00DAD">
      <w:pPr>
        <w:ind w:firstLine="426"/>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Big data</w:t>
      </w:r>
      <w:r w:rsidRPr="00EF1C6F">
        <w:rPr>
          <w:rFonts w:ascii="Times New Roman" w:hAnsi="Times New Roman" w:cs="Times New Roman"/>
          <w:sz w:val="24"/>
          <w:szCs w:val="24"/>
          <w:lang w:val="en-IN"/>
        </w:rPr>
        <w:t xml:space="preserve"> = data whose </w:t>
      </w:r>
      <w:r w:rsidRPr="00EF1C6F">
        <w:rPr>
          <w:rFonts w:ascii="Times New Roman" w:hAnsi="Times New Roman" w:cs="Times New Roman"/>
          <w:b/>
          <w:bCs/>
          <w:sz w:val="24"/>
          <w:szCs w:val="24"/>
          <w:lang w:val="en-IN"/>
        </w:rPr>
        <w:t>size/complexity/speed</w:t>
      </w:r>
      <w:r w:rsidRPr="00EF1C6F">
        <w:rPr>
          <w:rFonts w:ascii="Times New Roman" w:hAnsi="Times New Roman" w:cs="Times New Roman"/>
          <w:sz w:val="24"/>
          <w:szCs w:val="24"/>
          <w:lang w:val="en-IN"/>
        </w:rPr>
        <w:t xml:space="preserve"> exceed the capabilities of traditional tools to</w:t>
      </w:r>
    </w:p>
    <w:p w14:paraId="6908F10B" w14:textId="3EC7BB7E" w:rsidR="00EF1C6F" w:rsidRPr="00EF1C6F" w:rsidRDefault="00EF1C6F" w:rsidP="00C00DAD">
      <w:pPr>
        <w:ind w:firstLine="426"/>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capture, store, process, and </w:t>
      </w:r>
      <w:proofErr w:type="spellStart"/>
      <w:r w:rsidRPr="00EF1C6F">
        <w:rPr>
          <w:rFonts w:ascii="Times New Roman" w:hAnsi="Times New Roman" w:cs="Times New Roman"/>
          <w:sz w:val="24"/>
          <w:szCs w:val="24"/>
          <w:lang w:val="en-IN"/>
        </w:rPr>
        <w:t>analyze</w:t>
      </w:r>
      <w:proofErr w:type="spellEnd"/>
      <w:r w:rsidRPr="00EF1C6F">
        <w:rPr>
          <w:rFonts w:ascii="Times New Roman" w:hAnsi="Times New Roman" w:cs="Times New Roman"/>
          <w:sz w:val="24"/>
          <w:szCs w:val="24"/>
          <w:lang w:val="en-IN"/>
        </w:rPr>
        <w:t xml:space="preserve"> economically.</w:t>
      </w:r>
    </w:p>
    <w:p w14:paraId="1714215E" w14:textId="77777777" w:rsidR="00EF1C6F" w:rsidRPr="00EF1C6F" w:rsidRDefault="00EF1C6F" w:rsidP="00C00DAD">
      <w:pPr>
        <w:ind w:firstLine="426"/>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The “V’s” (with classroom examples)</w:t>
      </w:r>
    </w:p>
    <w:p w14:paraId="7A50DBFA" w14:textId="77777777" w:rsidR="00EF1C6F" w:rsidRPr="00EF1C6F" w:rsidRDefault="00EF1C6F" w:rsidP="00EF1C6F">
      <w:pPr>
        <w:numPr>
          <w:ilvl w:val="0"/>
          <w:numId w:val="113"/>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lastRenderedPageBreak/>
        <w:t>Volume</w:t>
      </w:r>
      <w:r w:rsidRPr="00EF1C6F">
        <w:rPr>
          <w:rFonts w:ascii="Times New Roman" w:hAnsi="Times New Roman" w:cs="Times New Roman"/>
          <w:sz w:val="24"/>
          <w:szCs w:val="24"/>
          <w:lang w:val="en-IN"/>
        </w:rPr>
        <w:t xml:space="preserve"> – TB→PB→EB scale (clickstreams, HD video).</w:t>
      </w:r>
    </w:p>
    <w:p w14:paraId="0B13F4F1" w14:textId="77777777" w:rsidR="00EF1C6F" w:rsidRPr="00EF1C6F" w:rsidRDefault="00EF1C6F" w:rsidP="00EF1C6F">
      <w:pPr>
        <w:numPr>
          <w:ilvl w:val="0"/>
          <w:numId w:val="113"/>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Velocity</w:t>
      </w:r>
      <w:r w:rsidRPr="00EF1C6F">
        <w:rPr>
          <w:rFonts w:ascii="Times New Roman" w:hAnsi="Times New Roman" w:cs="Times New Roman"/>
          <w:sz w:val="24"/>
          <w:szCs w:val="24"/>
          <w:lang w:val="en-IN"/>
        </w:rPr>
        <w:t xml:space="preserve"> – streams that must be acted on </w:t>
      </w:r>
      <w:r w:rsidRPr="00EF1C6F">
        <w:rPr>
          <w:rFonts w:ascii="Times New Roman" w:hAnsi="Times New Roman" w:cs="Times New Roman"/>
          <w:i/>
          <w:iCs/>
          <w:sz w:val="24"/>
          <w:szCs w:val="24"/>
          <w:lang w:val="en-IN"/>
        </w:rPr>
        <w:t>now</w:t>
      </w:r>
      <w:r w:rsidRPr="00EF1C6F">
        <w:rPr>
          <w:rFonts w:ascii="Times New Roman" w:hAnsi="Times New Roman" w:cs="Times New Roman"/>
          <w:sz w:val="24"/>
          <w:szCs w:val="24"/>
          <w:lang w:val="en-IN"/>
        </w:rPr>
        <w:t xml:space="preserve"> (fraud, IoT telemetry).</w:t>
      </w:r>
    </w:p>
    <w:p w14:paraId="17A8836A" w14:textId="77777777" w:rsidR="00EF1C6F" w:rsidRPr="00EF1C6F" w:rsidRDefault="00EF1C6F" w:rsidP="00EF1C6F">
      <w:pPr>
        <w:numPr>
          <w:ilvl w:val="0"/>
          <w:numId w:val="113"/>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Variety</w:t>
      </w:r>
      <w:r w:rsidRPr="00EF1C6F">
        <w:rPr>
          <w:rFonts w:ascii="Times New Roman" w:hAnsi="Times New Roman" w:cs="Times New Roman"/>
          <w:sz w:val="24"/>
          <w:szCs w:val="24"/>
          <w:lang w:val="en-IN"/>
        </w:rPr>
        <w:t xml:space="preserve"> – tables + logs + images + text + graphs.</w:t>
      </w:r>
    </w:p>
    <w:p w14:paraId="36C64663" w14:textId="77777777" w:rsidR="00EF1C6F" w:rsidRPr="00EF1C6F" w:rsidRDefault="00EF1C6F" w:rsidP="00EF1C6F">
      <w:pPr>
        <w:numPr>
          <w:ilvl w:val="0"/>
          <w:numId w:val="113"/>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Veracity</w:t>
      </w:r>
      <w:r w:rsidRPr="00EF1C6F">
        <w:rPr>
          <w:rFonts w:ascii="Times New Roman" w:hAnsi="Times New Roman" w:cs="Times New Roman"/>
          <w:sz w:val="24"/>
          <w:szCs w:val="24"/>
          <w:lang w:val="en-IN"/>
        </w:rPr>
        <w:t xml:space="preserve"> – uncertainty/noise; need quality checks and probabilistic thinking.</w:t>
      </w:r>
    </w:p>
    <w:p w14:paraId="6F870560" w14:textId="77777777" w:rsidR="00EF1C6F" w:rsidRPr="00EF1C6F" w:rsidRDefault="00EF1C6F" w:rsidP="00EF1C6F">
      <w:pPr>
        <w:numPr>
          <w:ilvl w:val="0"/>
          <w:numId w:val="113"/>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Value</w:t>
      </w:r>
      <w:r w:rsidRPr="00EF1C6F">
        <w:rPr>
          <w:rFonts w:ascii="Times New Roman" w:hAnsi="Times New Roman" w:cs="Times New Roman"/>
          <w:sz w:val="24"/>
          <w:szCs w:val="24"/>
          <w:lang w:val="en-IN"/>
        </w:rPr>
        <w:t xml:space="preserve"> – business outcomes (cost saved, revenue gained, risk reduced).</w:t>
      </w:r>
      <w:r w:rsidRPr="00EF1C6F">
        <w:rPr>
          <w:rFonts w:ascii="Times New Roman" w:hAnsi="Times New Roman" w:cs="Times New Roman"/>
          <w:sz w:val="24"/>
          <w:szCs w:val="24"/>
          <w:lang w:val="en-IN"/>
        </w:rPr>
        <w:br/>
      </w:r>
      <w:r w:rsidRPr="00EF1C6F">
        <w:rPr>
          <w:rFonts w:ascii="Times New Roman" w:hAnsi="Times New Roman" w:cs="Times New Roman"/>
          <w:i/>
          <w:iCs/>
          <w:sz w:val="24"/>
          <w:szCs w:val="24"/>
          <w:lang w:val="en-IN"/>
        </w:rPr>
        <w:t>(Often extended with Variability, Visualization, and Vulnerability for security.)</w:t>
      </w:r>
    </w:p>
    <w:p w14:paraId="29E623AB" w14:textId="77777777" w:rsidR="00EF1C6F" w:rsidRPr="00EF1C6F" w:rsidRDefault="00EF1C6F" w:rsidP="00C00DAD">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Technology Insights 3.1 – “Big, Bigger, Biggest”</w:t>
      </w:r>
    </w:p>
    <w:p w14:paraId="7CF33142" w14:textId="77777777" w:rsidR="00EF1C6F" w:rsidRPr="00EF1C6F" w:rsidRDefault="00EF1C6F" w:rsidP="00EF1C6F">
      <w:pPr>
        <w:numPr>
          <w:ilvl w:val="0"/>
          <w:numId w:val="114"/>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Drivers of growth:</w:t>
      </w:r>
      <w:r w:rsidRPr="00EF1C6F">
        <w:rPr>
          <w:rFonts w:ascii="Times New Roman" w:hAnsi="Times New Roman" w:cs="Times New Roman"/>
          <w:sz w:val="24"/>
          <w:szCs w:val="24"/>
          <w:lang w:val="en-IN"/>
        </w:rPr>
        <w:t xml:space="preserve"> smartphones, 4K/8K media, sensors/IoT, cloud apps, collaboration tools.</w:t>
      </w:r>
    </w:p>
    <w:p w14:paraId="18B59E86" w14:textId="77777777" w:rsidR="00EF1C6F" w:rsidRPr="00EF1C6F" w:rsidRDefault="00EF1C6F" w:rsidP="00EF1C6F">
      <w:pPr>
        <w:numPr>
          <w:ilvl w:val="0"/>
          <w:numId w:val="114"/>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Why traditional RDBMS struggles:</w:t>
      </w:r>
      <w:r w:rsidRPr="00EF1C6F">
        <w:rPr>
          <w:rFonts w:ascii="Times New Roman" w:hAnsi="Times New Roman" w:cs="Times New Roman"/>
          <w:sz w:val="24"/>
          <w:szCs w:val="24"/>
          <w:lang w:val="en-IN"/>
        </w:rPr>
        <w:t xml:space="preserve"> rigid schema, vertical scaling limits, single-node I/O bottlenecks.</w:t>
      </w:r>
    </w:p>
    <w:p w14:paraId="0A8F43BD" w14:textId="77777777" w:rsidR="00EF1C6F" w:rsidRPr="00EF1C6F" w:rsidRDefault="00EF1C6F" w:rsidP="00EF1C6F">
      <w:pPr>
        <w:numPr>
          <w:ilvl w:val="0"/>
          <w:numId w:val="114"/>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odern stack (at a glance):</w:t>
      </w:r>
    </w:p>
    <w:p w14:paraId="352660F5"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Storage: HDFS / S3-style object stores (cheap, durable).</w:t>
      </w:r>
    </w:p>
    <w:p w14:paraId="1C6272CB"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Compute: MapReduce (batch), </w:t>
      </w:r>
      <w:r w:rsidRPr="00EF1C6F">
        <w:rPr>
          <w:rFonts w:ascii="Times New Roman" w:hAnsi="Times New Roman" w:cs="Times New Roman"/>
          <w:b/>
          <w:bCs/>
          <w:sz w:val="24"/>
          <w:szCs w:val="24"/>
          <w:lang w:val="en-IN"/>
        </w:rPr>
        <w:t>Spark</w:t>
      </w:r>
      <w:r w:rsidRPr="00EF1C6F">
        <w:rPr>
          <w:rFonts w:ascii="Times New Roman" w:hAnsi="Times New Roman" w:cs="Times New Roman"/>
          <w:sz w:val="24"/>
          <w:szCs w:val="24"/>
          <w:lang w:val="en-IN"/>
        </w:rPr>
        <w:t xml:space="preserve"> (fast in-memory), </w:t>
      </w:r>
      <w:r w:rsidRPr="00EF1C6F">
        <w:rPr>
          <w:rFonts w:ascii="Times New Roman" w:hAnsi="Times New Roman" w:cs="Times New Roman"/>
          <w:b/>
          <w:bCs/>
          <w:sz w:val="24"/>
          <w:szCs w:val="24"/>
          <w:lang w:val="en-IN"/>
        </w:rPr>
        <w:t>Ray</w:t>
      </w:r>
      <w:r w:rsidRPr="00EF1C6F">
        <w:rPr>
          <w:rFonts w:ascii="Times New Roman" w:hAnsi="Times New Roman" w:cs="Times New Roman"/>
          <w:sz w:val="24"/>
          <w:szCs w:val="24"/>
          <w:lang w:val="en-IN"/>
        </w:rPr>
        <w:t xml:space="preserve"> (distributed Python).</w:t>
      </w:r>
    </w:p>
    <w:p w14:paraId="07DA9CC8"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Stream: </w:t>
      </w:r>
      <w:r w:rsidRPr="00EF1C6F">
        <w:rPr>
          <w:rFonts w:ascii="Times New Roman" w:hAnsi="Times New Roman" w:cs="Times New Roman"/>
          <w:b/>
          <w:bCs/>
          <w:sz w:val="24"/>
          <w:szCs w:val="24"/>
          <w:lang w:val="en-IN"/>
        </w:rPr>
        <w:t>Kafka/Kinesis</w:t>
      </w:r>
      <w:r w:rsidRPr="00EF1C6F">
        <w:rPr>
          <w:rFonts w:ascii="Times New Roman" w:hAnsi="Times New Roman" w:cs="Times New Roman"/>
          <w:sz w:val="24"/>
          <w:szCs w:val="24"/>
          <w:lang w:val="en-IN"/>
        </w:rPr>
        <w:t xml:space="preserve">; processing with </w:t>
      </w:r>
      <w:r w:rsidRPr="00EF1C6F">
        <w:rPr>
          <w:rFonts w:ascii="Times New Roman" w:hAnsi="Times New Roman" w:cs="Times New Roman"/>
          <w:b/>
          <w:bCs/>
          <w:sz w:val="24"/>
          <w:szCs w:val="24"/>
          <w:lang w:val="en-IN"/>
        </w:rPr>
        <w:t>Flink/Spark Structured Streaming</w:t>
      </w:r>
      <w:r w:rsidRPr="00EF1C6F">
        <w:rPr>
          <w:rFonts w:ascii="Times New Roman" w:hAnsi="Times New Roman" w:cs="Times New Roman"/>
          <w:sz w:val="24"/>
          <w:szCs w:val="24"/>
          <w:lang w:val="en-IN"/>
        </w:rPr>
        <w:t>.</w:t>
      </w:r>
    </w:p>
    <w:p w14:paraId="68BD5F9F"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SQL on lake: </w:t>
      </w:r>
      <w:r w:rsidRPr="00EF1C6F">
        <w:rPr>
          <w:rFonts w:ascii="Times New Roman" w:hAnsi="Times New Roman" w:cs="Times New Roman"/>
          <w:b/>
          <w:bCs/>
          <w:sz w:val="24"/>
          <w:szCs w:val="24"/>
          <w:lang w:val="en-IN"/>
        </w:rPr>
        <w:t>Hive/Presto/Trino/Spark SQL</w:t>
      </w:r>
      <w:r w:rsidRPr="00EF1C6F">
        <w:rPr>
          <w:rFonts w:ascii="Times New Roman" w:hAnsi="Times New Roman" w:cs="Times New Roman"/>
          <w:sz w:val="24"/>
          <w:szCs w:val="24"/>
          <w:lang w:val="en-IN"/>
        </w:rPr>
        <w:t>.</w:t>
      </w:r>
    </w:p>
    <w:p w14:paraId="440A5517"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NoSQL: key-value (Redis), document (MongoDB), wide-column (Cassandra), graph (Neo4j).</w:t>
      </w:r>
    </w:p>
    <w:p w14:paraId="5B6F36A2" w14:textId="77777777" w:rsidR="00EF1C6F" w:rsidRPr="00EF1C6F" w:rsidRDefault="00EF1C6F" w:rsidP="00EF1C6F">
      <w:pPr>
        <w:numPr>
          <w:ilvl w:val="1"/>
          <w:numId w:val="114"/>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 xml:space="preserve">Orchestration: Airflow, </w:t>
      </w:r>
      <w:proofErr w:type="spellStart"/>
      <w:r w:rsidRPr="00EF1C6F">
        <w:rPr>
          <w:rFonts w:ascii="Times New Roman" w:hAnsi="Times New Roman" w:cs="Times New Roman"/>
          <w:sz w:val="24"/>
          <w:szCs w:val="24"/>
          <w:lang w:val="en-IN"/>
        </w:rPr>
        <w:t>dbt</w:t>
      </w:r>
      <w:proofErr w:type="spellEnd"/>
      <w:r w:rsidRPr="00EF1C6F">
        <w:rPr>
          <w:rFonts w:ascii="Times New Roman" w:hAnsi="Times New Roman" w:cs="Times New Roman"/>
          <w:sz w:val="24"/>
          <w:szCs w:val="24"/>
          <w:lang w:val="en-IN"/>
        </w:rPr>
        <w:t xml:space="preserve">; Infra: Kubernetes; </w:t>
      </w:r>
      <w:proofErr w:type="spellStart"/>
      <w:r w:rsidRPr="00EF1C6F">
        <w:rPr>
          <w:rFonts w:ascii="Times New Roman" w:hAnsi="Times New Roman" w:cs="Times New Roman"/>
          <w:sz w:val="24"/>
          <w:szCs w:val="24"/>
          <w:lang w:val="en-IN"/>
        </w:rPr>
        <w:t>Catalog</w:t>
      </w:r>
      <w:proofErr w:type="spellEnd"/>
      <w:r w:rsidRPr="00EF1C6F">
        <w:rPr>
          <w:rFonts w:ascii="Times New Roman" w:hAnsi="Times New Roman" w:cs="Times New Roman"/>
          <w:sz w:val="24"/>
          <w:szCs w:val="24"/>
          <w:lang w:val="en-IN"/>
        </w:rPr>
        <w:t>/Lineage: Amundsen/</w:t>
      </w:r>
      <w:proofErr w:type="spellStart"/>
      <w:r w:rsidRPr="00EF1C6F">
        <w:rPr>
          <w:rFonts w:ascii="Times New Roman" w:hAnsi="Times New Roman" w:cs="Times New Roman"/>
          <w:sz w:val="24"/>
          <w:szCs w:val="24"/>
          <w:lang w:val="en-IN"/>
        </w:rPr>
        <w:t>DataHub</w:t>
      </w:r>
      <w:proofErr w:type="spellEnd"/>
      <w:r w:rsidRPr="00EF1C6F">
        <w:rPr>
          <w:rFonts w:ascii="Times New Roman" w:hAnsi="Times New Roman" w:cs="Times New Roman"/>
          <w:sz w:val="24"/>
          <w:szCs w:val="24"/>
          <w:lang w:val="en-IN"/>
        </w:rPr>
        <w:t>.</w:t>
      </w:r>
    </w:p>
    <w:p w14:paraId="33B15303" w14:textId="7D9C0E3A" w:rsidR="00EF1C6F" w:rsidRPr="00EF1C6F" w:rsidRDefault="00DA5976" w:rsidP="00EF1C6F">
      <w:pPr>
        <w:ind w:left="720"/>
        <w:jc w:val="both"/>
        <w:rPr>
          <w:rFonts w:ascii="Times New Roman" w:hAnsi="Times New Roman" w:cs="Times New Roman"/>
          <w:sz w:val="24"/>
          <w:szCs w:val="24"/>
          <w:lang w:val="en-IN"/>
        </w:rPr>
      </w:pPr>
      <w:r w:rsidRPr="00DA5976">
        <w:rPr>
          <w:rFonts w:ascii="Times New Roman" w:hAnsi="Times New Roman" w:cs="Times New Roman"/>
          <w:b/>
          <w:bCs/>
          <w:noProof/>
          <w:sz w:val="24"/>
          <w:szCs w:val="24"/>
          <w:lang w:val="en-IN"/>
        </w:rPr>
        <w:lastRenderedPageBreak/>
        <w:drawing>
          <wp:inline distT="0" distB="0" distL="0" distR="0" wp14:anchorId="66DAC9E5" wp14:editId="479B810E">
            <wp:extent cx="5943600" cy="3994785"/>
            <wp:effectExtent l="0" t="0" r="0" b="5715"/>
            <wp:docPr id="93785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55174" name=""/>
                    <pic:cNvPicPr/>
                  </pic:nvPicPr>
                  <pic:blipFill>
                    <a:blip r:embed="rId12"/>
                    <a:stretch>
                      <a:fillRect/>
                    </a:stretch>
                  </pic:blipFill>
                  <pic:spPr>
                    <a:xfrm>
                      <a:off x="0" y="0"/>
                      <a:ext cx="5943600" cy="3994785"/>
                    </a:xfrm>
                    <a:prstGeom prst="rect">
                      <a:avLst/>
                    </a:prstGeom>
                  </pic:spPr>
                </pic:pic>
              </a:graphicData>
            </a:graphic>
          </wp:inline>
        </w:drawing>
      </w:r>
      <w:r w:rsidR="00000000">
        <w:rPr>
          <w:rFonts w:ascii="Times New Roman" w:hAnsi="Times New Roman" w:cs="Times New Roman"/>
          <w:sz w:val="24"/>
          <w:szCs w:val="24"/>
          <w:lang w:val="en-IN"/>
        </w:rPr>
        <w:pict w14:anchorId="3A091394">
          <v:rect id="_x0000_i1028" style="width:0;height:1.5pt" o:hralign="center" o:hrstd="t" o:hr="t" fillcolor="#a0a0a0" stroked="f"/>
        </w:pict>
      </w:r>
    </w:p>
    <w:p w14:paraId="34CA7282" w14:textId="77777777" w:rsidR="00EF1C6F" w:rsidRPr="00EF1C6F" w:rsidRDefault="00EF1C6F" w:rsidP="002B26EF">
      <w:pPr>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3.6 Fundamentals of Big Data Analytics</w:t>
      </w:r>
    </w:p>
    <w:p w14:paraId="5597A597" w14:textId="77777777" w:rsidR="00EF1C6F" w:rsidRPr="00EF1C6F" w:rsidRDefault="00EF1C6F" w:rsidP="002B26E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Core principles</w:t>
      </w:r>
    </w:p>
    <w:p w14:paraId="35B86CD2" w14:textId="77777777" w:rsidR="00EF1C6F" w:rsidRPr="00EF1C6F" w:rsidRDefault="00EF1C6F" w:rsidP="00EF1C6F">
      <w:pPr>
        <w:numPr>
          <w:ilvl w:val="0"/>
          <w:numId w:val="116"/>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cale-out, not up:</w:t>
      </w:r>
      <w:r w:rsidRPr="00EF1C6F">
        <w:rPr>
          <w:rFonts w:ascii="Times New Roman" w:hAnsi="Times New Roman" w:cs="Times New Roman"/>
          <w:sz w:val="24"/>
          <w:szCs w:val="24"/>
          <w:lang w:val="en-IN"/>
        </w:rPr>
        <w:t xml:space="preserve"> distribute data/compute across commodity nodes.</w:t>
      </w:r>
    </w:p>
    <w:p w14:paraId="7F337B64" w14:textId="77777777" w:rsidR="00EF1C6F" w:rsidRPr="00EF1C6F" w:rsidRDefault="00EF1C6F" w:rsidP="00EF1C6F">
      <w:pPr>
        <w:numPr>
          <w:ilvl w:val="0"/>
          <w:numId w:val="116"/>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Bring compute to data:</w:t>
      </w:r>
      <w:r w:rsidRPr="00EF1C6F">
        <w:rPr>
          <w:rFonts w:ascii="Times New Roman" w:hAnsi="Times New Roman" w:cs="Times New Roman"/>
          <w:sz w:val="24"/>
          <w:szCs w:val="24"/>
          <w:lang w:val="en-IN"/>
        </w:rPr>
        <w:t xml:space="preserve"> minimize shuffles; pushdown predicates.</w:t>
      </w:r>
    </w:p>
    <w:p w14:paraId="7511B9FD" w14:textId="77777777" w:rsidR="00EF1C6F" w:rsidRPr="00EF1C6F" w:rsidRDefault="00EF1C6F" w:rsidP="00EF1C6F">
      <w:pPr>
        <w:numPr>
          <w:ilvl w:val="0"/>
          <w:numId w:val="116"/>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chema-on-read (lakes) vs schema-on-write (warehouses):</w:t>
      </w:r>
      <w:r w:rsidRPr="00EF1C6F">
        <w:rPr>
          <w:rFonts w:ascii="Times New Roman" w:hAnsi="Times New Roman" w:cs="Times New Roman"/>
          <w:sz w:val="24"/>
          <w:szCs w:val="24"/>
          <w:lang w:val="en-IN"/>
        </w:rPr>
        <w:t xml:space="preserve"> flexibility vs reliability.</w:t>
      </w:r>
    </w:p>
    <w:p w14:paraId="4419191E" w14:textId="77777777" w:rsidR="00EF1C6F" w:rsidRDefault="00EF1C6F" w:rsidP="00EF1C6F">
      <w:pPr>
        <w:numPr>
          <w:ilvl w:val="0"/>
          <w:numId w:val="116"/>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eparation of storage &amp; compute</w:t>
      </w:r>
      <w:r w:rsidRPr="00EF1C6F">
        <w:rPr>
          <w:rFonts w:ascii="Times New Roman" w:hAnsi="Times New Roman" w:cs="Times New Roman"/>
          <w:sz w:val="24"/>
          <w:szCs w:val="24"/>
          <w:lang w:val="en-IN"/>
        </w:rPr>
        <w:t xml:space="preserve"> (cloud) for elastic cost control.</w:t>
      </w:r>
    </w:p>
    <w:p w14:paraId="3F5AE9B3" w14:textId="7CD16428" w:rsidR="00DA5976" w:rsidRPr="00EF1C6F" w:rsidRDefault="00DA5976" w:rsidP="00DA5976">
      <w:pPr>
        <w:ind w:left="720"/>
        <w:jc w:val="both"/>
        <w:rPr>
          <w:rFonts w:ascii="Times New Roman" w:hAnsi="Times New Roman" w:cs="Times New Roman"/>
          <w:sz w:val="24"/>
          <w:szCs w:val="24"/>
          <w:lang w:val="en-IN"/>
        </w:rPr>
      </w:pPr>
      <w:r w:rsidRPr="00DA5976">
        <w:rPr>
          <w:rFonts w:ascii="Times New Roman" w:hAnsi="Times New Roman" w:cs="Times New Roman"/>
          <w:noProof/>
          <w:sz w:val="24"/>
          <w:szCs w:val="24"/>
          <w:lang w:val="en-IN"/>
        </w:rPr>
        <w:lastRenderedPageBreak/>
        <w:drawing>
          <wp:inline distT="0" distB="0" distL="0" distR="0" wp14:anchorId="07FC5309" wp14:editId="760A4786">
            <wp:extent cx="5287113" cy="4077269"/>
            <wp:effectExtent l="0" t="0" r="8890" b="0"/>
            <wp:docPr id="1527045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45181" name=""/>
                    <pic:cNvPicPr/>
                  </pic:nvPicPr>
                  <pic:blipFill>
                    <a:blip r:embed="rId13"/>
                    <a:stretch>
                      <a:fillRect/>
                    </a:stretch>
                  </pic:blipFill>
                  <pic:spPr>
                    <a:xfrm>
                      <a:off x="0" y="0"/>
                      <a:ext cx="5287113" cy="4077269"/>
                    </a:xfrm>
                    <a:prstGeom prst="rect">
                      <a:avLst/>
                    </a:prstGeom>
                  </pic:spPr>
                </pic:pic>
              </a:graphicData>
            </a:graphic>
          </wp:inline>
        </w:drawing>
      </w:r>
    </w:p>
    <w:p w14:paraId="11E577A2" w14:textId="77777777" w:rsidR="00EF1C6F" w:rsidRPr="00EF1C6F" w:rsidRDefault="00EF1C6F" w:rsidP="002B26EF">
      <w:pPr>
        <w:ind w:left="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Analytical workflows</w:t>
      </w:r>
    </w:p>
    <w:p w14:paraId="2B2B2C43"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Ingest</w:t>
      </w:r>
      <w:r w:rsidRPr="00EF1C6F">
        <w:rPr>
          <w:rFonts w:ascii="Times New Roman" w:hAnsi="Times New Roman" w:cs="Times New Roman"/>
          <w:sz w:val="24"/>
          <w:szCs w:val="24"/>
          <w:lang w:val="en-IN"/>
        </w:rPr>
        <w:t>: CDC, streams, file drops; validate with checks.</w:t>
      </w:r>
    </w:p>
    <w:p w14:paraId="324DD8D6"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tore</w:t>
      </w:r>
      <w:r w:rsidRPr="00EF1C6F">
        <w:rPr>
          <w:rFonts w:ascii="Times New Roman" w:hAnsi="Times New Roman" w:cs="Times New Roman"/>
          <w:sz w:val="24"/>
          <w:szCs w:val="24"/>
          <w:lang w:val="en-IN"/>
        </w:rPr>
        <w:t>: bronze (raw) → silver (clean) → gold (curated marts).</w:t>
      </w:r>
    </w:p>
    <w:p w14:paraId="6F84630E"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Process</w:t>
      </w:r>
      <w:r w:rsidRPr="00EF1C6F">
        <w:rPr>
          <w:rFonts w:ascii="Times New Roman" w:hAnsi="Times New Roman" w:cs="Times New Roman"/>
          <w:sz w:val="24"/>
          <w:szCs w:val="24"/>
          <w:lang w:val="en-IN"/>
        </w:rPr>
        <w:t>: Spark/SQL/</w:t>
      </w:r>
      <w:proofErr w:type="spellStart"/>
      <w:r w:rsidRPr="00EF1C6F">
        <w:rPr>
          <w:rFonts w:ascii="Times New Roman" w:hAnsi="Times New Roman" w:cs="Times New Roman"/>
          <w:sz w:val="24"/>
          <w:szCs w:val="24"/>
          <w:lang w:val="en-IN"/>
        </w:rPr>
        <w:t>dbt</w:t>
      </w:r>
      <w:proofErr w:type="spellEnd"/>
      <w:r w:rsidRPr="00EF1C6F">
        <w:rPr>
          <w:rFonts w:ascii="Times New Roman" w:hAnsi="Times New Roman" w:cs="Times New Roman"/>
          <w:sz w:val="24"/>
          <w:szCs w:val="24"/>
          <w:lang w:val="en-IN"/>
        </w:rPr>
        <w:t xml:space="preserve"> transforms; feature stores for ML reuse.</w:t>
      </w:r>
    </w:p>
    <w:p w14:paraId="44D8FDB5"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odel</w:t>
      </w:r>
      <w:r w:rsidRPr="00EF1C6F">
        <w:rPr>
          <w:rFonts w:ascii="Times New Roman" w:hAnsi="Times New Roman" w:cs="Times New Roman"/>
          <w:sz w:val="24"/>
          <w:szCs w:val="24"/>
          <w:lang w:val="en-IN"/>
        </w:rPr>
        <w:t xml:space="preserve">: scalable ML (Spark </w:t>
      </w:r>
      <w:proofErr w:type="spellStart"/>
      <w:r w:rsidRPr="00EF1C6F">
        <w:rPr>
          <w:rFonts w:ascii="Times New Roman" w:hAnsi="Times New Roman" w:cs="Times New Roman"/>
          <w:sz w:val="24"/>
          <w:szCs w:val="24"/>
          <w:lang w:val="en-IN"/>
        </w:rPr>
        <w:t>MLlib</w:t>
      </w:r>
      <w:proofErr w:type="spellEnd"/>
      <w:r w:rsidRPr="00EF1C6F">
        <w:rPr>
          <w:rFonts w:ascii="Times New Roman" w:hAnsi="Times New Roman" w:cs="Times New Roman"/>
          <w:sz w:val="24"/>
          <w:szCs w:val="24"/>
          <w:lang w:val="en-IN"/>
        </w:rPr>
        <w:t xml:space="preserve">, </w:t>
      </w:r>
      <w:proofErr w:type="spellStart"/>
      <w:r w:rsidRPr="00EF1C6F">
        <w:rPr>
          <w:rFonts w:ascii="Times New Roman" w:hAnsi="Times New Roman" w:cs="Times New Roman"/>
          <w:sz w:val="24"/>
          <w:szCs w:val="24"/>
          <w:lang w:val="en-IN"/>
        </w:rPr>
        <w:t>xgboost</w:t>
      </w:r>
      <w:proofErr w:type="spellEnd"/>
      <w:r w:rsidRPr="00EF1C6F">
        <w:rPr>
          <w:rFonts w:ascii="Times New Roman" w:hAnsi="Times New Roman" w:cs="Times New Roman"/>
          <w:sz w:val="24"/>
          <w:szCs w:val="24"/>
          <w:lang w:val="en-IN"/>
        </w:rPr>
        <w:t>-distributed, deep learning on GPUs).</w:t>
      </w:r>
    </w:p>
    <w:p w14:paraId="5389D8B4"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erve</w:t>
      </w:r>
      <w:r w:rsidRPr="00EF1C6F">
        <w:rPr>
          <w:rFonts w:ascii="Times New Roman" w:hAnsi="Times New Roman" w:cs="Times New Roman"/>
          <w:sz w:val="24"/>
          <w:szCs w:val="24"/>
          <w:lang w:val="en-IN"/>
        </w:rPr>
        <w:t>: APIs, dashboards, alerts, recommender services.</w:t>
      </w:r>
    </w:p>
    <w:p w14:paraId="6A4B43F6" w14:textId="77777777" w:rsidR="00EF1C6F" w:rsidRPr="00EF1C6F" w:rsidRDefault="00EF1C6F" w:rsidP="00EF1C6F">
      <w:pPr>
        <w:numPr>
          <w:ilvl w:val="0"/>
          <w:numId w:val="117"/>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Ops</w:t>
      </w:r>
      <w:r w:rsidRPr="00EF1C6F">
        <w:rPr>
          <w:rFonts w:ascii="Times New Roman" w:hAnsi="Times New Roman" w:cs="Times New Roman"/>
          <w:sz w:val="24"/>
          <w:szCs w:val="24"/>
          <w:lang w:val="en-IN"/>
        </w:rPr>
        <w:t>: CI/CD for data &amp; ML, drift/decay monitoring, A/B testing, feedback loops.</w:t>
      </w:r>
    </w:p>
    <w:p w14:paraId="647B14A6" w14:textId="77777777" w:rsidR="00EF1C6F" w:rsidRPr="00EF1C6F" w:rsidRDefault="00EF1C6F" w:rsidP="002B26E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lastRenderedPageBreak/>
        <w:t>Algorithms &amp; patterns at scale</w:t>
      </w:r>
    </w:p>
    <w:p w14:paraId="60D40DCD" w14:textId="77777777" w:rsidR="00EF1C6F" w:rsidRPr="00EF1C6F" w:rsidRDefault="00EF1C6F" w:rsidP="00EF1C6F">
      <w:pPr>
        <w:numPr>
          <w:ilvl w:val="0"/>
          <w:numId w:val="118"/>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Clustering</w:t>
      </w:r>
      <w:r w:rsidRPr="00EF1C6F">
        <w:rPr>
          <w:rFonts w:ascii="Times New Roman" w:hAnsi="Times New Roman" w:cs="Times New Roman"/>
          <w:sz w:val="24"/>
          <w:szCs w:val="24"/>
          <w:lang w:val="en-IN"/>
        </w:rPr>
        <w:t xml:space="preserve"> (k-means on Spark), </w:t>
      </w:r>
      <w:r w:rsidRPr="00EF1C6F">
        <w:rPr>
          <w:rFonts w:ascii="Times New Roman" w:hAnsi="Times New Roman" w:cs="Times New Roman"/>
          <w:b/>
          <w:bCs/>
          <w:sz w:val="24"/>
          <w:szCs w:val="24"/>
          <w:lang w:val="en-IN"/>
        </w:rPr>
        <w:t>classification/regression</w:t>
      </w:r>
      <w:r w:rsidRPr="00EF1C6F">
        <w:rPr>
          <w:rFonts w:ascii="Times New Roman" w:hAnsi="Times New Roman" w:cs="Times New Roman"/>
          <w:sz w:val="24"/>
          <w:szCs w:val="24"/>
          <w:lang w:val="en-IN"/>
        </w:rPr>
        <w:t xml:space="preserve"> (GBT, logistic), </w:t>
      </w:r>
      <w:r w:rsidRPr="00EF1C6F">
        <w:rPr>
          <w:rFonts w:ascii="Times New Roman" w:hAnsi="Times New Roman" w:cs="Times New Roman"/>
          <w:b/>
          <w:bCs/>
          <w:sz w:val="24"/>
          <w:szCs w:val="24"/>
          <w:lang w:val="en-IN"/>
        </w:rPr>
        <w:t>anomaly detection</w:t>
      </w:r>
      <w:r w:rsidRPr="00EF1C6F">
        <w:rPr>
          <w:rFonts w:ascii="Times New Roman" w:hAnsi="Times New Roman" w:cs="Times New Roman"/>
          <w:sz w:val="24"/>
          <w:szCs w:val="24"/>
          <w:lang w:val="en-IN"/>
        </w:rPr>
        <w:t xml:space="preserve"> (isolation forest), </w:t>
      </w:r>
      <w:r w:rsidRPr="00EF1C6F">
        <w:rPr>
          <w:rFonts w:ascii="Times New Roman" w:hAnsi="Times New Roman" w:cs="Times New Roman"/>
          <w:b/>
          <w:bCs/>
          <w:sz w:val="24"/>
          <w:szCs w:val="24"/>
          <w:lang w:val="en-IN"/>
        </w:rPr>
        <w:t>recommendation</w:t>
      </w:r>
      <w:r w:rsidRPr="00EF1C6F">
        <w:rPr>
          <w:rFonts w:ascii="Times New Roman" w:hAnsi="Times New Roman" w:cs="Times New Roman"/>
          <w:sz w:val="24"/>
          <w:szCs w:val="24"/>
          <w:lang w:val="en-IN"/>
        </w:rPr>
        <w:t xml:space="preserve"> (ALS matrix factorization), </w:t>
      </w:r>
      <w:r w:rsidRPr="00EF1C6F">
        <w:rPr>
          <w:rFonts w:ascii="Times New Roman" w:hAnsi="Times New Roman" w:cs="Times New Roman"/>
          <w:b/>
          <w:bCs/>
          <w:sz w:val="24"/>
          <w:szCs w:val="24"/>
          <w:lang w:val="en-IN"/>
        </w:rPr>
        <w:t>graph analytics</w:t>
      </w:r>
      <w:r w:rsidRPr="00EF1C6F">
        <w:rPr>
          <w:rFonts w:ascii="Times New Roman" w:hAnsi="Times New Roman" w:cs="Times New Roman"/>
          <w:sz w:val="24"/>
          <w:szCs w:val="24"/>
          <w:lang w:val="en-IN"/>
        </w:rPr>
        <w:t xml:space="preserve"> (PageRank, community detection).</w:t>
      </w:r>
    </w:p>
    <w:p w14:paraId="42226816" w14:textId="77777777" w:rsidR="00EF1C6F" w:rsidRPr="00EF1C6F" w:rsidRDefault="00EF1C6F" w:rsidP="00EF1C6F">
      <w:pPr>
        <w:numPr>
          <w:ilvl w:val="0"/>
          <w:numId w:val="118"/>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Real-time</w:t>
      </w:r>
      <w:r w:rsidRPr="00EF1C6F">
        <w:rPr>
          <w:rFonts w:ascii="Times New Roman" w:hAnsi="Times New Roman" w:cs="Times New Roman"/>
          <w:sz w:val="24"/>
          <w:szCs w:val="24"/>
          <w:lang w:val="en-IN"/>
        </w:rPr>
        <w:t>: sliding windows, CEP (complex event processing), online learning.</w:t>
      </w:r>
    </w:p>
    <w:p w14:paraId="3CFFDC13" w14:textId="77777777" w:rsidR="00EF1C6F" w:rsidRPr="00EF1C6F" w:rsidRDefault="00EF1C6F" w:rsidP="002B26EF">
      <w:pPr>
        <w:ind w:firstLine="36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Pitfalls &amp; success factors</w:t>
      </w:r>
    </w:p>
    <w:p w14:paraId="3EAA94B4" w14:textId="77777777" w:rsidR="00EF1C6F" w:rsidRPr="00EF1C6F" w:rsidRDefault="00EF1C6F" w:rsidP="00EF1C6F">
      <w:pPr>
        <w:numPr>
          <w:ilvl w:val="0"/>
          <w:numId w:val="119"/>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Pitfalls: schema drift, silent data failures, spurious correlations, training-serving skew, privacy violations.</w:t>
      </w:r>
    </w:p>
    <w:p w14:paraId="31178207" w14:textId="77777777" w:rsidR="00EF1C6F" w:rsidRPr="00EF1C6F" w:rsidRDefault="00EF1C6F" w:rsidP="00EF1C6F">
      <w:pPr>
        <w:numPr>
          <w:ilvl w:val="0"/>
          <w:numId w:val="119"/>
        </w:numPr>
        <w:jc w:val="both"/>
        <w:rPr>
          <w:rFonts w:ascii="Times New Roman" w:hAnsi="Times New Roman" w:cs="Times New Roman"/>
          <w:sz w:val="24"/>
          <w:szCs w:val="24"/>
          <w:lang w:val="en-IN"/>
        </w:rPr>
      </w:pPr>
      <w:r w:rsidRPr="00EF1C6F">
        <w:rPr>
          <w:rFonts w:ascii="Times New Roman" w:hAnsi="Times New Roman" w:cs="Times New Roman"/>
          <w:sz w:val="24"/>
          <w:szCs w:val="24"/>
          <w:lang w:val="en-IN"/>
        </w:rPr>
        <w:t>Success: business-owned use cases, strong governance, incremental delivery, cost observability, cross-functional teams.</w:t>
      </w:r>
    </w:p>
    <w:p w14:paraId="6DE408B4" w14:textId="77777777" w:rsidR="00EF1C6F" w:rsidRPr="00EF1C6F" w:rsidRDefault="00EF1C6F" w:rsidP="00EF1C6F">
      <w:pPr>
        <w:ind w:left="720"/>
        <w:jc w:val="both"/>
        <w:rPr>
          <w:rFonts w:ascii="Times New Roman" w:hAnsi="Times New Roman" w:cs="Times New Roman"/>
          <w:b/>
          <w:bCs/>
          <w:sz w:val="24"/>
          <w:szCs w:val="24"/>
          <w:lang w:val="en-IN"/>
        </w:rPr>
      </w:pPr>
      <w:r w:rsidRPr="00EF1C6F">
        <w:rPr>
          <w:rFonts w:ascii="Times New Roman" w:hAnsi="Times New Roman" w:cs="Times New Roman"/>
          <w:b/>
          <w:bCs/>
          <w:sz w:val="24"/>
          <w:szCs w:val="24"/>
          <w:lang w:val="en-IN"/>
        </w:rPr>
        <w:t>Business problems addressed (with data &amp; value)</w:t>
      </w:r>
    </w:p>
    <w:p w14:paraId="602ECA24"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Personalization/Recommenders</w:t>
      </w:r>
      <w:r w:rsidRPr="00EF1C6F">
        <w:rPr>
          <w:rFonts w:ascii="Times New Roman" w:hAnsi="Times New Roman" w:cs="Times New Roman"/>
          <w:sz w:val="24"/>
          <w:szCs w:val="24"/>
          <w:lang w:val="en-IN"/>
        </w:rPr>
        <w:t xml:space="preserve"> (clickstream + </w:t>
      </w:r>
      <w:proofErr w:type="spellStart"/>
      <w:r w:rsidRPr="00EF1C6F">
        <w:rPr>
          <w:rFonts w:ascii="Times New Roman" w:hAnsi="Times New Roman" w:cs="Times New Roman"/>
          <w:sz w:val="24"/>
          <w:szCs w:val="24"/>
          <w:lang w:val="en-IN"/>
        </w:rPr>
        <w:t>catalog</w:t>
      </w:r>
      <w:proofErr w:type="spellEnd"/>
      <w:r w:rsidRPr="00EF1C6F">
        <w:rPr>
          <w:rFonts w:ascii="Times New Roman" w:hAnsi="Times New Roman" w:cs="Times New Roman"/>
          <w:sz w:val="24"/>
          <w:szCs w:val="24"/>
          <w:lang w:val="en-IN"/>
        </w:rPr>
        <w:t>) → higher conversion/AOV.</w:t>
      </w:r>
    </w:p>
    <w:p w14:paraId="7E0D9E84"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Fraud &amp; Risk</w:t>
      </w:r>
      <w:r w:rsidRPr="00EF1C6F">
        <w:rPr>
          <w:rFonts w:ascii="Times New Roman" w:hAnsi="Times New Roman" w:cs="Times New Roman"/>
          <w:sz w:val="24"/>
          <w:szCs w:val="24"/>
          <w:lang w:val="en-IN"/>
        </w:rPr>
        <w:t xml:space="preserve"> (transactions + device/IP) → fewer chargebacks, safer credit.</w:t>
      </w:r>
    </w:p>
    <w:p w14:paraId="6B872D2E"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Predictive Maintenance</w:t>
      </w:r>
      <w:r w:rsidRPr="00EF1C6F">
        <w:rPr>
          <w:rFonts w:ascii="Times New Roman" w:hAnsi="Times New Roman" w:cs="Times New Roman"/>
          <w:sz w:val="24"/>
          <w:szCs w:val="24"/>
          <w:lang w:val="en-IN"/>
        </w:rPr>
        <w:t xml:space="preserve"> (sensor telemetry) → less downtime, lower spares.</w:t>
      </w:r>
    </w:p>
    <w:p w14:paraId="3BDD2809"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upply Chain Optimization</w:t>
      </w:r>
      <w:r w:rsidRPr="00EF1C6F">
        <w:rPr>
          <w:rFonts w:ascii="Times New Roman" w:hAnsi="Times New Roman" w:cs="Times New Roman"/>
          <w:sz w:val="24"/>
          <w:szCs w:val="24"/>
          <w:lang w:val="en-IN"/>
        </w:rPr>
        <w:t xml:space="preserve"> (orders, lead times, weather) → reduced stockouts.</w:t>
      </w:r>
    </w:p>
    <w:p w14:paraId="2E55B185"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 xml:space="preserve">Dynamic Pricing &amp; Revenue </w:t>
      </w:r>
      <w:proofErr w:type="spellStart"/>
      <w:r w:rsidRPr="00EF1C6F">
        <w:rPr>
          <w:rFonts w:ascii="Times New Roman" w:hAnsi="Times New Roman" w:cs="Times New Roman"/>
          <w:b/>
          <w:bCs/>
          <w:sz w:val="24"/>
          <w:szCs w:val="24"/>
          <w:lang w:val="en-IN"/>
        </w:rPr>
        <w:t>Mgmt</w:t>
      </w:r>
      <w:proofErr w:type="spellEnd"/>
      <w:r w:rsidRPr="00EF1C6F">
        <w:rPr>
          <w:rFonts w:ascii="Times New Roman" w:hAnsi="Times New Roman" w:cs="Times New Roman"/>
          <w:sz w:val="24"/>
          <w:szCs w:val="24"/>
          <w:lang w:val="en-IN"/>
        </w:rPr>
        <w:t xml:space="preserve"> (demand signals, competitors) → margin lift.</w:t>
      </w:r>
    </w:p>
    <w:p w14:paraId="28880366"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Customer 360/Churn</w:t>
      </w:r>
      <w:r w:rsidRPr="00EF1C6F">
        <w:rPr>
          <w:rFonts w:ascii="Times New Roman" w:hAnsi="Times New Roman" w:cs="Times New Roman"/>
          <w:sz w:val="24"/>
          <w:szCs w:val="24"/>
          <w:lang w:val="en-IN"/>
        </w:rPr>
        <w:t xml:space="preserve"> (CRM, support, usage) → retention programs.</w:t>
      </w:r>
    </w:p>
    <w:p w14:paraId="04F72FDB"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Healthcare Analytics</w:t>
      </w:r>
      <w:r w:rsidRPr="00EF1C6F">
        <w:rPr>
          <w:rFonts w:ascii="Times New Roman" w:hAnsi="Times New Roman" w:cs="Times New Roman"/>
          <w:sz w:val="24"/>
          <w:szCs w:val="24"/>
          <w:lang w:val="en-IN"/>
        </w:rPr>
        <w:t xml:space="preserve"> (EHR, imaging, wearables) → earlier interventions.</w:t>
      </w:r>
    </w:p>
    <w:p w14:paraId="19F3A932"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Smart Cities</w:t>
      </w:r>
      <w:r w:rsidRPr="00EF1C6F">
        <w:rPr>
          <w:rFonts w:ascii="Times New Roman" w:hAnsi="Times New Roman" w:cs="Times New Roman"/>
          <w:sz w:val="24"/>
          <w:szCs w:val="24"/>
          <w:lang w:val="en-IN"/>
        </w:rPr>
        <w:t xml:space="preserve"> (traffic sensors, public safety feeds) → congestion/crime reduction.</w:t>
      </w:r>
    </w:p>
    <w:p w14:paraId="33AEA554" w14:textId="77777777" w:rsidR="00EF1C6F" w:rsidRP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Marketing Mix/Attribution</w:t>
      </w:r>
      <w:r w:rsidRPr="00EF1C6F">
        <w:rPr>
          <w:rFonts w:ascii="Times New Roman" w:hAnsi="Times New Roman" w:cs="Times New Roman"/>
          <w:sz w:val="24"/>
          <w:szCs w:val="24"/>
          <w:lang w:val="en-IN"/>
        </w:rPr>
        <w:t xml:space="preserve"> (ads, conversions, cost) → efficient spend.</w:t>
      </w:r>
    </w:p>
    <w:p w14:paraId="4E0949E7" w14:textId="77777777" w:rsidR="00EF1C6F" w:rsidRDefault="00EF1C6F" w:rsidP="00EF1C6F">
      <w:pPr>
        <w:numPr>
          <w:ilvl w:val="0"/>
          <w:numId w:val="120"/>
        </w:numPr>
        <w:jc w:val="both"/>
        <w:rPr>
          <w:rFonts w:ascii="Times New Roman" w:hAnsi="Times New Roman" w:cs="Times New Roman"/>
          <w:sz w:val="24"/>
          <w:szCs w:val="24"/>
          <w:lang w:val="en-IN"/>
        </w:rPr>
      </w:pPr>
      <w:r w:rsidRPr="00EF1C6F">
        <w:rPr>
          <w:rFonts w:ascii="Times New Roman" w:hAnsi="Times New Roman" w:cs="Times New Roman"/>
          <w:b/>
          <w:bCs/>
          <w:sz w:val="24"/>
          <w:szCs w:val="24"/>
          <w:lang w:val="en-IN"/>
        </w:rPr>
        <w:t>ESG &amp; Risk Reporting</w:t>
      </w:r>
      <w:r w:rsidRPr="00EF1C6F">
        <w:rPr>
          <w:rFonts w:ascii="Times New Roman" w:hAnsi="Times New Roman" w:cs="Times New Roman"/>
          <w:sz w:val="24"/>
          <w:szCs w:val="24"/>
          <w:lang w:val="en-IN"/>
        </w:rPr>
        <w:t xml:space="preserve"> (energy, emissions, supplier data) → compliance &amp; reputation.</w:t>
      </w:r>
    </w:p>
    <w:p w14:paraId="44059786" w14:textId="085E669E" w:rsidR="00DA5976" w:rsidRPr="00EF1C6F" w:rsidRDefault="00000000" w:rsidP="00DA5976">
      <w:pPr>
        <w:ind w:left="1080"/>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pict w14:anchorId="2592B60A">
          <v:rect id="_x0000_i1029" style="width:0;height:1.5pt" o:hralign="center" o:hrstd="t" o:hr="t" fillcolor="#a0a0a0" stroked="f"/>
        </w:pict>
      </w:r>
    </w:p>
    <w:p w14:paraId="420EEB89"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3.7 Big Data Technologies</w:t>
      </w:r>
    </w:p>
    <w:p w14:paraId="4CE7E8FF" w14:textId="77777777" w:rsidR="00B603C3" w:rsidRDefault="00B603C3" w:rsidP="00B603C3">
      <w:pPr>
        <w:ind w:left="720"/>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 xml:space="preserve">There are a number of technologies for processing and </w:t>
      </w:r>
      <w:proofErr w:type="spellStart"/>
      <w:r w:rsidRPr="00B603C3">
        <w:rPr>
          <w:rFonts w:ascii="Times New Roman" w:hAnsi="Times New Roman" w:cs="Times New Roman"/>
          <w:sz w:val="24"/>
          <w:szCs w:val="24"/>
          <w:lang w:val="en-IN"/>
        </w:rPr>
        <w:t>analyzing</w:t>
      </w:r>
      <w:proofErr w:type="spellEnd"/>
      <w:r w:rsidRPr="00B603C3">
        <w:rPr>
          <w:rFonts w:ascii="Times New Roman" w:hAnsi="Times New Roman" w:cs="Times New Roman"/>
          <w:sz w:val="24"/>
          <w:szCs w:val="24"/>
          <w:lang w:val="en-IN"/>
        </w:rPr>
        <w:t xml:space="preserve"> Big Data, but most</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have some common characteristics (Kelly, 2012). </w:t>
      </w:r>
    </w:p>
    <w:p w14:paraId="409CFB2D" w14:textId="77777777" w:rsidR="00B603C3" w:rsidRDefault="00B603C3" w:rsidP="00B603C3">
      <w:pPr>
        <w:ind w:left="720"/>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Namely, they take advantage of commodity</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hardware to enable scale-out and parallel-processing techniques; employ nonrelational</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data storage capabilities to process unstructured and semi</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structured data; and apply</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advanced analytics and data visualization technology to Big Data to convey insights to end</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users. </w:t>
      </w:r>
    </w:p>
    <w:p w14:paraId="686211AC" w14:textId="77E25327" w:rsidR="00B603C3" w:rsidRPr="00B603C3" w:rsidRDefault="00B603C3" w:rsidP="00B603C3">
      <w:pPr>
        <w:ind w:left="720"/>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The three Big Data technologies that stand out that most believe will transform th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business analytics and data management markets are Hadoop, MapReduce, and NoSQL.</w:t>
      </w:r>
    </w:p>
    <w:p w14:paraId="516EB2D2" w14:textId="67093C7A"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Hadoop</w:t>
      </w:r>
    </w:p>
    <w:p w14:paraId="3ECB7220" w14:textId="6BCB9AC4" w:rsidR="00B603C3" w:rsidRDefault="00B603C3" w:rsidP="00B603C3">
      <w:pPr>
        <w:numPr>
          <w:ilvl w:val="0"/>
          <w:numId w:val="121"/>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 xml:space="preserve">Hadoop is an open-source framework for processing, storing, and </w:t>
      </w:r>
      <w:proofErr w:type="spellStart"/>
      <w:r w:rsidRPr="00B603C3">
        <w:rPr>
          <w:rFonts w:ascii="Times New Roman" w:hAnsi="Times New Roman" w:cs="Times New Roman"/>
          <w:sz w:val="24"/>
          <w:szCs w:val="24"/>
          <w:lang w:val="en-IN"/>
        </w:rPr>
        <w:t>analyzing</w:t>
      </w:r>
      <w:proofErr w:type="spellEnd"/>
      <w:r w:rsidRPr="00B603C3">
        <w:rPr>
          <w:rFonts w:ascii="Times New Roman" w:hAnsi="Times New Roman" w:cs="Times New Roman"/>
          <w:sz w:val="24"/>
          <w:szCs w:val="24"/>
          <w:lang w:val="en-IN"/>
        </w:rPr>
        <w:t xml:space="preserve"> massiv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amounts of distributed, unstructured data.</w:t>
      </w:r>
    </w:p>
    <w:p w14:paraId="7004813F" w14:textId="77777777" w:rsidR="00B603C3" w:rsidRDefault="00B603C3" w:rsidP="00B603C3">
      <w:pPr>
        <w:numPr>
          <w:ilvl w:val="0"/>
          <w:numId w:val="121"/>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It was designed to handle petabytes and exabytes</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of data distributed over multiple nodes in parallel. </w:t>
      </w:r>
    </w:p>
    <w:p w14:paraId="1C8ABB92" w14:textId="7DD6D5E4" w:rsidR="00B603C3" w:rsidRPr="00B603C3" w:rsidRDefault="00B603C3" w:rsidP="00B603C3">
      <w:pPr>
        <w:numPr>
          <w:ilvl w:val="0"/>
          <w:numId w:val="121"/>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Hadoop clusters run on inexpensiv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commodity hardware so projects can scale-out without breaking the bank.</w:t>
      </w:r>
    </w:p>
    <w:p w14:paraId="07C4D77B" w14:textId="358EB53B" w:rsidR="00DA5976" w:rsidRPr="00DA5976" w:rsidRDefault="00DA5976" w:rsidP="00B603C3">
      <w:pPr>
        <w:numPr>
          <w:ilvl w:val="0"/>
          <w:numId w:val="121"/>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cales across commodity hardware, offers fault tolerance.</w:t>
      </w:r>
    </w:p>
    <w:p w14:paraId="258B3957"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How Does Hadoop Work?</w:t>
      </w:r>
    </w:p>
    <w:p w14:paraId="69238629" w14:textId="77777777" w:rsidR="00DA5976" w:rsidRDefault="00DA5976" w:rsidP="00DA5976">
      <w:pPr>
        <w:numPr>
          <w:ilvl w:val="0"/>
          <w:numId w:val="122"/>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Data split into blocks → stored across nodes (</w:t>
      </w:r>
      <w:r w:rsidRPr="00DA5976">
        <w:rPr>
          <w:rFonts w:ascii="Times New Roman" w:hAnsi="Times New Roman" w:cs="Times New Roman"/>
          <w:b/>
          <w:bCs/>
          <w:sz w:val="24"/>
          <w:szCs w:val="24"/>
          <w:lang w:val="en-IN"/>
        </w:rPr>
        <w:t>HDFS</w:t>
      </w:r>
      <w:r w:rsidRPr="00DA5976">
        <w:rPr>
          <w:rFonts w:ascii="Times New Roman" w:hAnsi="Times New Roman" w:cs="Times New Roman"/>
          <w:sz w:val="24"/>
          <w:szCs w:val="24"/>
          <w:lang w:val="en-IN"/>
        </w:rPr>
        <w:t>).</w:t>
      </w:r>
    </w:p>
    <w:p w14:paraId="71F065A3" w14:textId="77777777"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File systems such as HDFS are adept at storing</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large volumes of unstructured and semi</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structured data as they do not require data to b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organized into relational rows and columns. </w:t>
      </w:r>
    </w:p>
    <w:p w14:paraId="21165D98" w14:textId="77777777"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Each “part” is replicated multiple times and</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loaded into the file system so that if a node fails, another node has a copy of the data</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contained on the failed node. </w:t>
      </w:r>
    </w:p>
    <w:p w14:paraId="4C986213" w14:textId="76EA557A" w:rsidR="00B603C3" w:rsidRP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lastRenderedPageBreak/>
        <w:t>A Name Node acts as facilitator, communicating back to</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the client information such as which nodes are available, where in the cluster certain data</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resides, and which nodes have failed</w:t>
      </w:r>
    </w:p>
    <w:p w14:paraId="12DEBEA5" w14:textId="77777777" w:rsidR="00DA5976" w:rsidRDefault="00DA5976" w:rsidP="00DA5976">
      <w:pPr>
        <w:numPr>
          <w:ilvl w:val="0"/>
          <w:numId w:val="122"/>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Jobs divided into tasks → executed in parallel.</w:t>
      </w:r>
    </w:p>
    <w:p w14:paraId="6A54C507" w14:textId="77777777"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The client submits a “Map” job—usually a query written in Java—to one of</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the nodes in the cluster known as the Job Tracker. </w:t>
      </w:r>
    </w:p>
    <w:p w14:paraId="6F35822F" w14:textId="77777777"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The Job Tracker refers to the Nam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Node to determine which data it needs to access to complete the job and where in th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cluster that data is located. </w:t>
      </w:r>
    </w:p>
    <w:p w14:paraId="68B4C078" w14:textId="77777777"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Once determined, the Job Tracker submits the query to the</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 xml:space="preserve">relevant nodes. </w:t>
      </w:r>
    </w:p>
    <w:p w14:paraId="62DD9795" w14:textId="2BB40093" w:rsidR="00B603C3"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Rather than bringing all the data back into a central location for processing,</w:t>
      </w:r>
      <w:r>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the processing occurs at each node simultaneously, or in parallel.</w:t>
      </w:r>
    </w:p>
    <w:p w14:paraId="153D3EED" w14:textId="77777777" w:rsidR="00A40B01" w:rsidRDefault="00B603C3" w:rsidP="00B603C3">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 xml:space="preserve">When each node has finished processing its given job, it stores the results. </w:t>
      </w:r>
    </w:p>
    <w:p w14:paraId="5742874A" w14:textId="27B13D68" w:rsidR="00B603C3" w:rsidRPr="00A40B01" w:rsidRDefault="00B603C3" w:rsidP="00A40B01">
      <w:pPr>
        <w:numPr>
          <w:ilvl w:val="0"/>
          <w:numId w:val="122"/>
        </w:numPr>
        <w:jc w:val="both"/>
        <w:rPr>
          <w:rFonts w:ascii="Times New Roman" w:hAnsi="Times New Roman" w:cs="Times New Roman"/>
          <w:sz w:val="24"/>
          <w:szCs w:val="24"/>
          <w:lang w:val="en-IN"/>
        </w:rPr>
      </w:pPr>
      <w:r w:rsidRPr="00B603C3">
        <w:rPr>
          <w:rFonts w:ascii="Times New Roman" w:hAnsi="Times New Roman" w:cs="Times New Roman"/>
          <w:sz w:val="24"/>
          <w:szCs w:val="24"/>
          <w:lang w:val="en-IN"/>
        </w:rPr>
        <w:t>The client</w:t>
      </w:r>
      <w:r w:rsidR="00A40B01">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initiates a “Reduce” job through the Job Tracker in which results of the map phase</w:t>
      </w:r>
      <w:r w:rsidR="00A40B01">
        <w:rPr>
          <w:rFonts w:ascii="Times New Roman" w:hAnsi="Times New Roman" w:cs="Times New Roman"/>
          <w:sz w:val="24"/>
          <w:szCs w:val="24"/>
          <w:lang w:val="en-IN"/>
        </w:rPr>
        <w:t xml:space="preserve"> </w:t>
      </w:r>
      <w:r w:rsidRPr="00B603C3">
        <w:rPr>
          <w:rFonts w:ascii="Times New Roman" w:hAnsi="Times New Roman" w:cs="Times New Roman"/>
          <w:sz w:val="24"/>
          <w:szCs w:val="24"/>
          <w:lang w:val="en-IN"/>
        </w:rPr>
        <w:t>stored locally on individual nodes are aggregated to determine the “answer” to the original</w:t>
      </w:r>
      <w:r w:rsidR="00A40B01">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query, and then are loaded onto another node in the cluster.</w:t>
      </w:r>
    </w:p>
    <w:p w14:paraId="06447B10" w14:textId="77777777" w:rsidR="00DA5976" w:rsidRPr="00DA5976" w:rsidRDefault="00DA5976" w:rsidP="00DA5976">
      <w:pPr>
        <w:numPr>
          <w:ilvl w:val="0"/>
          <w:numId w:val="122"/>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Resource manager allocates and monitors.</w:t>
      </w:r>
    </w:p>
    <w:p w14:paraId="0C31D45B"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MapReduce</w:t>
      </w:r>
    </w:p>
    <w:p w14:paraId="6EAC5BBB" w14:textId="77777777" w:rsidR="00DA5976" w:rsidRPr="00DA5976" w:rsidRDefault="00DA5976" w:rsidP="00DA5976">
      <w:pPr>
        <w:numPr>
          <w:ilvl w:val="0"/>
          <w:numId w:val="123"/>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Map</w:t>
      </w:r>
      <w:r w:rsidRPr="00DA5976">
        <w:rPr>
          <w:rFonts w:ascii="Times New Roman" w:hAnsi="Times New Roman" w:cs="Times New Roman"/>
          <w:sz w:val="24"/>
          <w:szCs w:val="24"/>
          <w:lang w:val="en-IN"/>
        </w:rPr>
        <w:t>: processes input data into key–value pairs.</w:t>
      </w:r>
    </w:p>
    <w:p w14:paraId="6548095F" w14:textId="77777777" w:rsidR="00DA5976" w:rsidRPr="00DA5976" w:rsidRDefault="00DA5976" w:rsidP="00DA5976">
      <w:pPr>
        <w:numPr>
          <w:ilvl w:val="0"/>
          <w:numId w:val="123"/>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Reduce</w:t>
      </w:r>
      <w:r w:rsidRPr="00DA5976">
        <w:rPr>
          <w:rFonts w:ascii="Times New Roman" w:hAnsi="Times New Roman" w:cs="Times New Roman"/>
          <w:sz w:val="24"/>
          <w:szCs w:val="24"/>
          <w:lang w:val="en-IN"/>
        </w:rPr>
        <w:t>: aggregates intermediate results into final output.</w:t>
      </w:r>
    </w:p>
    <w:p w14:paraId="179C65D8"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Why Use MapReduce?</w:t>
      </w:r>
    </w:p>
    <w:p w14:paraId="65FBCB42" w14:textId="77777777" w:rsidR="00DA5976" w:rsidRPr="00DA5976" w:rsidRDefault="00DA5976" w:rsidP="00DA5976">
      <w:pPr>
        <w:numPr>
          <w:ilvl w:val="0"/>
          <w:numId w:val="124"/>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 xml:space="preserve">Handles </w:t>
      </w:r>
      <w:r w:rsidRPr="00DA5976">
        <w:rPr>
          <w:rFonts w:ascii="Times New Roman" w:hAnsi="Times New Roman" w:cs="Times New Roman"/>
          <w:b/>
          <w:bCs/>
          <w:sz w:val="24"/>
          <w:szCs w:val="24"/>
          <w:lang w:val="en-IN"/>
        </w:rPr>
        <w:t>large-scale datasets</w:t>
      </w:r>
      <w:r w:rsidRPr="00DA5976">
        <w:rPr>
          <w:rFonts w:ascii="Times New Roman" w:hAnsi="Times New Roman" w:cs="Times New Roman"/>
          <w:sz w:val="24"/>
          <w:szCs w:val="24"/>
          <w:lang w:val="en-IN"/>
        </w:rPr>
        <w:t>.</w:t>
      </w:r>
    </w:p>
    <w:p w14:paraId="07B1A13C" w14:textId="77777777" w:rsidR="00DA5976" w:rsidRPr="00DA5976" w:rsidRDefault="00DA5976" w:rsidP="00DA5976">
      <w:pPr>
        <w:numPr>
          <w:ilvl w:val="0"/>
          <w:numId w:val="124"/>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Provides fault tolerance &amp; horizontal scalability.</w:t>
      </w:r>
    </w:p>
    <w:p w14:paraId="448330BF" w14:textId="77777777" w:rsidR="00DA5976" w:rsidRDefault="00DA5976" w:rsidP="00DA5976">
      <w:pPr>
        <w:numPr>
          <w:ilvl w:val="0"/>
          <w:numId w:val="124"/>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Cost-effective alternative to supercomputers.</w:t>
      </w:r>
    </w:p>
    <w:p w14:paraId="7A5D6786" w14:textId="15FAB851" w:rsidR="00DA5976" w:rsidRPr="00DA5976" w:rsidRDefault="00DA5976" w:rsidP="00DA5976">
      <w:pPr>
        <w:ind w:left="720"/>
        <w:jc w:val="both"/>
        <w:rPr>
          <w:rFonts w:ascii="Times New Roman" w:hAnsi="Times New Roman" w:cs="Times New Roman"/>
          <w:sz w:val="24"/>
          <w:szCs w:val="24"/>
          <w:lang w:val="en-IN"/>
        </w:rPr>
      </w:pPr>
      <w:r w:rsidRPr="00DA5976">
        <w:rPr>
          <w:rFonts w:ascii="Times New Roman" w:hAnsi="Times New Roman" w:cs="Times New Roman"/>
          <w:noProof/>
          <w:sz w:val="24"/>
          <w:szCs w:val="24"/>
          <w:lang w:val="en-IN"/>
        </w:rPr>
        <w:lastRenderedPageBreak/>
        <w:drawing>
          <wp:inline distT="0" distB="0" distL="0" distR="0" wp14:anchorId="4E7DB771" wp14:editId="2340B5E8">
            <wp:extent cx="5943600" cy="3324610"/>
            <wp:effectExtent l="0" t="0" r="0" b="9525"/>
            <wp:docPr id="876958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58205" name=""/>
                    <pic:cNvPicPr/>
                  </pic:nvPicPr>
                  <pic:blipFill>
                    <a:blip r:embed="rId14"/>
                    <a:stretch>
                      <a:fillRect/>
                    </a:stretch>
                  </pic:blipFill>
                  <pic:spPr>
                    <a:xfrm>
                      <a:off x="0" y="0"/>
                      <a:ext cx="5944376" cy="3325044"/>
                    </a:xfrm>
                    <a:prstGeom prst="rect">
                      <a:avLst/>
                    </a:prstGeom>
                  </pic:spPr>
                </pic:pic>
              </a:graphicData>
            </a:graphic>
          </wp:inline>
        </w:drawing>
      </w:r>
    </w:p>
    <w:p w14:paraId="77F1E0D5" w14:textId="77777777"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Hadoop Technical Components</w:t>
      </w:r>
    </w:p>
    <w:p w14:paraId="58CA54CE" w14:textId="743191A3"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sz w:val="24"/>
          <w:szCs w:val="24"/>
          <w:lang w:val="en-IN"/>
        </w:rPr>
        <w:t>A Hadoop “stack” is made up of a number of components, which include the following:</w:t>
      </w:r>
    </w:p>
    <w:p w14:paraId="3DE7601A" w14:textId="3E43FF6A"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sz w:val="24"/>
          <w:szCs w:val="24"/>
          <w:lang w:val="en-IN"/>
        </w:rPr>
        <w:t xml:space="preserve">• </w:t>
      </w:r>
      <w:r w:rsidRPr="00A40B01">
        <w:rPr>
          <w:rFonts w:ascii="Times New Roman" w:hAnsi="Times New Roman" w:cs="Times New Roman"/>
          <w:b/>
          <w:bCs/>
          <w:i/>
          <w:iCs/>
          <w:sz w:val="24"/>
          <w:szCs w:val="24"/>
          <w:lang w:val="en-IN"/>
        </w:rPr>
        <w:t xml:space="preserve">Hadoop Distributed File System (HDFS): </w:t>
      </w:r>
      <w:r w:rsidRPr="00A40B01">
        <w:rPr>
          <w:rFonts w:ascii="Times New Roman" w:hAnsi="Times New Roman" w:cs="Times New Roman"/>
          <w:sz w:val="24"/>
          <w:szCs w:val="24"/>
          <w:lang w:val="en-IN"/>
        </w:rPr>
        <w:t>The default storage layer in any given</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Hadoop cluster.</w:t>
      </w:r>
    </w:p>
    <w:p w14:paraId="77A7557C" w14:textId="092B9D6A"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sz w:val="24"/>
          <w:szCs w:val="24"/>
          <w:lang w:val="en-IN"/>
        </w:rPr>
        <w:t xml:space="preserve">• </w:t>
      </w:r>
      <w:r w:rsidRPr="00A40B01">
        <w:rPr>
          <w:rFonts w:ascii="Times New Roman" w:hAnsi="Times New Roman" w:cs="Times New Roman"/>
          <w:b/>
          <w:bCs/>
          <w:i/>
          <w:iCs/>
          <w:sz w:val="24"/>
          <w:szCs w:val="24"/>
          <w:lang w:val="en-IN"/>
        </w:rPr>
        <w:t xml:space="preserve">Name Node: </w:t>
      </w:r>
      <w:r w:rsidRPr="00A40B01">
        <w:rPr>
          <w:rFonts w:ascii="Times New Roman" w:hAnsi="Times New Roman" w:cs="Times New Roman"/>
          <w:sz w:val="24"/>
          <w:szCs w:val="24"/>
          <w:lang w:val="en-IN"/>
        </w:rPr>
        <w:t>The node in a Hadoop cluster that provides the client information on</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where in the cluster particular data is stored and if any nodes fail.</w:t>
      </w:r>
    </w:p>
    <w:p w14:paraId="0A12E68E" w14:textId="0F7A921F"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sz w:val="24"/>
          <w:szCs w:val="24"/>
          <w:lang w:val="en-IN"/>
        </w:rPr>
        <w:t xml:space="preserve">• </w:t>
      </w:r>
      <w:r w:rsidRPr="00A40B01">
        <w:rPr>
          <w:rFonts w:ascii="Times New Roman" w:hAnsi="Times New Roman" w:cs="Times New Roman"/>
          <w:b/>
          <w:bCs/>
          <w:i/>
          <w:iCs/>
          <w:sz w:val="24"/>
          <w:szCs w:val="24"/>
          <w:lang w:val="en-IN"/>
        </w:rPr>
        <w:t xml:space="preserve">Secondary Node: </w:t>
      </w:r>
      <w:r w:rsidRPr="00A40B01">
        <w:rPr>
          <w:rFonts w:ascii="Times New Roman" w:hAnsi="Times New Roman" w:cs="Times New Roman"/>
          <w:sz w:val="24"/>
          <w:szCs w:val="24"/>
          <w:lang w:val="en-IN"/>
        </w:rPr>
        <w:t>A backup to the Name Node, it periodically replicates and stores</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data from the Name Node should it fail.</w:t>
      </w:r>
    </w:p>
    <w:p w14:paraId="7A7E8343" w14:textId="15F46530"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sz w:val="24"/>
          <w:szCs w:val="24"/>
          <w:lang w:val="en-IN"/>
        </w:rPr>
        <w:t xml:space="preserve">• </w:t>
      </w:r>
      <w:r w:rsidRPr="00A40B01">
        <w:rPr>
          <w:rFonts w:ascii="Times New Roman" w:hAnsi="Times New Roman" w:cs="Times New Roman"/>
          <w:b/>
          <w:bCs/>
          <w:i/>
          <w:iCs/>
          <w:sz w:val="24"/>
          <w:szCs w:val="24"/>
          <w:lang w:val="en-IN"/>
        </w:rPr>
        <w:t xml:space="preserve">Job Tracker: </w:t>
      </w:r>
      <w:r w:rsidRPr="00A40B01">
        <w:rPr>
          <w:rFonts w:ascii="Times New Roman" w:hAnsi="Times New Roman" w:cs="Times New Roman"/>
          <w:sz w:val="24"/>
          <w:szCs w:val="24"/>
          <w:lang w:val="en-IN"/>
        </w:rPr>
        <w:t>The node in a Hadoop cluster that initiates and coordinates</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MapReduce jobs or the processing of the data.</w:t>
      </w:r>
    </w:p>
    <w:p w14:paraId="2F64F424" w14:textId="5BDAB023"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sz w:val="24"/>
          <w:szCs w:val="24"/>
          <w:lang w:val="en-IN"/>
        </w:rPr>
        <w:t xml:space="preserve">• </w:t>
      </w:r>
      <w:r w:rsidRPr="00A40B01">
        <w:rPr>
          <w:rFonts w:ascii="Times New Roman" w:hAnsi="Times New Roman" w:cs="Times New Roman"/>
          <w:b/>
          <w:bCs/>
          <w:i/>
          <w:iCs/>
          <w:sz w:val="24"/>
          <w:szCs w:val="24"/>
          <w:lang w:val="en-IN"/>
        </w:rPr>
        <w:t xml:space="preserve">Worker Nodes: </w:t>
      </w:r>
      <w:r w:rsidRPr="00A40B01">
        <w:rPr>
          <w:rFonts w:ascii="Times New Roman" w:hAnsi="Times New Roman" w:cs="Times New Roman"/>
          <w:sz w:val="24"/>
          <w:szCs w:val="24"/>
          <w:lang w:val="en-IN"/>
        </w:rPr>
        <w:t xml:space="preserve">The grunts of any Hadoop cluster, worker nodes store data and </w:t>
      </w:r>
      <w:proofErr w:type="spellStart"/>
      <w:r w:rsidRPr="00A40B01">
        <w:rPr>
          <w:rFonts w:ascii="Times New Roman" w:hAnsi="Times New Roman" w:cs="Times New Roman"/>
          <w:sz w:val="24"/>
          <w:szCs w:val="24"/>
          <w:lang w:val="en-IN"/>
        </w:rPr>
        <w:t>takedirection</w:t>
      </w:r>
      <w:proofErr w:type="spellEnd"/>
      <w:r w:rsidRPr="00A40B01">
        <w:rPr>
          <w:rFonts w:ascii="Times New Roman" w:hAnsi="Times New Roman" w:cs="Times New Roman"/>
          <w:sz w:val="24"/>
          <w:szCs w:val="24"/>
          <w:lang w:val="en-IN"/>
        </w:rPr>
        <w:t xml:space="preserve"> to process it from the Job Tracker.</w:t>
      </w:r>
    </w:p>
    <w:p w14:paraId="1DA391A9" w14:textId="18F7716B" w:rsidR="00A40B01" w:rsidRPr="00A40B01" w:rsidRDefault="00A40B01" w:rsidP="00A40B01">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lastRenderedPageBreak/>
        <w:t>Hive</w:t>
      </w:r>
      <w:r>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 xml:space="preserve">Hive is a Hadoop-based data warehousing–like framework originally developed by Facebook. It allows users to write queries in an SQL-like language called HiveQL, which are then converted to MapReduce. This allows SQL programmers with no MapReduce experience to use the warehouse and makes it easier to integrate with business intelligence (BI) and visualization tools such as </w:t>
      </w:r>
      <w:proofErr w:type="spellStart"/>
      <w:r w:rsidRPr="00A40B01">
        <w:rPr>
          <w:rFonts w:ascii="Times New Roman" w:hAnsi="Times New Roman" w:cs="Times New Roman"/>
          <w:sz w:val="24"/>
          <w:szCs w:val="24"/>
          <w:lang w:val="en-IN"/>
        </w:rPr>
        <w:t>Microstrategy</w:t>
      </w:r>
      <w:proofErr w:type="spellEnd"/>
      <w:r w:rsidRPr="00A40B01">
        <w:rPr>
          <w:rFonts w:ascii="Times New Roman" w:hAnsi="Times New Roman" w:cs="Times New Roman"/>
          <w:sz w:val="24"/>
          <w:szCs w:val="24"/>
          <w:lang w:val="en-IN"/>
        </w:rPr>
        <w:t>, Tableau, Revolutions Analytics, and so forth.</w:t>
      </w:r>
    </w:p>
    <w:p w14:paraId="57FF6E45" w14:textId="03A82285" w:rsidR="00A40B01" w:rsidRPr="00A40B01" w:rsidRDefault="00A40B01" w:rsidP="00A40B01">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t>Pig</w:t>
      </w:r>
      <w:r>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Pig is a Hadoop-based query language developed by Yahoo! It is relatively easy to learn and is adept at very deep, very long data pipelines (a limitation of SQL).</w:t>
      </w:r>
    </w:p>
    <w:p w14:paraId="18E8543B" w14:textId="12C8214C"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i/>
          <w:iCs/>
          <w:sz w:val="24"/>
          <w:szCs w:val="24"/>
          <w:lang w:val="en-IN"/>
        </w:rPr>
        <w:t>HBase</w:t>
      </w:r>
      <w:r>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HBase is a nonrelational database that allows for low-latency, quick lookups in Hadoop. It adds transactional capabilities to Hadoop, allowing users to conduct updates, inserts, and deletes. eBay and Facebook use HBase heavily.</w:t>
      </w:r>
    </w:p>
    <w:p w14:paraId="217A0925" w14:textId="4C251600"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i/>
          <w:iCs/>
          <w:sz w:val="24"/>
          <w:szCs w:val="24"/>
          <w:lang w:val="en-IN"/>
        </w:rPr>
        <w:t>Flume</w:t>
      </w:r>
      <w:r>
        <w:rPr>
          <w:rFonts w:ascii="Times New Roman" w:hAnsi="Times New Roman" w:cs="Times New Roman"/>
          <w:b/>
          <w:bCs/>
          <w:i/>
          <w:iCs/>
          <w:sz w:val="24"/>
          <w:szCs w:val="24"/>
          <w:lang w:val="en-IN"/>
        </w:rPr>
        <w:t>:</w:t>
      </w:r>
      <w:r w:rsidRPr="00A40B01">
        <w:rPr>
          <w:rFonts w:ascii="Times New Roman" w:hAnsi="Times New Roman" w:cs="Times New Roman"/>
          <w:i/>
          <w:iCs/>
          <w:sz w:val="24"/>
          <w:szCs w:val="24"/>
          <w:lang w:val="en-IN"/>
        </w:rPr>
        <w:t xml:space="preserve"> </w:t>
      </w:r>
      <w:r w:rsidRPr="00A40B01">
        <w:rPr>
          <w:rFonts w:ascii="Times New Roman" w:hAnsi="Times New Roman" w:cs="Times New Roman"/>
          <w:sz w:val="24"/>
          <w:szCs w:val="24"/>
          <w:lang w:val="en-IN"/>
        </w:rPr>
        <w:t>Flume is a framework for populating Hadoop with data. Agents are populated</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throughout one’s IT infrastructure—inside Web servers, application servers, and mobile</w:t>
      </w:r>
      <w:r>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devices, for example—to collect data and integrate it into Hadoop.</w:t>
      </w:r>
    </w:p>
    <w:p w14:paraId="01E046C1" w14:textId="73D1C103" w:rsidR="00A40B01" w:rsidRPr="00A40B01" w:rsidRDefault="00A40B01" w:rsidP="00A40B01">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t>Oozie</w:t>
      </w:r>
      <w:r>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Oozie is a workflow processing system that lets users define a series of jobs written in multiple languages—such as MapReduce, Pig, and Hive—and then intelligently link them to one another. Oozie allows users to specify, for example, that a particular query is only to be initiated after specified previous jobs on which it relies for data are completed.</w:t>
      </w:r>
    </w:p>
    <w:p w14:paraId="27E90948" w14:textId="0DC3AE80" w:rsidR="00A40B01" w:rsidRPr="00A40B01" w:rsidRDefault="00A40B01" w:rsidP="00204285">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t>Ambari</w:t>
      </w:r>
      <w:r>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Ambari is a Web-based set of tools for deploying, administering, and monitoring</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Apache Hadoop clusters. Its development is being led by engineers from Hortonworks,</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which includes Ambari in its Hortonworks Data Platform.</w:t>
      </w:r>
    </w:p>
    <w:p w14:paraId="090F048F" w14:textId="5D3BE682" w:rsidR="00A40B01" w:rsidRPr="00A40B01" w:rsidRDefault="00A40B01" w:rsidP="00A40B01">
      <w:pPr>
        <w:ind w:left="720"/>
        <w:jc w:val="both"/>
        <w:rPr>
          <w:rFonts w:ascii="Times New Roman" w:hAnsi="Times New Roman" w:cs="Times New Roman"/>
          <w:sz w:val="24"/>
          <w:szCs w:val="24"/>
          <w:lang w:val="en-IN"/>
        </w:rPr>
      </w:pPr>
      <w:r w:rsidRPr="00A40B01">
        <w:rPr>
          <w:rFonts w:ascii="Times New Roman" w:hAnsi="Times New Roman" w:cs="Times New Roman"/>
          <w:b/>
          <w:bCs/>
          <w:i/>
          <w:iCs/>
          <w:sz w:val="24"/>
          <w:szCs w:val="24"/>
          <w:lang w:val="en-IN"/>
        </w:rPr>
        <w:t>Avro</w:t>
      </w:r>
      <w:r w:rsidR="00204285">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Avro is a data serialization system that allows for encoding the schema of Hadoop</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files. It is adept at parsing data and performing removed procedure calls.</w:t>
      </w:r>
    </w:p>
    <w:p w14:paraId="66823ECE" w14:textId="3873939B" w:rsidR="00A40B01" w:rsidRPr="00A40B01" w:rsidRDefault="00A40B01" w:rsidP="00A40B01">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t>Mahout</w:t>
      </w:r>
      <w:r w:rsidR="00204285">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Mahout is a data mining library. It takes the most popular data mining algorithms</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 xml:space="preserve">for performing clustering, regression testing, and statistical </w:t>
      </w:r>
      <w:proofErr w:type="spellStart"/>
      <w:r w:rsidRPr="00A40B01">
        <w:rPr>
          <w:rFonts w:ascii="Times New Roman" w:hAnsi="Times New Roman" w:cs="Times New Roman"/>
          <w:sz w:val="24"/>
          <w:szCs w:val="24"/>
          <w:lang w:val="en-IN"/>
        </w:rPr>
        <w:t>modeling</w:t>
      </w:r>
      <w:proofErr w:type="spellEnd"/>
      <w:r w:rsidRPr="00A40B01">
        <w:rPr>
          <w:rFonts w:ascii="Times New Roman" w:hAnsi="Times New Roman" w:cs="Times New Roman"/>
          <w:sz w:val="24"/>
          <w:szCs w:val="24"/>
          <w:lang w:val="en-IN"/>
        </w:rPr>
        <w:t xml:space="preserve"> and implements</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them using the MapReduce model.</w:t>
      </w:r>
    </w:p>
    <w:p w14:paraId="5975CE79" w14:textId="01F20D6A" w:rsidR="00A40B01" w:rsidRPr="00A40B01" w:rsidRDefault="00A40B01" w:rsidP="00204285">
      <w:pPr>
        <w:ind w:left="720"/>
        <w:jc w:val="both"/>
        <w:rPr>
          <w:rFonts w:ascii="Times New Roman" w:hAnsi="Times New Roman" w:cs="Times New Roman"/>
          <w:b/>
          <w:bCs/>
          <w:sz w:val="24"/>
          <w:szCs w:val="24"/>
          <w:lang w:val="en-IN"/>
        </w:rPr>
      </w:pPr>
      <w:r w:rsidRPr="00A40B01">
        <w:rPr>
          <w:rFonts w:ascii="Times New Roman" w:hAnsi="Times New Roman" w:cs="Times New Roman"/>
          <w:b/>
          <w:bCs/>
          <w:i/>
          <w:iCs/>
          <w:sz w:val="24"/>
          <w:szCs w:val="24"/>
          <w:lang w:val="en-IN"/>
        </w:rPr>
        <w:t>Sqoo</w:t>
      </w:r>
      <w:r w:rsidR="00204285">
        <w:rPr>
          <w:rFonts w:ascii="Times New Roman" w:hAnsi="Times New Roman" w:cs="Times New Roman"/>
          <w:b/>
          <w:bCs/>
          <w:i/>
          <w:iCs/>
          <w:sz w:val="24"/>
          <w:szCs w:val="24"/>
          <w:lang w:val="en-IN"/>
        </w:rPr>
        <w:t xml:space="preserve">p: </w:t>
      </w:r>
      <w:r w:rsidRPr="00A40B01">
        <w:rPr>
          <w:rFonts w:ascii="Times New Roman" w:hAnsi="Times New Roman" w:cs="Times New Roman"/>
          <w:b/>
          <w:bCs/>
          <w:i/>
          <w:iCs/>
          <w:sz w:val="24"/>
          <w:szCs w:val="24"/>
          <w:lang w:val="en-IN"/>
        </w:rPr>
        <w:t xml:space="preserve"> </w:t>
      </w:r>
      <w:r w:rsidRPr="00A40B01">
        <w:rPr>
          <w:rFonts w:ascii="Times New Roman" w:hAnsi="Times New Roman" w:cs="Times New Roman"/>
          <w:sz w:val="24"/>
          <w:szCs w:val="24"/>
          <w:lang w:val="en-IN"/>
        </w:rPr>
        <w:t>Sqoop is a connectivity tool for moving data from non-Hadoop data stores—such</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as relational databases and data warehouses—into Hadoop. It allows users to specify the</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lastRenderedPageBreak/>
        <w:t>target location inside of Hadoop and instructs Sqoop to move data from Oracle, Teradata,</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or other relational databases to the target.</w:t>
      </w:r>
    </w:p>
    <w:p w14:paraId="046B6674" w14:textId="77777777" w:rsidR="00204285" w:rsidRDefault="00A40B01" w:rsidP="00204285">
      <w:pPr>
        <w:ind w:left="720"/>
        <w:jc w:val="both"/>
        <w:rPr>
          <w:rFonts w:ascii="Times New Roman" w:hAnsi="Times New Roman" w:cs="Times New Roman"/>
          <w:b/>
          <w:bCs/>
          <w:sz w:val="24"/>
          <w:szCs w:val="24"/>
          <w:lang w:val="en-IN"/>
        </w:rPr>
      </w:pPr>
      <w:proofErr w:type="spellStart"/>
      <w:r w:rsidRPr="00A40B01">
        <w:rPr>
          <w:rFonts w:ascii="Times New Roman" w:hAnsi="Times New Roman" w:cs="Times New Roman"/>
          <w:b/>
          <w:bCs/>
          <w:i/>
          <w:iCs/>
          <w:sz w:val="24"/>
          <w:szCs w:val="24"/>
          <w:lang w:val="en-IN"/>
        </w:rPr>
        <w:t>HCatalog</w:t>
      </w:r>
      <w:proofErr w:type="spellEnd"/>
      <w:r w:rsidR="00204285">
        <w:rPr>
          <w:rFonts w:ascii="Times New Roman" w:hAnsi="Times New Roman" w:cs="Times New Roman"/>
          <w:b/>
          <w:bCs/>
          <w:i/>
          <w:iCs/>
          <w:sz w:val="24"/>
          <w:szCs w:val="24"/>
          <w:lang w:val="en-IN"/>
        </w:rPr>
        <w:t>:</w:t>
      </w:r>
      <w:r w:rsidRPr="00A40B01">
        <w:rPr>
          <w:rFonts w:ascii="Times New Roman" w:hAnsi="Times New Roman" w:cs="Times New Roman"/>
          <w:b/>
          <w:bCs/>
          <w:i/>
          <w:iCs/>
          <w:sz w:val="24"/>
          <w:szCs w:val="24"/>
          <w:lang w:val="en-IN"/>
        </w:rPr>
        <w:t xml:space="preserve"> </w:t>
      </w:r>
      <w:proofErr w:type="spellStart"/>
      <w:r w:rsidRPr="00A40B01">
        <w:rPr>
          <w:rFonts w:ascii="Times New Roman" w:hAnsi="Times New Roman" w:cs="Times New Roman"/>
          <w:sz w:val="24"/>
          <w:szCs w:val="24"/>
          <w:lang w:val="en-IN"/>
        </w:rPr>
        <w:t>HCatalog</w:t>
      </w:r>
      <w:proofErr w:type="spellEnd"/>
      <w:r w:rsidRPr="00A40B01">
        <w:rPr>
          <w:rFonts w:ascii="Times New Roman" w:hAnsi="Times New Roman" w:cs="Times New Roman"/>
          <w:sz w:val="24"/>
          <w:szCs w:val="24"/>
          <w:lang w:val="en-IN"/>
        </w:rPr>
        <w:t xml:space="preserve"> is a centralized metadata management and sharing service for</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Apache Hadoop. It allows for a unified view of all data in Hadoop clusters and allows</w:t>
      </w:r>
      <w:r w:rsidR="00204285" w:rsidRPr="00204285">
        <w:rPr>
          <w:rFonts w:ascii="Times New Roman" w:hAnsi="Times New Roman" w:cs="Times New Roman"/>
          <w:sz w:val="24"/>
          <w:szCs w:val="24"/>
          <w:lang w:val="en-IN"/>
        </w:rPr>
        <w:t xml:space="preserve"> </w:t>
      </w:r>
      <w:r w:rsidRPr="00A40B01">
        <w:rPr>
          <w:rFonts w:ascii="Times New Roman" w:hAnsi="Times New Roman" w:cs="Times New Roman"/>
          <w:sz w:val="24"/>
          <w:szCs w:val="24"/>
          <w:lang w:val="en-IN"/>
        </w:rPr>
        <w:t>diverse tools, including Pig and Hive, to process any data elements without needing to</w:t>
      </w:r>
      <w:r w:rsidR="00204285" w:rsidRPr="00204285">
        <w:rPr>
          <w:rFonts w:ascii="Times New Roman" w:hAnsi="Times New Roman" w:cs="Times New Roman"/>
          <w:sz w:val="24"/>
          <w:szCs w:val="24"/>
          <w:lang w:val="en-IN"/>
        </w:rPr>
        <w:t xml:space="preserve"> </w:t>
      </w:r>
      <w:r w:rsidRPr="00204285">
        <w:rPr>
          <w:rFonts w:ascii="Times New Roman" w:hAnsi="Times New Roman" w:cs="Times New Roman"/>
          <w:sz w:val="24"/>
          <w:szCs w:val="24"/>
          <w:lang w:val="en-IN"/>
        </w:rPr>
        <w:t>know physically where in the cluster the data is stored.</w:t>
      </w:r>
    </w:p>
    <w:p w14:paraId="17EA91CF" w14:textId="133C1E84" w:rsidR="00DA5976" w:rsidRPr="00DA5976" w:rsidRDefault="00DA5976" w:rsidP="00204285">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Hadoop Pros and Cons</w:t>
      </w:r>
    </w:p>
    <w:p w14:paraId="1CE86FFB" w14:textId="77777777" w:rsidR="00DA5976" w:rsidRPr="00DA5976" w:rsidRDefault="00DA5976" w:rsidP="00DA5976">
      <w:pPr>
        <w:numPr>
          <w:ilvl w:val="0"/>
          <w:numId w:val="126"/>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Pros</w:t>
      </w:r>
      <w:r w:rsidRPr="00DA5976">
        <w:rPr>
          <w:rFonts w:ascii="Times New Roman" w:hAnsi="Times New Roman" w:cs="Times New Roman"/>
          <w:sz w:val="24"/>
          <w:szCs w:val="24"/>
          <w:lang w:val="en-IN"/>
        </w:rPr>
        <w:t>: Scalable, open-source, flexible data handling, fault-tolerant.</w:t>
      </w:r>
    </w:p>
    <w:p w14:paraId="1C1CADBD" w14:textId="77777777" w:rsidR="00DA5976" w:rsidRPr="00DA5976" w:rsidRDefault="00DA5976" w:rsidP="00DA5976">
      <w:pPr>
        <w:numPr>
          <w:ilvl w:val="0"/>
          <w:numId w:val="126"/>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Cons</w:t>
      </w:r>
      <w:r w:rsidRPr="00DA5976">
        <w:rPr>
          <w:rFonts w:ascii="Times New Roman" w:hAnsi="Times New Roman" w:cs="Times New Roman"/>
          <w:sz w:val="24"/>
          <w:szCs w:val="24"/>
          <w:lang w:val="en-IN"/>
        </w:rPr>
        <w:t>: Batch-only, slower for real-time, complex setup.</w:t>
      </w:r>
    </w:p>
    <w:p w14:paraId="1341FAAD"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Technology Insight 3.2 – Demystifying Hadoop</w:t>
      </w:r>
    </w:p>
    <w:p w14:paraId="653A73DC" w14:textId="77777777" w:rsidR="00DA5976" w:rsidRPr="00DA5976" w:rsidRDefault="00DA5976" w:rsidP="00DA5976">
      <w:pPr>
        <w:numPr>
          <w:ilvl w:val="0"/>
          <w:numId w:val="127"/>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 xml:space="preserve">Hadoop = </w:t>
      </w:r>
      <w:r w:rsidRPr="00DA5976">
        <w:rPr>
          <w:rFonts w:ascii="Times New Roman" w:hAnsi="Times New Roman" w:cs="Times New Roman"/>
          <w:b/>
          <w:bCs/>
          <w:sz w:val="24"/>
          <w:szCs w:val="24"/>
          <w:lang w:val="en-IN"/>
        </w:rPr>
        <w:t>ecosystem</w:t>
      </w:r>
      <w:r w:rsidRPr="00DA5976">
        <w:rPr>
          <w:rFonts w:ascii="Times New Roman" w:hAnsi="Times New Roman" w:cs="Times New Roman"/>
          <w:sz w:val="24"/>
          <w:szCs w:val="24"/>
          <w:lang w:val="en-IN"/>
        </w:rPr>
        <w:t>, not one product.</w:t>
      </w:r>
    </w:p>
    <w:p w14:paraId="0E7B992D" w14:textId="77777777" w:rsidR="00DA5976" w:rsidRPr="00DA5976" w:rsidRDefault="00DA5976" w:rsidP="00DA5976">
      <w:pPr>
        <w:numPr>
          <w:ilvl w:val="0"/>
          <w:numId w:val="127"/>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Complements databases, not a replacement.</w:t>
      </w:r>
    </w:p>
    <w:p w14:paraId="36B011D7" w14:textId="77777777" w:rsidR="00DA5976" w:rsidRPr="00DA5976" w:rsidRDefault="00DA5976" w:rsidP="00DA5976">
      <w:pPr>
        <w:numPr>
          <w:ilvl w:val="0"/>
          <w:numId w:val="127"/>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park often runs on Hadoop clusters.</w:t>
      </w:r>
    </w:p>
    <w:p w14:paraId="1BA92B51"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Spark vs Hadoop</w:t>
      </w:r>
    </w:p>
    <w:p w14:paraId="43EF7D78" w14:textId="77777777" w:rsidR="00DA5976" w:rsidRPr="00DA5976" w:rsidRDefault="00DA5976" w:rsidP="00DA5976">
      <w:pPr>
        <w:numPr>
          <w:ilvl w:val="0"/>
          <w:numId w:val="128"/>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Spark</w:t>
      </w:r>
      <w:r w:rsidRPr="00DA5976">
        <w:rPr>
          <w:rFonts w:ascii="Times New Roman" w:hAnsi="Times New Roman" w:cs="Times New Roman"/>
          <w:sz w:val="24"/>
          <w:szCs w:val="24"/>
          <w:lang w:val="en-IN"/>
        </w:rPr>
        <w:t>: In-memory, faster, supports batch + streaming + ML.</w:t>
      </w:r>
    </w:p>
    <w:p w14:paraId="55AD4387" w14:textId="77777777" w:rsidR="00DA5976" w:rsidRPr="00DA5976" w:rsidRDefault="00DA5976" w:rsidP="00DA5976">
      <w:pPr>
        <w:numPr>
          <w:ilvl w:val="0"/>
          <w:numId w:val="128"/>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Hadoop MapReduce</w:t>
      </w:r>
      <w:r w:rsidRPr="00DA5976">
        <w:rPr>
          <w:rFonts w:ascii="Times New Roman" w:hAnsi="Times New Roman" w:cs="Times New Roman"/>
          <w:sz w:val="24"/>
          <w:szCs w:val="24"/>
          <w:lang w:val="en-IN"/>
        </w:rPr>
        <w:t>: Disk-based, batch only.</w:t>
      </w:r>
    </w:p>
    <w:p w14:paraId="73047133" w14:textId="77777777" w:rsidR="00DA5976" w:rsidRPr="00DA5976" w:rsidRDefault="00DA5976" w:rsidP="00DA5976">
      <w:pPr>
        <w:numPr>
          <w:ilvl w:val="0"/>
          <w:numId w:val="128"/>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park increasingly preferred for analytics.</w:t>
      </w:r>
    </w:p>
    <w:p w14:paraId="0C77A598"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NoSQL</w:t>
      </w:r>
    </w:p>
    <w:p w14:paraId="651879A1" w14:textId="77777777" w:rsidR="00DA5976" w:rsidRPr="00DA5976" w:rsidRDefault="00DA5976" w:rsidP="00DA5976">
      <w:pPr>
        <w:numPr>
          <w:ilvl w:val="0"/>
          <w:numId w:val="129"/>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Non-relational DBs designed for scalability and flexible schema.</w:t>
      </w:r>
    </w:p>
    <w:p w14:paraId="76FF0547" w14:textId="77777777" w:rsidR="00DA5976" w:rsidRPr="00DA5976" w:rsidRDefault="00DA5976" w:rsidP="00DA5976">
      <w:pPr>
        <w:numPr>
          <w:ilvl w:val="0"/>
          <w:numId w:val="129"/>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Types: Key–Value, Document, Column-family, Graph.</w:t>
      </w:r>
    </w:p>
    <w:p w14:paraId="307A754C" w14:textId="77777777" w:rsidR="00DA5976" w:rsidRPr="00DA5976" w:rsidRDefault="00DA5976" w:rsidP="00DA5976">
      <w:pPr>
        <w:numPr>
          <w:ilvl w:val="0"/>
          <w:numId w:val="129"/>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Example: MongoDB, Cassandra, Redis, Neo4j.</w:t>
      </w:r>
    </w:p>
    <w:p w14:paraId="64F2ABDD"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Data for Good</w:t>
      </w:r>
    </w:p>
    <w:p w14:paraId="4CB83386" w14:textId="77777777" w:rsidR="00DA5976" w:rsidRPr="00DA5976" w:rsidRDefault="00DA5976" w:rsidP="00DA5976">
      <w:pPr>
        <w:numPr>
          <w:ilvl w:val="0"/>
          <w:numId w:val="13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lastRenderedPageBreak/>
        <w:t xml:space="preserve">Using big data for </w:t>
      </w:r>
      <w:r w:rsidRPr="00DA5976">
        <w:rPr>
          <w:rFonts w:ascii="Times New Roman" w:hAnsi="Times New Roman" w:cs="Times New Roman"/>
          <w:b/>
          <w:bCs/>
          <w:sz w:val="24"/>
          <w:szCs w:val="24"/>
          <w:lang w:val="en-IN"/>
        </w:rPr>
        <w:t>social good</w:t>
      </w:r>
      <w:r w:rsidRPr="00DA5976">
        <w:rPr>
          <w:rFonts w:ascii="Times New Roman" w:hAnsi="Times New Roman" w:cs="Times New Roman"/>
          <w:sz w:val="24"/>
          <w:szCs w:val="24"/>
          <w:lang w:val="en-IN"/>
        </w:rPr>
        <w:t>:</w:t>
      </w:r>
    </w:p>
    <w:p w14:paraId="519D6748" w14:textId="77777777" w:rsidR="00DA5976" w:rsidRPr="00DA5976" w:rsidRDefault="00DA5976" w:rsidP="00DA5976">
      <w:pPr>
        <w:numPr>
          <w:ilvl w:val="1"/>
          <w:numId w:val="13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Disaster relief (real-time mapping).</w:t>
      </w:r>
    </w:p>
    <w:p w14:paraId="1E901990" w14:textId="77777777" w:rsidR="00DA5976" w:rsidRPr="00DA5976" w:rsidRDefault="00DA5976" w:rsidP="00DA5976">
      <w:pPr>
        <w:numPr>
          <w:ilvl w:val="1"/>
          <w:numId w:val="13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Healthcare (epidemic monitoring).</w:t>
      </w:r>
    </w:p>
    <w:p w14:paraId="19316C14" w14:textId="77777777" w:rsidR="00DA5976" w:rsidRPr="00DA5976" w:rsidRDefault="00DA5976" w:rsidP="00DA5976">
      <w:pPr>
        <w:numPr>
          <w:ilvl w:val="1"/>
          <w:numId w:val="13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Environment (climate data).</w:t>
      </w:r>
    </w:p>
    <w:p w14:paraId="180BE8AD" w14:textId="77777777" w:rsidR="00DA5976" w:rsidRPr="00DA5976" w:rsidRDefault="00DA5976" w:rsidP="00DA5976">
      <w:pPr>
        <w:numPr>
          <w:ilvl w:val="1"/>
          <w:numId w:val="13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Agriculture (yield optimization).</w:t>
      </w:r>
    </w:p>
    <w:p w14:paraId="1BE9EB2C" w14:textId="77777777" w:rsidR="00DA5976" w:rsidRPr="00DA5976" w:rsidRDefault="00000000" w:rsidP="00DA5976">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pict w14:anchorId="2CD9BAF6">
          <v:rect id="_x0000_i1030" style="width:0;height:1.5pt" o:hralign="center" o:hrstd="t" o:hr="t" fillcolor="#a0a0a0" stroked="f"/>
        </w:pict>
      </w:r>
    </w:p>
    <w:p w14:paraId="77EFC4E8"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3.8 Big Data and Stream Analytics</w:t>
      </w:r>
    </w:p>
    <w:p w14:paraId="6C2635F5" w14:textId="63C519DF"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noProof/>
          <w:sz w:val="24"/>
          <w:szCs w:val="24"/>
          <w:lang w:val="en-IN"/>
        </w:rPr>
        <w:drawing>
          <wp:inline distT="0" distB="0" distL="0" distR="0" wp14:anchorId="1B7E6624" wp14:editId="5B213CA8">
            <wp:extent cx="4925112" cy="3543795"/>
            <wp:effectExtent l="0" t="0" r="0" b="0"/>
            <wp:docPr id="1542329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29645" name=""/>
                    <pic:cNvPicPr/>
                  </pic:nvPicPr>
                  <pic:blipFill>
                    <a:blip r:embed="rId15"/>
                    <a:stretch>
                      <a:fillRect/>
                    </a:stretch>
                  </pic:blipFill>
                  <pic:spPr>
                    <a:xfrm>
                      <a:off x="0" y="0"/>
                      <a:ext cx="4925112" cy="3543795"/>
                    </a:xfrm>
                    <a:prstGeom prst="rect">
                      <a:avLst/>
                    </a:prstGeom>
                  </pic:spPr>
                </pic:pic>
              </a:graphicData>
            </a:graphic>
          </wp:inline>
        </w:drawing>
      </w:r>
    </w:p>
    <w:p w14:paraId="4461F4E3" w14:textId="5E89EBC1"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Stream Analytics</w:t>
      </w:r>
    </w:p>
    <w:p w14:paraId="7CFC84FF" w14:textId="77777777" w:rsidR="00DA5976" w:rsidRPr="00DA5976" w:rsidRDefault="00DA5976" w:rsidP="00DA5976">
      <w:pPr>
        <w:numPr>
          <w:ilvl w:val="0"/>
          <w:numId w:val="131"/>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 xml:space="preserve">Processing </w:t>
      </w:r>
      <w:r w:rsidRPr="00DA5976">
        <w:rPr>
          <w:rFonts w:ascii="Times New Roman" w:hAnsi="Times New Roman" w:cs="Times New Roman"/>
          <w:b/>
          <w:bCs/>
          <w:sz w:val="24"/>
          <w:szCs w:val="24"/>
          <w:lang w:val="en-IN"/>
        </w:rPr>
        <w:t>continuous, real-time data streams</w:t>
      </w:r>
      <w:r w:rsidRPr="00DA5976">
        <w:rPr>
          <w:rFonts w:ascii="Times New Roman" w:hAnsi="Times New Roman" w:cs="Times New Roman"/>
          <w:sz w:val="24"/>
          <w:szCs w:val="24"/>
          <w:lang w:val="en-IN"/>
        </w:rPr>
        <w:t>.</w:t>
      </w:r>
    </w:p>
    <w:p w14:paraId="7E873759" w14:textId="77777777" w:rsidR="00DA5976" w:rsidRPr="00DA5976" w:rsidRDefault="00DA5976" w:rsidP="00DA5976">
      <w:pPr>
        <w:numPr>
          <w:ilvl w:val="0"/>
          <w:numId w:val="131"/>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lastRenderedPageBreak/>
        <w:t>Tools: Kafka, Flink, Spark Streaming, Storm.</w:t>
      </w:r>
    </w:p>
    <w:p w14:paraId="24635655" w14:textId="77777777" w:rsidR="00DA5976" w:rsidRPr="00DA5976" w:rsidRDefault="00DA5976" w:rsidP="00DA5976">
      <w:pPr>
        <w:numPr>
          <w:ilvl w:val="0"/>
          <w:numId w:val="131"/>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upports event detection, windowing, and anomaly detection.</w:t>
      </w:r>
    </w:p>
    <w:p w14:paraId="11F3BE3E"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Applications</w:t>
      </w:r>
    </w:p>
    <w:p w14:paraId="4ED60F50"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e-Commerce</w:t>
      </w:r>
      <w:r w:rsidRPr="00DA5976">
        <w:rPr>
          <w:rFonts w:ascii="Times New Roman" w:hAnsi="Times New Roman" w:cs="Times New Roman"/>
          <w:sz w:val="24"/>
          <w:szCs w:val="24"/>
          <w:lang w:val="en-IN"/>
        </w:rPr>
        <w:t xml:space="preserve"> – Real-time product recommendations, fraud detection, dynamic pricing.</w:t>
      </w:r>
    </w:p>
    <w:p w14:paraId="05165226"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Telecommunications</w:t>
      </w:r>
      <w:r w:rsidRPr="00DA5976">
        <w:rPr>
          <w:rFonts w:ascii="Times New Roman" w:hAnsi="Times New Roman" w:cs="Times New Roman"/>
          <w:sz w:val="24"/>
          <w:szCs w:val="24"/>
          <w:lang w:val="en-IN"/>
        </w:rPr>
        <w:t xml:space="preserve"> – Network monitoring, call-drop detection, real-time billing.</w:t>
      </w:r>
    </w:p>
    <w:p w14:paraId="445A265D"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Law Enforcement &amp; Cybersecurity</w:t>
      </w:r>
      <w:r w:rsidRPr="00DA5976">
        <w:rPr>
          <w:rFonts w:ascii="Times New Roman" w:hAnsi="Times New Roman" w:cs="Times New Roman"/>
          <w:sz w:val="24"/>
          <w:szCs w:val="24"/>
          <w:lang w:val="en-IN"/>
        </w:rPr>
        <w:t xml:space="preserve"> – Intrusion detection, video surveillance, social media monitoring.</w:t>
      </w:r>
    </w:p>
    <w:p w14:paraId="517E9E38"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Power Industry</w:t>
      </w:r>
      <w:r w:rsidRPr="00DA5976">
        <w:rPr>
          <w:rFonts w:ascii="Times New Roman" w:hAnsi="Times New Roman" w:cs="Times New Roman"/>
          <w:sz w:val="24"/>
          <w:szCs w:val="24"/>
          <w:lang w:val="en-IN"/>
        </w:rPr>
        <w:t xml:space="preserve"> – Smart grid monitoring, outage detection, load forecasting.</w:t>
      </w:r>
    </w:p>
    <w:p w14:paraId="01889B6C"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Financial Services</w:t>
      </w:r>
      <w:r w:rsidRPr="00DA5976">
        <w:rPr>
          <w:rFonts w:ascii="Times New Roman" w:hAnsi="Times New Roman" w:cs="Times New Roman"/>
          <w:sz w:val="24"/>
          <w:szCs w:val="24"/>
          <w:lang w:val="en-IN"/>
        </w:rPr>
        <w:t xml:space="preserve"> – Algorithmic trading, real-time fraud prevention.</w:t>
      </w:r>
    </w:p>
    <w:p w14:paraId="70BF1FE0"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Health Sciences</w:t>
      </w:r>
      <w:r w:rsidRPr="00DA5976">
        <w:rPr>
          <w:rFonts w:ascii="Times New Roman" w:hAnsi="Times New Roman" w:cs="Times New Roman"/>
          <w:sz w:val="24"/>
          <w:szCs w:val="24"/>
          <w:lang w:val="en-IN"/>
        </w:rPr>
        <w:t xml:space="preserve"> – IoT-enabled patient monitoring, early detection of emergencies.</w:t>
      </w:r>
    </w:p>
    <w:p w14:paraId="6F36C391" w14:textId="77777777" w:rsidR="00DA5976" w:rsidRPr="00DA5976" w:rsidRDefault="00DA5976" w:rsidP="00DA5976">
      <w:pPr>
        <w:numPr>
          <w:ilvl w:val="0"/>
          <w:numId w:val="132"/>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Government</w:t>
      </w:r>
      <w:r w:rsidRPr="00DA5976">
        <w:rPr>
          <w:rFonts w:ascii="Times New Roman" w:hAnsi="Times New Roman" w:cs="Times New Roman"/>
          <w:sz w:val="24"/>
          <w:szCs w:val="24"/>
          <w:lang w:val="en-IN"/>
        </w:rPr>
        <w:t xml:space="preserve"> – Smart cities, real-time traffic management, emergency services.</w:t>
      </w:r>
    </w:p>
    <w:p w14:paraId="22F98C56" w14:textId="77777777" w:rsidR="00DA5976" w:rsidRPr="00DA5976" w:rsidRDefault="00000000" w:rsidP="00DA5976">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pict w14:anchorId="37E6410A">
          <v:rect id="_x0000_i1031" style="width:0;height:1.5pt" o:hralign="center" o:hrstd="t" o:hr="t" fillcolor="#a0a0a0" stroked="f"/>
        </w:pict>
      </w:r>
    </w:p>
    <w:p w14:paraId="5A89800E" w14:textId="77777777"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 xml:space="preserve">3.9 Statistical </w:t>
      </w:r>
      <w:proofErr w:type="spellStart"/>
      <w:r w:rsidRPr="00DA5976">
        <w:rPr>
          <w:rFonts w:ascii="Times New Roman" w:hAnsi="Times New Roman" w:cs="Times New Roman"/>
          <w:b/>
          <w:bCs/>
          <w:sz w:val="24"/>
          <w:szCs w:val="24"/>
          <w:lang w:val="en-IN"/>
        </w:rPr>
        <w:t>Modeling</w:t>
      </w:r>
      <w:proofErr w:type="spellEnd"/>
      <w:r w:rsidRPr="00DA5976">
        <w:rPr>
          <w:rFonts w:ascii="Times New Roman" w:hAnsi="Times New Roman" w:cs="Times New Roman"/>
          <w:b/>
          <w:bCs/>
          <w:sz w:val="24"/>
          <w:szCs w:val="24"/>
          <w:lang w:val="en-IN"/>
        </w:rPr>
        <w:t xml:space="preserve"> for Business Analytics</w:t>
      </w:r>
    </w:p>
    <w:p w14:paraId="5D928CBE" w14:textId="69BAFFEC"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noProof/>
          <w:sz w:val="24"/>
          <w:szCs w:val="24"/>
          <w:lang w:val="en-IN"/>
        </w:rPr>
        <w:lastRenderedPageBreak/>
        <w:drawing>
          <wp:inline distT="0" distB="0" distL="0" distR="0" wp14:anchorId="45F8EC42" wp14:editId="798C6C8D">
            <wp:extent cx="5287113" cy="2934109"/>
            <wp:effectExtent l="0" t="0" r="8890" b="0"/>
            <wp:docPr id="120929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294652" name=""/>
                    <pic:cNvPicPr/>
                  </pic:nvPicPr>
                  <pic:blipFill>
                    <a:blip r:embed="rId16"/>
                    <a:stretch>
                      <a:fillRect/>
                    </a:stretch>
                  </pic:blipFill>
                  <pic:spPr>
                    <a:xfrm>
                      <a:off x="0" y="0"/>
                      <a:ext cx="5287113" cy="2934109"/>
                    </a:xfrm>
                    <a:prstGeom prst="rect">
                      <a:avLst/>
                    </a:prstGeom>
                  </pic:spPr>
                </pic:pic>
              </a:graphicData>
            </a:graphic>
          </wp:inline>
        </w:drawing>
      </w:r>
    </w:p>
    <w:p w14:paraId="6802777E"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Descriptive Statistics</w:t>
      </w:r>
    </w:p>
    <w:p w14:paraId="41AF17E1" w14:textId="77777777" w:rsidR="00DA5976" w:rsidRPr="00DA5976" w:rsidRDefault="00DA5976" w:rsidP="00DA5976">
      <w:pPr>
        <w:numPr>
          <w:ilvl w:val="0"/>
          <w:numId w:val="133"/>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ummarizes and describes data features.</w:t>
      </w:r>
    </w:p>
    <w:p w14:paraId="7533FD49" w14:textId="77777777" w:rsidR="00DA5976" w:rsidRPr="00DA5976" w:rsidRDefault="00DA5976" w:rsidP="00DA5976">
      <w:pPr>
        <w:numPr>
          <w:ilvl w:val="0"/>
          <w:numId w:val="133"/>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Includes measures of central tendency &amp; dispersion.</w:t>
      </w:r>
    </w:p>
    <w:p w14:paraId="6688BE99"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Measures of Central Tendency</w:t>
      </w:r>
    </w:p>
    <w:p w14:paraId="2704CEC6" w14:textId="77777777" w:rsidR="00DA5976" w:rsidRPr="00DA5976" w:rsidRDefault="00DA5976" w:rsidP="00DA5976">
      <w:pPr>
        <w:numPr>
          <w:ilvl w:val="0"/>
          <w:numId w:val="134"/>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Mean</w:t>
      </w:r>
      <w:r w:rsidRPr="00DA5976">
        <w:rPr>
          <w:rFonts w:ascii="Times New Roman" w:hAnsi="Times New Roman" w:cs="Times New Roman"/>
          <w:sz w:val="24"/>
          <w:szCs w:val="24"/>
          <w:lang w:val="en-IN"/>
        </w:rPr>
        <w:t xml:space="preserve"> – arithmetic average.</w:t>
      </w:r>
    </w:p>
    <w:p w14:paraId="7E7D3793" w14:textId="77777777" w:rsidR="00DA5976" w:rsidRPr="00DA5976" w:rsidRDefault="00DA5976" w:rsidP="00DA5976">
      <w:pPr>
        <w:numPr>
          <w:ilvl w:val="0"/>
          <w:numId w:val="134"/>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Median</w:t>
      </w:r>
      <w:r w:rsidRPr="00DA5976">
        <w:rPr>
          <w:rFonts w:ascii="Times New Roman" w:hAnsi="Times New Roman" w:cs="Times New Roman"/>
          <w:sz w:val="24"/>
          <w:szCs w:val="24"/>
          <w:lang w:val="en-IN"/>
        </w:rPr>
        <w:t xml:space="preserve"> – middle value in ordered data.</w:t>
      </w:r>
    </w:p>
    <w:p w14:paraId="24CA04B4" w14:textId="77777777" w:rsidR="00DA5976" w:rsidRPr="00DA5976" w:rsidRDefault="00DA5976" w:rsidP="00DA5976">
      <w:pPr>
        <w:numPr>
          <w:ilvl w:val="0"/>
          <w:numId w:val="134"/>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Mode</w:t>
      </w:r>
      <w:r w:rsidRPr="00DA5976">
        <w:rPr>
          <w:rFonts w:ascii="Times New Roman" w:hAnsi="Times New Roman" w:cs="Times New Roman"/>
          <w:sz w:val="24"/>
          <w:szCs w:val="24"/>
          <w:lang w:val="en-IN"/>
        </w:rPr>
        <w:t xml:space="preserve"> – most frequent value.</w:t>
      </w:r>
    </w:p>
    <w:p w14:paraId="7523426E"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Measures of Dispersion</w:t>
      </w:r>
    </w:p>
    <w:p w14:paraId="64B87C61" w14:textId="77777777" w:rsidR="00DA5976" w:rsidRP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Range</w:t>
      </w:r>
      <w:r w:rsidRPr="00DA5976">
        <w:rPr>
          <w:rFonts w:ascii="Times New Roman" w:hAnsi="Times New Roman" w:cs="Times New Roman"/>
          <w:sz w:val="24"/>
          <w:szCs w:val="24"/>
          <w:lang w:val="en-IN"/>
        </w:rPr>
        <w:t xml:space="preserve"> – max − min.</w:t>
      </w:r>
    </w:p>
    <w:p w14:paraId="14889059" w14:textId="77777777" w:rsidR="00DA5976" w:rsidRP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Variance</w:t>
      </w:r>
      <w:r w:rsidRPr="00DA5976">
        <w:rPr>
          <w:rFonts w:ascii="Times New Roman" w:hAnsi="Times New Roman" w:cs="Times New Roman"/>
          <w:sz w:val="24"/>
          <w:szCs w:val="24"/>
          <w:lang w:val="en-IN"/>
        </w:rPr>
        <w:t xml:space="preserve"> – average squared deviation from mean.</w:t>
      </w:r>
    </w:p>
    <w:p w14:paraId="56166A84" w14:textId="77777777" w:rsidR="00DA5976" w:rsidRP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Standard Deviation</w:t>
      </w:r>
      <w:r w:rsidRPr="00DA5976">
        <w:rPr>
          <w:rFonts w:ascii="Times New Roman" w:hAnsi="Times New Roman" w:cs="Times New Roman"/>
          <w:sz w:val="24"/>
          <w:szCs w:val="24"/>
          <w:lang w:val="en-IN"/>
        </w:rPr>
        <w:t xml:space="preserve"> – square root of variance.</w:t>
      </w:r>
    </w:p>
    <w:p w14:paraId="35012F08" w14:textId="77777777" w:rsidR="00DA5976" w:rsidRP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lastRenderedPageBreak/>
        <w:t>Mean Absolute Deviation (MAD)</w:t>
      </w:r>
      <w:r w:rsidRPr="00DA5976">
        <w:rPr>
          <w:rFonts w:ascii="Times New Roman" w:hAnsi="Times New Roman" w:cs="Times New Roman"/>
          <w:sz w:val="24"/>
          <w:szCs w:val="24"/>
          <w:lang w:val="en-IN"/>
        </w:rPr>
        <w:t xml:space="preserve"> – average absolute deviation.</w:t>
      </w:r>
    </w:p>
    <w:p w14:paraId="09762106" w14:textId="77777777" w:rsid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Quartiles/IQR</w:t>
      </w:r>
      <w:r w:rsidRPr="00DA5976">
        <w:rPr>
          <w:rFonts w:ascii="Times New Roman" w:hAnsi="Times New Roman" w:cs="Times New Roman"/>
          <w:sz w:val="24"/>
          <w:szCs w:val="24"/>
          <w:lang w:val="en-IN"/>
        </w:rPr>
        <w:t xml:space="preserve"> – spread of middle 50%.</w:t>
      </w:r>
    </w:p>
    <w:p w14:paraId="01FEEEDD"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 xml:space="preserve">Quartiles help us identify spread within a subset of the data. </w:t>
      </w:r>
    </w:p>
    <w:p w14:paraId="0AC6A021"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A quartile is a quarter of</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the number of data points given in a data set. </w:t>
      </w:r>
    </w:p>
    <w:p w14:paraId="6D6AD3F4"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Quartiles are determined by first sorting</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the data and then splitting the sorted data into four disjoint smaller data sets. </w:t>
      </w:r>
    </w:p>
    <w:p w14:paraId="1D6FFA07"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Quartile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are a useful measure of dispersion because they are much less affected by outliers or a</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skewness in the data set than the equivalent measures in the whole data set. </w:t>
      </w:r>
    </w:p>
    <w:p w14:paraId="64BA1B25" w14:textId="28134FE0" w:rsidR="005740A6" w:rsidRP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Quartile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are often reported along with the median as the best choice of measure of dispersion</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and central tendency, respectively, when dealing with skewed and/or data with outliers.</w:t>
      </w:r>
    </w:p>
    <w:p w14:paraId="52B039E6" w14:textId="77777777" w:rsidR="005740A6" w:rsidRP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A common way of expressing quartiles is as an interquartile range, which describes the</w:t>
      </w:r>
    </w:p>
    <w:p w14:paraId="4DAA1621" w14:textId="77777777" w:rsidR="005740A6" w:rsidRP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difference between the third quartile (Q3) and the first quartile (Q1), telling us about the</w:t>
      </w:r>
    </w:p>
    <w:p w14:paraId="057B963F"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 xml:space="preserve">range of the middle half of the scores in the distribution. </w:t>
      </w:r>
    </w:p>
    <w:p w14:paraId="068A0975" w14:textId="54DC7580" w:rsidR="005740A6" w:rsidRPr="00DA597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The quartile-driven descriptive</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measures (both centrality and dispersion) are best explained with a popular plot called a</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box plot (or box-and-whiskers plot).</w:t>
      </w:r>
    </w:p>
    <w:p w14:paraId="13DD91DD" w14:textId="77777777" w:rsidR="00DA5976" w:rsidRDefault="00DA5976" w:rsidP="00DA5976">
      <w:pPr>
        <w:numPr>
          <w:ilvl w:val="0"/>
          <w:numId w:val="135"/>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Box-and-Whiskers Plot</w:t>
      </w:r>
      <w:r w:rsidRPr="00DA5976">
        <w:rPr>
          <w:rFonts w:ascii="Times New Roman" w:hAnsi="Times New Roman" w:cs="Times New Roman"/>
          <w:sz w:val="24"/>
          <w:szCs w:val="24"/>
          <w:lang w:val="en-IN"/>
        </w:rPr>
        <w:t xml:space="preserve"> – visualization of distribution and outliers.</w:t>
      </w:r>
    </w:p>
    <w:p w14:paraId="437ECD0E" w14:textId="468EE9A0"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The box-and-whiskers plot (or simply a box plot) is a graphical illustration of several</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descriptive statistics about a given data set. </w:t>
      </w:r>
    </w:p>
    <w:p w14:paraId="64B3684B" w14:textId="2E242D25"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They can be either horizontal or vertical, but</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vertical is the most common representation, especially in modern-day analytics software</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products.</w:t>
      </w:r>
    </w:p>
    <w:p w14:paraId="2D1730D5" w14:textId="387AA7ED"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Box</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plot is often used to illustrate both centrality and dispersion of a given data set (i.e., the</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distribution of the sample data) in an easy-to-understand graphical notation.</w:t>
      </w:r>
    </w:p>
    <w:p w14:paraId="4BC9900C" w14:textId="0D1D8627" w:rsidR="005740A6" w:rsidRP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lastRenderedPageBreak/>
        <w:t>The box plot shows the centrality (median, and sometimes also mean) as well a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the dispersion (the density of the data within the middle half—drawn as a box between</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the first and third quartile), the minimum and maximum ranges (shown as extended line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from the box, looking like whiskers, that are calculated as 1.5 times the upper or lower</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end of the quartile box) along with the outliers that are larger than the limits of the whiskers.</w:t>
      </w:r>
    </w:p>
    <w:p w14:paraId="27AEEC2D"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A box plot also shows whether the data is symmetrically distributed with respect</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to the mean, or it sways one way or another. </w:t>
      </w:r>
    </w:p>
    <w:p w14:paraId="26262803" w14:textId="02C5C79F"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The relative position of the median versu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mean and the lengths of the whiskers on both side of the box give a good indication of</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the potential skewness in the data.</w:t>
      </w:r>
    </w:p>
    <w:p w14:paraId="62F014FA" w14:textId="2CC14BFB" w:rsidR="00DA5976" w:rsidRPr="00DA5976" w:rsidRDefault="00DA5976" w:rsidP="00DA5976">
      <w:pPr>
        <w:ind w:left="720"/>
        <w:jc w:val="both"/>
        <w:rPr>
          <w:rFonts w:ascii="Times New Roman" w:hAnsi="Times New Roman" w:cs="Times New Roman"/>
          <w:sz w:val="24"/>
          <w:szCs w:val="24"/>
          <w:lang w:val="en-IN"/>
        </w:rPr>
      </w:pPr>
      <w:r w:rsidRPr="00DA5976">
        <w:rPr>
          <w:rFonts w:ascii="Times New Roman" w:hAnsi="Times New Roman" w:cs="Times New Roman"/>
          <w:noProof/>
          <w:sz w:val="24"/>
          <w:szCs w:val="24"/>
          <w:lang w:val="en-IN"/>
        </w:rPr>
        <w:drawing>
          <wp:inline distT="0" distB="0" distL="0" distR="0" wp14:anchorId="0E8CAB76" wp14:editId="60DB40F7">
            <wp:extent cx="5943600" cy="4207297"/>
            <wp:effectExtent l="0" t="0" r="0" b="3175"/>
            <wp:docPr id="1435306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06140" name=""/>
                    <pic:cNvPicPr/>
                  </pic:nvPicPr>
                  <pic:blipFill>
                    <a:blip r:embed="rId17"/>
                    <a:stretch>
                      <a:fillRect/>
                    </a:stretch>
                  </pic:blipFill>
                  <pic:spPr>
                    <a:xfrm>
                      <a:off x="0" y="0"/>
                      <a:ext cx="5947944" cy="4210372"/>
                    </a:xfrm>
                    <a:prstGeom prst="rect">
                      <a:avLst/>
                    </a:prstGeom>
                  </pic:spPr>
                </pic:pic>
              </a:graphicData>
            </a:graphic>
          </wp:inline>
        </w:drawing>
      </w:r>
    </w:p>
    <w:p w14:paraId="363184FB"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lastRenderedPageBreak/>
        <w:t>Shape of a Distribution</w:t>
      </w:r>
    </w:p>
    <w:p w14:paraId="24C765C8" w14:textId="77777777" w:rsidR="00DA5976" w:rsidRPr="00DA5976" w:rsidRDefault="00DA5976" w:rsidP="00DA5976">
      <w:pPr>
        <w:numPr>
          <w:ilvl w:val="0"/>
          <w:numId w:val="136"/>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Normal (bell curve)</w:t>
      </w:r>
      <w:r w:rsidRPr="00DA5976">
        <w:rPr>
          <w:rFonts w:ascii="Times New Roman" w:hAnsi="Times New Roman" w:cs="Times New Roman"/>
          <w:sz w:val="24"/>
          <w:szCs w:val="24"/>
          <w:lang w:val="en-IN"/>
        </w:rPr>
        <w:t>, skewed, uniform, bimodal.</w:t>
      </w:r>
    </w:p>
    <w:p w14:paraId="10985FE8" w14:textId="77777777" w:rsidR="00DA5976" w:rsidRDefault="00DA5976" w:rsidP="00DA5976">
      <w:pPr>
        <w:numPr>
          <w:ilvl w:val="0"/>
          <w:numId w:val="136"/>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Shape affects choice of statistical methods.</w:t>
      </w:r>
    </w:p>
    <w:p w14:paraId="0E505FA7" w14:textId="77777777" w:rsidR="005740A6" w:rsidRDefault="005740A6" w:rsidP="005740A6">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Distribution </w:t>
      </w:r>
      <w:r w:rsidRPr="005740A6">
        <w:rPr>
          <w:rFonts w:ascii="Times New Roman" w:hAnsi="Times New Roman" w:cs="Times New Roman"/>
          <w:sz w:val="24"/>
          <w:szCs w:val="24"/>
          <w:lang w:val="en-IN"/>
        </w:rPr>
        <w:t>is the frequency of data points counted and plotted over a small number of class label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or numerical ranges (i.e., bins). </w:t>
      </w:r>
    </w:p>
    <w:p w14:paraId="25536DA5"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In a graphical illustration of distribution, the y-axis show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the frequency (count or %), and the x-axis shows the individual classes or bins in a</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rank-ordered fashion. </w:t>
      </w:r>
    </w:p>
    <w:p w14:paraId="66719649"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A very well-known distribution is called normal distribution, which</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is perfectly symmetric on both sides of the mean and has several well-founded mathematical</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properties that make it a very useful statistical tool for research and practice. </w:t>
      </w:r>
    </w:p>
    <w:p w14:paraId="7538B34B" w14:textId="77777777"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As</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the dispersion of a data set increases, so does the standard deviation, and the shape of</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 xml:space="preserve">the distribution looks wider. </w:t>
      </w:r>
    </w:p>
    <w:p w14:paraId="71358281" w14:textId="44D1573A" w:rsidR="005740A6" w:rsidRDefault="005740A6" w:rsidP="005740A6">
      <w:pPr>
        <w:ind w:left="720"/>
        <w:jc w:val="both"/>
        <w:rPr>
          <w:rFonts w:ascii="Times New Roman" w:hAnsi="Times New Roman" w:cs="Times New Roman"/>
          <w:sz w:val="24"/>
          <w:szCs w:val="24"/>
          <w:lang w:val="en-IN"/>
        </w:rPr>
      </w:pPr>
      <w:r w:rsidRPr="005740A6">
        <w:rPr>
          <w:rFonts w:ascii="Times New Roman" w:hAnsi="Times New Roman" w:cs="Times New Roman"/>
          <w:sz w:val="24"/>
          <w:szCs w:val="24"/>
          <w:lang w:val="en-IN"/>
        </w:rPr>
        <w:t>There are two commonly used measures to calculate the shape characteristics of a</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distribution: skewness and kurtosis. A histogram (i.e., frequency plot) is often used to</w:t>
      </w:r>
      <w:r>
        <w:rPr>
          <w:rFonts w:ascii="Times New Roman" w:hAnsi="Times New Roman" w:cs="Times New Roman"/>
          <w:sz w:val="24"/>
          <w:szCs w:val="24"/>
          <w:lang w:val="en-IN"/>
        </w:rPr>
        <w:t xml:space="preserve"> </w:t>
      </w:r>
      <w:r w:rsidRPr="005740A6">
        <w:rPr>
          <w:rFonts w:ascii="Times New Roman" w:hAnsi="Times New Roman" w:cs="Times New Roman"/>
          <w:sz w:val="24"/>
          <w:szCs w:val="24"/>
          <w:lang w:val="en-IN"/>
        </w:rPr>
        <w:t>visually illustrate both skewness and kurtosis.</w:t>
      </w:r>
    </w:p>
    <w:p w14:paraId="4F1B9D2C" w14:textId="3E77E1C7" w:rsidR="004A7C5E" w:rsidRP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b/>
          <w:bCs/>
          <w:sz w:val="24"/>
          <w:szCs w:val="24"/>
          <w:lang w:val="en-IN"/>
        </w:rPr>
        <w:t>Skewness</w:t>
      </w:r>
      <w:r w:rsidRPr="004A7C5E">
        <w:rPr>
          <w:rFonts w:ascii="Times New Roman" w:hAnsi="Times New Roman" w:cs="Times New Roman"/>
          <w:sz w:val="24"/>
          <w:szCs w:val="24"/>
          <w:lang w:val="en-IN"/>
        </w:rPr>
        <w:t xml:space="preserve"> is a measure of asymmetry (sway) in a distribution of the data that</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portrays a unimodal (i.e., only one peak exists in the distribution) structure of the data.</w:t>
      </w:r>
    </w:p>
    <w:p w14:paraId="30707559"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Because normal distribution is a perfectly symmetric unimodal distribution, it does not</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have skewness, that is, its skewness measure (i.e., the value of the coefficient of skewnes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is equal to zero. </w:t>
      </w:r>
    </w:p>
    <w:p w14:paraId="3CBB4E13" w14:textId="2438C1D3" w:rsidR="004A7C5E" w:rsidRP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The skewness measure/value can be either positive or negative.</w:t>
      </w:r>
    </w:p>
    <w:p w14:paraId="61B48E1E" w14:textId="30F7FF4A"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If the distribution sways left (i.e., the peak is on the left and the long tail is on the right</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side, and the mean is greater than median), then it produces a positive skewness measur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and if the distribution sways right (i.e., the peak is on the right and the long tail i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on the left side, and the mean is smaller than median), then it produces a negative skewnes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measure.</w:t>
      </w:r>
    </w:p>
    <w:p w14:paraId="7B36016D"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b/>
          <w:bCs/>
          <w:sz w:val="24"/>
          <w:szCs w:val="24"/>
          <w:lang w:val="en-IN"/>
        </w:rPr>
        <w:lastRenderedPageBreak/>
        <w:t>Kurtosis</w:t>
      </w:r>
      <w:r w:rsidRPr="004A7C5E">
        <w:rPr>
          <w:rFonts w:ascii="Times New Roman" w:hAnsi="Times New Roman" w:cs="Times New Roman"/>
          <w:sz w:val="24"/>
          <w:szCs w:val="24"/>
          <w:lang w:val="en-IN"/>
        </w:rPr>
        <w:t xml:space="preserve"> is another measure to use in characterizing the shape of a unimodal</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distribution. </w:t>
      </w:r>
    </w:p>
    <w:p w14:paraId="29C63D88"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As opposed to the sway in shape, kurtosis focuses on characterizing th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peakiness/tallness nature of the distribution. </w:t>
      </w:r>
    </w:p>
    <w:p w14:paraId="78D10EE4"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Specifically, kurtosis measures the degree to</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which a distribution is more or less peaked than a normal distribution. </w:t>
      </w:r>
    </w:p>
    <w:p w14:paraId="22A5A66C"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Whereas a positiv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kurtosis indicates a relatively peaked/tall distribution, a negative kurtosis indicates a</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relatively flat/short distribution. </w:t>
      </w:r>
    </w:p>
    <w:p w14:paraId="4A1C0166" w14:textId="179EA9FE"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As a reference point, a normal distribution has a kurtosi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of 3.</w:t>
      </w:r>
    </w:p>
    <w:p w14:paraId="1B3FEDB9" w14:textId="77777777" w:rsidR="00DA5976" w:rsidRDefault="00DA5976" w:rsidP="00DA5976">
      <w:pPr>
        <w:ind w:left="720"/>
        <w:jc w:val="both"/>
        <w:rPr>
          <w:rFonts w:ascii="Times New Roman" w:hAnsi="Times New Roman" w:cs="Times New Roman"/>
          <w:sz w:val="24"/>
          <w:szCs w:val="24"/>
          <w:lang w:val="en-IN"/>
        </w:rPr>
      </w:pPr>
    </w:p>
    <w:p w14:paraId="63C613B5" w14:textId="69023A80" w:rsidR="00DA5976" w:rsidRPr="00DA5976" w:rsidRDefault="00DA5976" w:rsidP="00DA5976">
      <w:pPr>
        <w:ind w:left="720"/>
        <w:jc w:val="both"/>
        <w:rPr>
          <w:rFonts w:ascii="Times New Roman" w:hAnsi="Times New Roman" w:cs="Times New Roman"/>
          <w:sz w:val="24"/>
          <w:szCs w:val="24"/>
          <w:lang w:val="en-IN"/>
        </w:rPr>
      </w:pPr>
      <w:r w:rsidRPr="00DA5976">
        <w:rPr>
          <w:rFonts w:ascii="Times New Roman" w:hAnsi="Times New Roman" w:cs="Times New Roman"/>
          <w:noProof/>
          <w:sz w:val="24"/>
          <w:szCs w:val="24"/>
          <w:lang w:val="en-IN"/>
        </w:rPr>
        <w:drawing>
          <wp:inline distT="0" distB="0" distL="0" distR="0" wp14:anchorId="158B2F06" wp14:editId="7FF68283">
            <wp:extent cx="5410792" cy="3662885"/>
            <wp:effectExtent l="0" t="0" r="0" b="0"/>
            <wp:docPr id="819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4214" name=""/>
                    <pic:cNvPicPr/>
                  </pic:nvPicPr>
                  <pic:blipFill>
                    <a:blip r:embed="rId18"/>
                    <a:stretch>
                      <a:fillRect/>
                    </a:stretch>
                  </pic:blipFill>
                  <pic:spPr>
                    <a:xfrm>
                      <a:off x="0" y="0"/>
                      <a:ext cx="5415355" cy="3665974"/>
                    </a:xfrm>
                    <a:prstGeom prst="rect">
                      <a:avLst/>
                    </a:prstGeom>
                  </pic:spPr>
                </pic:pic>
              </a:graphicData>
            </a:graphic>
          </wp:inline>
        </w:drawing>
      </w:r>
    </w:p>
    <w:p w14:paraId="1ABD9D8E" w14:textId="2EF9E54F" w:rsidR="00DA5976" w:rsidRPr="00DA5976" w:rsidRDefault="00DA5976" w:rsidP="00DA5976">
      <w:pPr>
        <w:ind w:left="720"/>
        <w:jc w:val="both"/>
        <w:rPr>
          <w:rFonts w:ascii="Times New Roman" w:hAnsi="Times New Roman" w:cs="Times New Roman"/>
          <w:sz w:val="24"/>
          <w:szCs w:val="24"/>
          <w:lang w:val="en-IN"/>
        </w:rPr>
      </w:pPr>
    </w:p>
    <w:p w14:paraId="775214B1" w14:textId="77777777"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lastRenderedPageBreak/>
        <w:t xml:space="preserve">3.10 Regression </w:t>
      </w:r>
      <w:proofErr w:type="spellStart"/>
      <w:r w:rsidRPr="00DA5976">
        <w:rPr>
          <w:rFonts w:ascii="Times New Roman" w:hAnsi="Times New Roman" w:cs="Times New Roman"/>
          <w:b/>
          <w:bCs/>
          <w:sz w:val="24"/>
          <w:szCs w:val="24"/>
          <w:lang w:val="en-IN"/>
        </w:rPr>
        <w:t>Modeling</w:t>
      </w:r>
      <w:proofErr w:type="spellEnd"/>
      <w:r w:rsidRPr="00DA5976">
        <w:rPr>
          <w:rFonts w:ascii="Times New Roman" w:hAnsi="Times New Roman" w:cs="Times New Roman"/>
          <w:b/>
          <w:bCs/>
          <w:sz w:val="24"/>
          <w:szCs w:val="24"/>
          <w:lang w:val="en-IN"/>
        </w:rPr>
        <w:t xml:space="preserve"> for Inferential Statistics</w:t>
      </w:r>
    </w:p>
    <w:p w14:paraId="2DD1B6F4" w14:textId="0931BF4D" w:rsidR="004A7C5E" w:rsidRP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Regression, especially linear regression, is perhaps the most widely known and used</w:t>
      </w:r>
    </w:p>
    <w:p w14:paraId="791C5863"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analytics technique in statistics.</w:t>
      </w:r>
      <w:r>
        <w:rPr>
          <w:rFonts w:ascii="Times New Roman" w:hAnsi="Times New Roman" w:cs="Times New Roman"/>
          <w:sz w:val="24"/>
          <w:szCs w:val="24"/>
          <w:lang w:val="en-IN"/>
        </w:rPr>
        <w:t xml:space="preserve"> </w:t>
      </w:r>
    </w:p>
    <w:p w14:paraId="5B4AC51E" w14:textId="409D8B45" w:rsidR="004A7C5E" w:rsidRPr="004A7C5E" w:rsidRDefault="004A7C5E" w:rsidP="004A7C5E">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t>R</w:t>
      </w:r>
      <w:r w:rsidRPr="004A7C5E">
        <w:rPr>
          <w:rFonts w:ascii="Times New Roman" w:hAnsi="Times New Roman" w:cs="Times New Roman"/>
          <w:sz w:val="24"/>
          <w:szCs w:val="24"/>
          <w:lang w:val="en-IN"/>
        </w:rPr>
        <w:t>egression has becom</w:t>
      </w:r>
      <w:r>
        <w:rPr>
          <w:rFonts w:ascii="Times New Roman" w:hAnsi="Times New Roman" w:cs="Times New Roman"/>
          <w:sz w:val="24"/>
          <w:szCs w:val="24"/>
          <w:lang w:val="en-IN"/>
        </w:rPr>
        <w:t xml:space="preserve">e </w:t>
      </w:r>
      <w:r w:rsidRPr="004A7C5E">
        <w:rPr>
          <w:rFonts w:ascii="Times New Roman" w:hAnsi="Times New Roman" w:cs="Times New Roman"/>
          <w:sz w:val="24"/>
          <w:szCs w:val="24"/>
          <w:lang w:val="en-IN"/>
        </w:rPr>
        <w:t>the statistical technique for characterization of relationships between explanatory (input)</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variable(s) and response (output) variable(s).</w:t>
      </w:r>
    </w:p>
    <w:p w14:paraId="5C2356DB"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As popular as it is, essentially, regression is a relatively simple statistical techniqu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to model the dependence of a variable (response or output variable) on one (or mor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explanatory (input) variables. Once identified, this relationship between the variable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can be formally represented as a linear/additive function/equation. </w:t>
      </w:r>
    </w:p>
    <w:p w14:paraId="7334C120" w14:textId="0953E3CB" w:rsidR="004A7C5E" w:rsidRDefault="004A7C5E" w:rsidP="004A7C5E">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t>R</w:t>
      </w:r>
      <w:r w:rsidRPr="004A7C5E">
        <w:rPr>
          <w:rFonts w:ascii="Times New Roman" w:hAnsi="Times New Roman" w:cs="Times New Roman"/>
          <w:sz w:val="24"/>
          <w:szCs w:val="24"/>
          <w:lang w:val="en-IN"/>
        </w:rPr>
        <w:t>egression aims to capture the functional relationship</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between and among the characteristics of the real world and describe this relationship</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with a mathematical model, which may then be used to discover and understand th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complexities of reality—explore and explain relationships or forecast future occurrences</w:t>
      </w:r>
      <w:r>
        <w:rPr>
          <w:rFonts w:ascii="Times New Roman" w:hAnsi="Times New Roman" w:cs="Times New Roman"/>
          <w:sz w:val="24"/>
          <w:szCs w:val="24"/>
          <w:lang w:val="en-IN"/>
        </w:rPr>
        <w:t>.</w:t>
      </w:r>
    </w:p>
    <w:p w14:paraId="656B0C21"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Regression can be used for one of two purposes: hypothesis testing—investigating</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potential relationships between different variables, and prediction/forecasting—estimating</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values of a response variables based on one or more explanatory variables. These two</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uses are not mutually exclusive. The explanatory power of regression is also the foundation</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of its prediction ability. </w:t>
      </w:r>
    </w:p>
    <w:p w14:paraId="41284A1E" w14:textId="77777777"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In hypothesis testing (theory building), regression analysi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can reveal the existence/strength and the directions of relationships between a number</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of explanatory variables (often represented with </w:t>
      </w:r>
      <w:proofErr w:type="gramStart"/>
      <w:r w:rsidRPr="004A7C5E">
        <w:rPr>
          <w:rFonts w:ascii="Times New Roman" w:hAnsi="Times New Roman" w:cs="Times New Roman"/>
          <w:sz w:val="24"/>
          <w:szCs w:val="24"/>
          <w:lang w:val="en-IN"/>
        </w:rPr>
        <w:t>xi )</w:t>
      </w:r>
      <w:proofErr w:type="gramEnd"/>
      <w:r w:rsidRPr="004A7C5E">
        <w:rPr>
          <w:rFonts w:ascii="Times New Roman" w:hAnsi="Times New Roman" w:cs="Times New Roman"/>
          <w:sz w:val="24"/>
          <w:szCs w:val="24"/>
          <w:lang w:val="en-IN"/>
        </w:rPr>
        <w:t xml:space="preserve"> and the response variable (often represented</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 xml:space="preserve">with y). </w:t>
      </w:r>
    </w:p>
    <w:p w14:paraId="7F7492E0" w14:textId="188FF3B6" w:rsidR="004A7C5E" w:rsidRDefault="004A7C5E" w:rsidP="004A7C5E">
      <w:pPr>
        <w:ind w:left="720"/>
        <w:jc w:val="both"/>
        <w:rPr>
          <w:rFonts w:ascii="Times New Roman" w:hAnsi="Times New Roman" w:cs="Times New Roman"/>
          <w:sz w:val="24"/>
          <w:szCs w:val="24"/>
          <w:lang w:val="en-IN"/>
        </w:rPr>
      </w:pPr>
      <w:r w:rsidRPr="004A7C5E">
        <w:rPr>
          <w:rFonts w:ascii="Times New Roman" w:hAnsi="Times New Roman" w:cs="Times New Roman"/>
          <w:sz w:val="24"/>
          <w:szCs w:val="24"/>
          <w:lang w:val="en-IN"/>
        </w:rPr>
        <w:t>In prediction, regression identifies additive mathematical relationships</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in the form of an equation) between one or more explanatory variables and a respons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variable. Once determined, this equation can be used to forecast the values of the</w:t>
      </w:r>
      <w:r>
        <w:rPr>
          <w:rFonts w:ascii="Times New Roman" w:hAnsi="Times New Roman" w:cs="Times New Roman"/>
          <w:sz w:val="24"/>
          <w:szCs w:val="24"/>
          <w:lang w:val="en-IN"/>
        </w:rPr>
        <w:t xml:space="preserve"> </w:t>
      </w:r>
      <w:r w:rsidRPr="004A7C5E">
        <w:rPr>
          <w:rFonts w:ascii="Times New Roman" w:hAnsi="Times New Roman" w:cs="Times New Roman"/>
          <w:sz w:val="24"/>
          <w:szCs w:val="24"/>
          <w:lang w:val="en-IN"/>
        </w:rPr>
        <w:t>response variable for a given set of values of the explanatory variables.</w:t>
      </w:r>
    </w:p>
    <w:p w14:paraId="1BFCBC01"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lastRenderedPageBreak/>
        <w:t>Correlation versus Regression</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Correlation makes no a priori assumption of whether one variable is dependent</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on the other(s) and is not concerned with the relationship between variables; </w:t>
      </w:r>
      <w:proofErr w:type="gramStart"/>
      <w:r w:rsidRPr="00CB4EC3">
        <w:rPr>
          <w:rFonts w:ascii="Times New Roman" w:hAnsi="Times New Roman" w:cs="Times New Roman"/>
          <w:sz w:val="24"/>
          <w:szCs w:val="24"/>
          <w:lang w:val="en-IN"/>
        </w:rPr>
        <w:t>instead</w:t>
      </w:r>
      <w:proofErr w:type="gramEnd"/>
      <w:r w:rsidRPr="00CB4EC3">
        <w:rPr>
          <w:rFonts w:ascii="Times New Roman" w:hAnsi="Times New Roman" w:cs="Times New Roman"/>
          <w:sz w:val="24"/>
          <w:szCs w:val="24"/>
          <w:lang w:val="en-IN"/>
        </w:rPr>
        <w:t xml:space="preserve"> it</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gives an estimate on the degree of association between the variables. </w:t>
      </w:r>
    </w:p>
    <w:p w14:paraId="2E8AECA6"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On the other hand,</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regression attempts to describe the dependence of a response variable on one (or mor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explanatory variables where it implicitly assumes that there is a one-way causal effect</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from the explanatory variable(s) to the response variable, regardless of whether the path</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of effect is direct or indirect. </w:t>
      </w:r>
    </w:p>
    <w:p w14:paraId="1421E313"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Also, although correlation is interested in the low-level relationship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between two variables, regression is concerned with the relationships between</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all explanatory variables </w:t>
      </w:r>
    </w:p>
    <w:p w14:paraId="57AB66BA"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Simple versus Multiple Regression</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 If the regression equation is built between one respons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variable and one explanatory variable, then it is called simple regression. For instanc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the regression equation built to predict/explain the relationship between a height</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of a person (explanatory variable) and the weight of a person (response variable) i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a good example of simple regression. </w:t>
      </w:r>
    </w:p>
    <w:p w14:paraId="0EB47D5C"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Multiple regression is the extension of simpl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regression where the explanatory variables are more than one. For instance, in the previou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example, if we were to include not only the height of the person but also other</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personal characteristics (e.g., BMI, gender, ethnicity) to predict the weight of a person,</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then we would be performing multiple regression analysis. </w:t>
      </w:r>
    </w:p>
    <w:p w14:paraId="469E22E7"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In both cases, the relationship</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between the response variable and the explanatory variable(s) are linear and additive in</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nature. </w:t>
      </w:r>
    </w:p>
    <w:p w14:paraId="4F4DB565" w14:textId="77777777" w:rsidR="004A7C5E" w:rsidRDefault="004A7C5E" w:rsidP="00DA5976">
      <w:pPr>
        <w:ind w:left="720"/>
        <w:jc w:val="both"/>
        <w:rPr>
          <w:rFonts w:ascii="Times New Roman" w:hAnsi="Times New Roman" w:cs="Times New Roman"/>
          <w:b/>
          <w:bCs/>
          <w:sz w:val="24"/>
          <w:szCs w:val="24"/>
          <w:lang w:val="en-IN"/>
        </w:rPr>
      </w:pPr>
    </w:p>
    <w:p w14:paraId="04B3BE6A" w14:textId="77777777" w:rsidR="004A7C5E" w:rsidRDefault="004A7C5E" w:rsidP="00DA5976">
      <w:pPr>
        <w:ind w:left="720"/>
        <w:jc w:val="both"/>
        <w:rPr>
          <w:rFonts w:ascii="Times New Roman" w:hAnsi="Times New Roman" w:cs="Times New Roman"/>
          <w:b/>
          <w:bCs/>
          <w:sz w:val="24"/>
          <w:szCs w:val="24"/>
          <w:lang w:val="en-IN"/>
        </w:rPr>
      </w:pPr>
    </w:p>
    <w:p w14:paraId="57B0461D" w14:textId="38F96655" w:rsidR="004A7C5E" w:rsidRDefault="004A7C5E" w:rsidP="004A7C5E">
      <w:pPr>
        <w:jc w:val="both"/>
        <w:rPr>
          <w:rFonts w:ascii="Times New Roman" w:hAnsi="Times New Roman" w:cs="Times New Roman"/>
          <w:b/>
          <w:bCs/>
          <w:sz w:val="24"/>
          <w:szCs w:val="24"/>
          <w:lang w:val="en-IN"/>
        </w:rPr>
      </w:pPr>
    </w:p>
    <w:p w14:paraId="3902E4B2" w14:textId="77777777" w:rsidR="004A7C5E" w:rsidRDefault="004A7C5E" w:rsidP="00DA5976">
      <w:pPr>
        <w:ind w:left="720"/>
        <w:jc w:val="both"/>
        <w:rPr>
          <w:rFonts w:ascii="Times New Roman" w:hAnsi="Times New Roman" w:cs="Times New Roman"/>
          <w:b/>
          <w:bCs/>
          <w:sz w:val="24"/>
          <w:szCs w:val="24"/>
          <w:lang w:val="en-IN"/>
        </w:rPr>
      </w:pPr>
    </w:p>
    <w:p w14:paraId="3A2BB3EE" w14:textId="6AB32399" w:rsidR="00B907E5" w:rsidRPr="00DA5976" w:rsidRDefault="00B907E5" w:rsidP="00CB4EC3">
      <w:pPr>
        <w:jc w:val="both"/>
        <w:rPr>
          <w:rFonts w:ascii="Times New Roman" w:hAnsi="Times New Roman" w:cs="Times New Roman"/>
          <w:b/>
          <w:bCs/>
          <w:sz w:val="24"/>
          <w:szCs w:val="24"/>
          <w:lang w:val="en-IN"/>
        </w:rPr>
      </w:pPr>
      <w:r w:rsidRPr="00B907E5">
        <w:rPr>
          <w:rFonts w:ascii="Times New Roman" w:hAnsi="Times New Roman" w:cs="Times New Roman"/>
          <w:b/>
          <w:bCs/>
          <w:noProof/>
          <w:sz w:val="24"/>
          <w:szCs w:val="24"/>
          <w:lang w:val="en-IN"/>
        </w:rPr>
        <w:lastRenderedPageBreak/>
        <w:drawing>
          <wp:inline distT="0" distB="0" distL="0" distR="0" wp14:anchorId="62776602" wp14:editId="19913E4F">
            <wp:extent cx="5191850" cy="3943900"/>
            <wp:effectExtent l="0" t="0" r="8890" b="0"/>
            <wp:docPr id="954728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728491" name=""/>
                    <pic:cNvPicPr/>
                  </pic:nvPicPr>
                  <pic:blipFill>
                    <a:blip r:embed="rId19"/>
                    <a:stretch>
                      <a:fillRect/>
                    </a:stretch>
                  </pic:blipFill>
                  <pic:spPr>
                    <a:xfrm>
                      <a:off x="0" y="0"/>
                      <a:ext cx="5191850" cy="3943900"/>
                    </a:xfrm>
                    <a:prstGeom prst="rect">
                      <a:avLst/>
                    </a:prstGeom>
                  </pic:spPr>
                </pic:pic>
              </a:graphicData>
            </a:graphic>
          </wp:inline>
        </w:drawing>
      </w:r>
    </w:p>
    <w:p w14:paraId="1D8D08E8" w14:textId="469B80A7" w:rsidR="00CB4EC3" w:rsidRPr="00DA5976" w:rsidRDefault="00DA5976" w:rsidP="00CB4EC3">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Linear Regression</w:t>
      </w:r>
    </w:p>
    <w:p w14:paraId="0B39612B" w14:textId="77777777" w:rsidR="00DA5976" w:rsidRDefault="00DA5976" w:rsidP="00DA5976">
      <w:pPr>
        <w:numPr>
          <w:ilvl w:val="0"/>
          <w:numId w:val="139"/>
        </w:numPr>
        <w:jc w:val="both"/>
        <w:rPr>
          <w:rFonts w:ascii="Times New Roman" w:hAnsi="Times New Roman" w:cs="Times New Roman"/>
          <w:sz w:val="24"/>
          <w:szCs w:val="24"/>
          <w:lang w:val="en-IN"/>
        </w:rPr>
      </w:pPr>
      <w:proofErr w:type="gramStart"/>
      <w:r w:rsidRPr="00DA5976">
        <w:rPr>
          <w:rFonts w:ascii="Times New Roman" w:hAnsi="Times New Roman" w:cs="Times New Roman"/>
          <w:sz w:val="24"/>
          <w:szCs w:val="24"/>
          <w:lang w:val="en-IN"/>
        </w:rPr>
        <w:t>Models</w:t>
      </w:r>
      <w:proofErr w:type="gramEnd"/>
      <w:r w:rsidRPr="00DA5976">
        <w:rPr>
          <w:rFonts w:ascii="Times New Roman" w:hAnsi="Times New Roman" w:cs="Times New Roman"/>
          <w:sz w:val="24"/>
          <w:szCs w:val="24"/>
          <w:lang w:val="en-IN"/>
        </w:rPr>
        <w:t xml:space="preserve"> relationship between dependent (Y) and independent (X) variables.</w:t>
      </w:r>
    </w:p>
    <w:p w14:paraId="36D85AA3" w14:textId="77777777" w:rsidR="00CB4EC3" w:rsidRPr="00CB4EC3" w:rsidRDefault="00CB4EC3" w:rsidP="00CB4EC3">
      <w:pPr>
        <w:ind w:left="720"/>
        <w:jc w:val="both"/>
        <w:rPr>
          <w:rFonts w:ascii="Times New Roman" w:hAnsi="Times New Roman" w:cs="Times New Roman"/>
          <w:b/>
          <w:bCs/>
          <w:sz w:val="24"/>
          <w:szCs w:val="24"/>
          <w:lang w:val="en-IN"/>
        </w:rPr>
      </w:pPr>
      <w:r w:rsidRPr="00CB4EC3">
        <w:rPr>
          <w:rFonts w:ascii="Times New Roman" w:hAnsi="Times New Roman" w:cs="Times New Roman"/>
          <w:b/>
          <w:bCs/>
          <w:sz w:val="24"/>
          <w:szCs w:val="24"/>
          <w:lang w:val="en-IN"/>
        </w:rPr>
        <w:t>How Do We Develop the Linear Regression Model?</w:t>
      </w:r>
    </w:p>
    <w:p w14:paraId="414B73C9"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To understand the relationship between two variables, the simplest and most intuitiv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thing that one can do is to create a scatter plot, where the y-axis represents the value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of the response variable, and the x-axis represents the values of the explanatory variabl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A scatter plot would show the changes in the response variable a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a function of the changes in the explanatory variable. </w:t>
      </w:r>
    </w:p>
    <w:p w14:paraId="4C2A221F" w14:textId="77777777"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Simple regression analysis aims to find a mathematical representation of the relationship</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between two variables. </w:t>
      </w:r>
    </w:p>
    <w:p w14:paraId="52028C32" w14:textId="3E03FDFC" w:rsidR="00CB4EC3" w:rsidRDefault="00CB4EC3" w:rsidP="00CB4EC3">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lastRenderedPageBreak/>
        <w:t>In reality, it tries to find the signature (i.e., algebraic</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representation) of a straight line passing through right in between the plotted dots (representing</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the observation/historical data) in such a way that the distance between the dots</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and the line is minimized (the predicted values on the theoretical regression line).</w:t>
      </w:r>
    </w:p>
    <w:p w14:paraId="28EB4EB7" w14:textId="21D62002" w:rsidR="00CB4EC3" w:rsidRDefault="00CB4EC3" w:rsidP="00F02D12">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t>O</w:t>
      </w:r>
      <w:r w:rsidRPr="00CB4EC3">
        <w:rPr>
          <w:rFonts w:ascii="Times New Roman" w:hAnsi="Times New Roman" w:cs="Times New Roman"/>
          <w:sz w:val="24"/>
          <w:szCs w:val="24"/>
          <w:lang w:val="en-IN"/>
        </w:rPr>
        <w:t xml:space="preserve">ne </w:t>
      </w:r>
      <w:r>
        <w:rPr>
          <w:rFonts w:ascii="Times New Roman" w:hAnsi="Times New Roman" w:cs="Times New Roman"/>
          <w:sz w:val="24"/>
          <w:szCs w:val="24"/>
          <w:lang w:val="en-IN"/>
        </w:rPr>
        <w:t>of the</w:t>
      </w:r>
      <w:r w:rsidRPr="00CB4EC3">
        <w:rPr>
          <w:rFonts w:ascii="Times New Roman" w:hAnsi="Times New Roman" w:cs="Times New Roman"/>
          <w:sz w:val="24"/>
          <w:szCs w:val="24"/>
          <w:lang w:val="en-IN"/>
        </w:rPr>
        <w:t xml:space="preserve"> most commonly </w:t>
      </w:r>
      <w:r w:rsidRPr="00CB4EC3">
        <w:rPr>
          <w:rFonts w:ascii="Times New Roman" w:hAnsi="Times New Roman" w:cs="Times New Roman"/>
          <w:sz w:val="24"/>
          <w:szCs w:val="24"/>
          <w:lang w:val="en-IN"/>
        </w:rPr>
        <w:t xml:space="preserve">used </w:t>
      </w:r>
      <w:r>
        <w:rPr>
          <w:rFonts w:ascii="Times New Roman" w:hAnsi="Times New Roman" w:cs="Times New Roman"/>
          <w:sz w:val="24"/>
          <w:szCs w:val="24"/>
          <w:lang w:val="en-IN"/>
        </w:rPr>
        <w:t xml:space="preserve">method </w:t>
      </w:r>
      <w:r w:rsidRPr="00CB4EC3">
        <w:rPr>
          <w:rFonts w:ascii="Times New Roman" w:hAnsi="Times New Roman" w:cs="Times New Roman"/>
          <w:sz w:val="24"/>
          <w:szCs w:val="24"/>
          <w:lang w:val="en-IN"/>
        </w:rPr>
        <w:t>is called the ordinary least squares (OLS) method. The</w:t>
      </w:r>
      <w:r>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OLS method aims to minimize the sum of squared residuals (squared vertical distances</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between the observation and the regression point) and leads to a mathematical expression</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for the estimated value of the regression line</w:t>
      </w:r>
      <w:r>
        <w:rPr>
          <w:rFonts w:ascii="Times New Roman" w:hAnsi="Times New Roman" w:cs="Times New Roman"/>
          <w:sz w:val="24"/>
          <w:szCs w:val="24"/>
          <w:lang w:val="en-IN"/>
        </w:rPr>
        <w:t>.</w:t>
      </w:r>
    </w:p>
    <w:p w14:paraId="33515CEE" w14:textId="3043C9C0" w:rsidR="00DA5976" w:rsidRDefault="00F02D12" w:rsidP="00CB4EC3">
      <w:pPr>
        <w:ind w:left="720"/>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Equation</w:t>
      </w:r>
      <w:r>
        <w:rPr>
          <w:rFonts w:ascii="Times New Roman" w:hAnsi="Times New Roman" w:cs="Times New Roman"/>
          <w:sz w:val="24"/>
          <w:szCs w:val="24"/>
          <w:lang w:val="en-IN"/>
        </w:rPr>
        <w:t>:</w:t>
      </w:r>
      <w:r w:rsidR="00DA5976" w:rsidRPr="00DA5976">
        <w:rPr>
          <w:rFonts w:ascii="Times New Roman" w:hAnsi="Times New Roman" w:cs="Times New Roman"/>
          <w:sz w:val="24"/>
          <w:szCs w:val="24"/>
          <w:lang w:val="en-IN"/>
        </w:rPr>
        <w:t xml:space="preserve"> </w:t>
      </w:r>
      <w:r w:rsidR="00DA5976" w:rsidRPr="00CB4EC3">
        <w:rPr>
          <w:rFonts w:ascii="Times New Roman" w:hAnsi="Times New Roman" w:cs="Times New Roman"/>
          <w:sz w:val="24"/>
          <w:szCs w:val="24"/>
          <w:lang w:val="en-IN"/>
        </w:rPr>
        <w:t xml:space="preserve">Y = β0 + β1X </w:t>
      </w:r>
    </w:p>
    <w:p w14:paraId="5912140F" w14:textId="3C11F0B7" w:rsidR="00CB4EC3" w:rsidRPr="00CB4EC3" w:rsidRDefault="00CB4EC3" w:rsidP="00F02D12">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 xml:space="preserve">In this equation, </w:t>
      </w:r>
      <w:r w:rsidR="00F02D12" w:rsidRPr="00CB4EC3">
        <w:rPr>
          <w:rFonts w:ascii="Times New Roman" w:hAnsi="Times New Roman" w:cs="Times New Roman"/>
          <w:sz w:val="24"/>
          <w:szCs w:val="24"/>
          <w:lang w:val="en-IN"/>
        </w:rPr>
        <w:t>β0</w:t>
      </w:r>
      <w:r w:rsidRPr="00CB4EC3">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softHyphen/>
        <w:t xml:space="preserve"> is called the intercept and </w:t>
      </w:r>
      <w:r w:rsidR="00F02D12" w:rsidRPr="00CB4EC3">
        <w:rPr>
          <w:rFonts w:ascii="Times New Roman" w:hAnsi="Times New Roman" w:cs="Times New Roman"/>
          <w:sz w:val="24"/>
          <w:szCs w:val="24"/>
          <w:lang w:val="en-IN"/>
        </w:rPr>
        <w:t>β1</w:t>
      </w:r>
      <w:r w:rsidRPr="00CB4EC3">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softHyphen/>
        <w:t xml:space="preserve"> is called the slope. Once OLS determines</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the values of these two coefficients, the simple equation can be used to forecast</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 xml:space="preserve">the values of y for given values of x. The sign and the value of </w:t>
      </w:r>
      <w:r w:rsidR="00F02D12" w:rsidRPr="00CB4EC3">
        <w:rPr>
          <w:rFonts w:ascii="Times New Roman" w:hAnsi="Times New Roman" w:cs="Times New Roman"/>
          <w:sz w:val="24"/>
          <w:szCs w:val="24"/>
          <w:lang w:val="en-IN"/>
        </w:rPr>
        <w:t>β1</w:t>
      </w:r>
      <w:r w:rsidRPr="00CB4EC3">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softHyphen/>
        <w:t xml:space="preserve"> also reveal the direction</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and the strengths of relationship between the two variables.</w:t>
      </w:r>
    </w:p>
    <w:p w14:paraId="46FBC9E5" w14:textId="6BE273C5" w:rsidR="00CB4EC3" w:rsidRDefault="00CB4EC3" w:rsidP="00F02D12">
      <w:pPr>
        <w:ind w:left="720"/>
        <w:jc w:val="both"/>
        <w:rPr>
          <w:rFonts w:ascii="Times New Roman" w:hAnsi="Times New Roman" w:cs="Times New Roman"/>
          <w:sz w:val="24"/>
          <w:szCs w:val="24"/>
          <w:lang w:val="en-IN"/>
        </w:rPr>
      </w:pPr>
      <w:r w:rsidRPr="00CB4EC3">
        <w:rPr>
          <w:rFonts w:ascii="Times New Roman" w:hAnsi="Times New Roman" w:cs="Times New Roman"/>
          <w:sz w:val="24"/>
          <w:szCs w:val="24"/>
          <w:lang w:val="en-IN"/>
        </w:rPr>
        <w:t>If the model is of a multiple linear regression type, then there would be more coefficients</w:t>
      </w:r>
      <w:r w:rsidR="00F02D12">
        <w:rPr>
          <w:rFonts w:ascii="Times New Roman" w:hAnsi="Times New Roman" w:cs="Times New Roman"/>
          <w:sz w:val="24"/>
          <w:szCs w:val="24"/>
          <w:lang w:val="en-IN"/>
        </w:rPr>
        <w:t xml:space="preserve"> </w:t>
      </w:r>
      <w:r w:rsidRPr="00CB4EC3">
        <w:rPr>
          <w:rFonts w:ascii="Times New Roman" w:hAnsi="Times New Roman" w:cs="Times New Roman"/>
          <w:sz w:val="24"/>
          <w:szCs w:val="24"/>
          <w:lang w:val="en-IN"/>
        </w:rPr>
        <w:t>to be determined, one for each additional explanatory variable.</w:t>
      </w:r>
    </w:p>
    <w:p w14:paraId="652048A5" w14:textId="77777777" w:rsidR="00F02D12" w:rsidRPr="00F02D12" w:rsidRDefault="00F02D12" w:rsidP="00F02D12">
      <w:pPr>
        <w:ind w:left="720"/>
        <w:jc w:val="both"/>
        <w:rPr>
          <w:rFonts w:ascii="Times New Roman" w:hAnsi="Times New Roman" w:cs="Times New Roman"/>
          <w:b/>
          <w:bCs/>
          <w:sz w:val="24"/>
          <w:szCs w:val="24"/>
          <w:lang w:val="en-IN"/>
        </w:rPr>
      </w:pPr>
      <w:r w:rsidRPr="00F02D12">
        <w:rPr>
          <w:rFonts w:ascii="Times New Roman" w:hAnsi="Times New Roman" w:cs="Times New Roman"/>
          <w:b/>
          <w:bCs/>
          <w:sz w:val="24"/>
          <w:szCs w:val="24"/>
          <w:lang w:val="en-IN"/>
        </w:rPr>
        <w:t>How Do We Know If the Model Is Good Enough?</w:t>
      </w:r>
    </w:p>
    <w:p w14:paraId="6145CE56" w14:textId="77777777" w:rsid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Because of a variety of reasons, sometimes models as representations of the reality</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do not prove to be good. Regardless of the number of explanatory variables included,</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there is always a possibility of not having a good model, and therefore the linear</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regression model needs to be assessed for its fit (the degree at which it represents</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the response variable). </w:t>
      </w:r>
    </w:p>
    <w:p w14:paraId="36DDB481" w14:textId="77777777" w:rsid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In the simplest sense, a well-fitting regression model results</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in predicted values close to the observed data values. </w:t>
      </w:r>
    </w:p>
    <w:p w14:paraId="541E3E8A" w14:textId="77777777" w:rsid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For the numerical assessment,</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three statistical measures are often used in evaluating the fit of a regression model.</w:t>
      </w:r>
      <w:r>
        <w:rPr>
          <w:rFonts w:ascii="Times New Roman" w:hAnsi="Times New Roman" w:cs="Times New Roman"/>
          <w:sz w:val="24"/>
          <w:szCs w:val="24"/>
          <w:lang w:val="en-IN"/>
        </w:rPr>
        <w:t xml:space="preserve"> </w:t>
      </w:r>
      <w:r w:rsidRPr="00F02D12">
        <w:rPr>
          <w:rFonts w:ascii="Times New Roman" w:hAnsi="Times New Roman" w:cs="Times New Roman"/>
          <w:i/>
          <w:iCs/>
          <w:sz w:val="24"/>
          <w:szCs w:val="24"/>
          <w:lang w:val="en-IN"/>
        </w:rPr>
        <w:t>R</w:t>
      </w:r>
      <w:r w:rsidRPr="00F02D12">
        <w:rPr>
          <w:rFonts w:ascii="Times New Roman" w:hAnsi="Times New Roman" w:cs="Times New Roman"/>
          <w:sz w:val="24"/>
          <w:szCs w:val="24"/>
          <w:lang w:val="en-IN"/>
        </w:rPr>
        <w:t>2 (</w:t>
      </w:r>
      <w:r w:rsidRPr="00F02D12">
        <w:rPr>
          <w:rFonts w:ascii="Times New Roman" w:hAnsi="Times New Roman" w:cs="Times New Roman"/>
          <w:i/>
          <w:iCs/>
          <w:sz w:val="24"/>
          <w:szCs w:val="24"/>
          <w:lang w:val="en-IN"/>
        </w:rPr>
        <w:t>R</w:t>
      </w:r>
      <w:r w:rsidRPr="00F02D12">
        <w:rPr>
          <w:rFonts w:ascii="Times New Roman" w:hAnsi="Times New Roman" w:cs="Times New Roman"/>
          <w:sz w:val="24"/>
          <w:szCs w:val="24"/>
          <w:lang w:val="en-IN"/>
        </w:rPr>
        <w:t xml:space="preserve">-squared), the overall F-test, and the root mean square error (RMSE). </w:t>
      </w:r>
    </w:p>
    <w:p w14:paraId="5F848BA0" w14:textId="77777777" w:rsid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All three of</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these measures are based on the sums of the square errors (how far the data are from</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the mean and how far the data are from the model’s predicted values). </w:t>
      </w:r>
    </w:p>
    <w:p w14:paraId="3F7A7024" w14:textId="69DB4C3A" w:rsidR="00F02D12" w:rsidRP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lastRenderedPageBreak/>
        <w:t>Different combinations</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of these two values provide different information about how the regression</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model compares to the mean model.</w:t>
      </w:r>
    </w:p>
    <w:p w14:paraId="3DD46F46" w14:textId="7C30CEA1" w:rsidR="00F02D12" w:rsidRP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 xml:space="preserve">Of the three, </w:t>
      </w:r>
      <w:r w:rsidRPr="00F02D12">
        <w:rPr>
          <w:rFonts w:ascii="Times New Roman" w:hAnsi="Times New Roman" w:cs="Times New Roman"/>
          <w:i/>
          <w:iCs/>
          <w:sz w:val="24"/>
          <w:szCs w:val="24"/>
          <w:lang w:val="en-IN"/>
        </w:rPr>
        <w:t>R</w:t>
      </w:r>
      <w:r w:rsidRPr="00F02D12">
        <w:rPr>
          <w:rFonts w:ascii="Times New Roman" w:hAnsi="Times New Roman" w:cs="Times New Roman"/>
          <w:sz w:val="24"/>
          <w:szCs w:val="24"/>
          <w:lang w:val="en-IN"/>
        </w:rPr>
        <w:t>2 has the most useful and understandable meaning because of its</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intuitive scale. The value of </w:t>
      </w:r>
      <w:r w:rsidRPr="00F02D12">
        <w:rPr>
          <w:rFonts w:ascii="Times New Roman" w:hAnsi="Times New Roman" w:cs="Times New Roman"/>
          <w:i/>
          <w:iCs/>
          <w:sz w:val="24"/>
          <w:szCs w:val="24"/>
          <w:lang w:val="en-IN"/>
        </w:rPr>
        <w:t>R</w:t>
      </w:r>
      <w:r w:rsidRPr="00F02D12">
        <w:rPr>
          <w:rFonts w:ascii="Times New Roman" w:hAnsi="Times New Roman" w:cs="Times New Roman"/>
          <w:sz w:val="24"/>
          <w:szCs w:val="24"/>
          <w:lang w:val="en-IN"/>
        </w:rPr>
        <w:t>2 ranges from zero to one (corresponding to the amount of</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variability explained in percentage) with zero indicating that the relationship and the prediction</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power of the proposed model is not good, and one indicating that the proposed</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model is a perfect fit that produces exact predictions (which is almost never the case).</w:t>
      </w:r>
    </w:p>
    <w:p w14:paraId="1B139753" w14:textId="440CF563" w:rsidR="00B907E5" w:rsidRPr="00DA5976"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The improvement in the regression model can b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achieved by adding mode explanatory variables, taking some of the variables out of th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model, or using different data</w:t>
      </w:r>
      <w:r w:rsidR="00431BFB">
        <w:rPr>
          <w:rFonts w:ascii="Times New Roman" w:hAnsi="Times New Roman" w:cs="Times New Roman"/>
          <w:sz w:val="24"/>
          <w:szCs w:val="24"/>
          <w:lang w:val="en-IN"/>
        </w:rPr>
        <w:t xml:space="preserve"> </w:t>
      </w:r>
      <w:r w:rsidR="00431BFB">
        <w:rPr>
          <w:rFonts w:ascii="Times New Roman" w:hAnsi="Times New Roman" w:cs="Times New Roman"/>
          <w:sz w:val="24"/>
          <w:szCs w:val="24"/>
          <w:lang w:val="en-IN"/>
        </w:rPr>
        <w:lastRenderedPageBreak/>
        <w:t>t</w:t>
      </w:r>
      <w:r w:rsidRPr="00F02D12">
        <w:rPr>
          <w:rFonts w:ascii="Times New Roman" w:hAnsi="Times New Roman" w:cs="Times New Roman"/>
          <w:sz w:val="24"/>
          <w:szCs w:val="24"/>
          <w:lang w:val="en-IN"/>
        </w:rPr>
        <w:t>ransformation techniques, which would result in comparativ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increases in an </w:t>
      </w:r>
      <w:r w:rsidRPr="00F02D12">
        <w:rPr>
          <w:rFonts w:ascii="Times New Roman" w:hAnsi="Times New Roman" w:cs="Times New Roman"/>
          <w:i/>
          <w:iCs/>
          <w:sz w:val="24"/>
          <w:szCs w:val="24"/>
          <w:lang w:val="en-IN"/>
        </w:rPr>
        <w:t>R</w:t>
      </w:r>
      <w:r w:rsidRPr="00F02D12">
        <w:rPr>
          <w:rFonts w:ascii="Times New Roman" w:hAnsi="Times New Roman" w:cs="Times New Roman"/>
          <w:sz w:val="24"/>
          <w:szCs w:val="24"/>
          <w:lang w:val="en-IN"/>
        </w:rPr>
        <w:t xml:space="preserve">2 value. </w:t>
      </w:r>
      <w:r w:rsidR="00B907E5" w:rsidRPr="00B907E5">
        <w:rPr>
          <w:rFonts w:ascii="Times New Roman" w:hAnsi="Times New Roman" w:cs="Times New Roman"/>
          <w:noProof/>
          <w:sz w:val="24"/>
          <w:szCs w:val="24"/>
          <w:lang w:val="en-IN"/>
        </w:rPr>
        <w:drawing>
          <wp:inline distT="0" distB="0" distL="0" distR="0" wp14:anchorId="3C4C00C6" wp14:editId="4AC68F96">
            <wp:extent cx="5496692" cy="5258534"/>
            <wp:effectExtent l="0" t="0" r="8890" b="0"/>
            <wp:docPr id="46987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74415" name=""/>
                    <pic:cNvPicPr/>
                  </pic:nvPicPr>
                  <pic:blipFill>
                    <a:blip r:embed="rId20"/>
                    <a:stretch>
                      <a:fillRect/>
                    </a:stretch>
                  </pic:blipFill>
                  <pic:spPr>
                    <a:xfrm>
                      <a:off x="0" y="0"/>
                      <a:ext cx="5496692" cy="5258534"/>
                    </a:xfrm>
                    <a:prstGeom prst="rect">
                      <a:avLst/>
                    </a:prstGeom>
                  </pic:spPr>
                </pic:pic>
              </a:graphicData>
            </a:graphic>
          </wp:inline>
        </w:drawing>
      </w:r>
    </w:p>
    <w:p w14:paraId="5366D3AD"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Model Development</w:t>
      </w:r>
    </w:p>
    <w:p w14:paraId="2AD37D0C" w14:textId="77777777" w:rsidR="00DA5976" w:rsidRPr="00DA5976" w:rsidRDefault="00DA5976" w:rsidP="00DA5976">
      <w:pPr>
        <w:numPr>
          <w:ilvl w:val="0"/>
          <w:numId w:val="14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Collect data.</w:t>
      </w:r>
    </w:p>
    <w:p w14:paraId="0E71101A" w14:textId="77777777" w:rsidR="00DA5976" w:rsidRPr="00DA5976" w:rsidRDefault="00DA5976" w:rsidP="00DA5976">
      <w:pPr>
        <w:numPr>
          <w:ilvl w:val="0"/>
          <w:numId w:val="14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Estimate coefficients (least squares).</w:t>
      </w:r>
    </w:p>
    <w:p w14:paraId="228367A6" w14:textId="77777777" w:rsidR="00DA5976" w:rsidRPr="00DA5976" w:rsidRDefault="00DA5976" w:rsidP="00DA5976">
      <w:pPr>
        <w:numPr>
          <w:ilvl w:val="0"/>
          <w:numId w:val="14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lastRenderedPageBreak/>
        <w:t>Test significance.</w:t>
      </w:r>
    </w:p>
    <w:p w14:paraId="262C199B" w14:textId="77777777" w:rsidR="00DA5976" w:rsidRPr="00DA5976" w:rsidRDefault="00DA5976" w:rsidP="00DA5976">
      <w:pPr>
        <w:numPr>
          <w:ilvl w:val="0"/>
          <w:numId w:val="140"/>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Validate with residuals and R².</w:t>
      </w:r>
    </w:p>
    <w:p w14:paraId="04DF2209"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Model Evaluation</w:t>
      </w:r>
    </w:p>
    <w:p w14:paraId="7F2954C2" w14:textId="77777777" w:rsidR="00DA5976" w:rsidRPr="00DA5976" w:rsidRDefault="00DA5976" w:rsidP="00DA5976">
      <w:pPr>
        <w:numPr>
          <w:ilvl w:val="0"/>
          <w:numId w:val="141"/>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Goodness of Fit</w:t>
      </w:r>
      <w:r w:rsidRPr="00DA5976">
        <w:rPr>
          <w:rFonts w:ascii="Times New Roman" w:hAnsi="Times New Roman" w:cs="Times New Roman"/>
          <w:sz w:val="24"/>
          <w:szCs w:val="24"/>
          <w:lang w:val="en-IN"/>
        </w:rPr>
        <w:t xml:space="preserve"> – R², Adjusted R².</w:t>
      </w:r>
    </w:p>
    <w:p w14:paraId="6FA59E18" w14:textId="77777777" w:rsidR="00DA5976" w:rsidRPr="00DA5976" w:rsidRDefault="00DA5976" w:rsidP="00DA5976">
      <w:pPr>
        <w:numPr>
          <w:ilvl w:val="0"/>
          <w:numId w:val="141"/>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Residual Analysis</w:t>
      </w:r>
      <w:r w:rsidRPr="00DA5976">
        <w:rPr>
          <w:rFonts w:ascii="Times New Roman" w:hAnsi="Times New Roman" w:cs="Times New Roman"/>
          <w:sz w:val="24"/>
          <w:szCs w:val="24"/>
          <w:lang w:val="en-IN"/>
        </w:rPr>
        <w:t xml:space="preserve"> – errors should be random.</w:t>
      </w:r>
    </w:p>
    <w:p w14:paraId="3FAEF63B" w14:textId="77777777" w:rsidR="00DA5976" w:rsidRPr="00DA5976" w:rsidRDefault="00DA5976" w:rsidP="00DA5976">
      <w:pPr>
        <w:numPr>
          <w:ilvl w:val="0"/>
          <w:numId w:val="141"/>
        </w:numPr>
        <w:jc w:val="both"/>
        <w:rPr>
          <w:rFonts w:ascii="Times New Roman" w:hAnsi="Times New Roman" w:cs="Times New Roman"/>
          <w:sz w:val="24"/>
          <w:szCs w:val="24"/>
          <w:lang w:val="en-IN"/>
        </w:rPr>
      </w:pPr>
      <w:r w:rsidRPr="00DA5976">
        <w:rPr>
          <w:rFonts w:ascii="Times New Roman" w:hAnsi="Times New Roman" w:cs="Times New Roman"/>
          <w:b/>
          <w:bCs/>
          <w:sz w:val="24"/>
          <w:szCs w:val="24"/>
          <w:lang w:val="en-IN"/>
        </w:rPr>
        <w:t>F-test/t-test</w:t>
      </w:r>
      <w:r w:rsidRPr="00DA5976">
        <w:rPr>
          <w:rFonts w:ascii="Times New Roman" w:hAnsi="Times New Roman" w:cs="Times New Roman"/>
          <w:sz w:val="24"/>
          <w:szCs w:val="24"/>
          <w:lang w:val="en-IN"/>
        </w:rPr>
        <w:t xml:space="preserve"> – check coefficient significance.</w:t>
      </w:r>
    </w:p>
    <w:p w14:paraId="3629047C" w14:textId="77777777" w:rsidR="00DA5976" w:rsidRP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Assumptions of Linear Regression</w:t>
      </w:r>
    </w:p>
    <w:p w14:paraId="5E9DD4B9" w14:textId="77777777" w:rsidR="00DA5976" w:rsidRDefault="00DA5976" w:rsidP="00DA5976">
      <w:pPr>
        <w:numPr>
          <w:ilvl w:val="0"/>
          <w:numId w:val="142"/>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Linearity, independence, homoscedasticity, normality of errors.</w:t>
      </w:r>
    </w:p>
    <w:p w14:paraId="28537ADF" w14:textId="4ABC5D14" w:rsidR="00F02D12" w:rsidRP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Linearity. This assumption states that the relationship between the response variabl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and the explanatory variables are linear. That is, the expected value of the respons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variable is a straight-line function of each explanatory variable, while holding all</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other explanatory variables fixed. Also, the slope of the line does not depend on th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values of the other variables. It also implies that the effects of different explanatory</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variables on the expected value of the response variable are additive in nature.</w:t>
      </w:r>
    </w:p>
    <w:p w14:paraId="6CB02EBB" w14:textId="4379F698" w:rsid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Independence (of errors). This assumption states that the errors of the respons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variable are uncorrelated with each other. This independence of the errors is weaker</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than actual statistical independence, which is a stronger condition and is often not</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needed for linear regression analysis.</w:t>
      </w:r>
    </w:p>
    <w:p w14:paraId="26B0FE6D" w14:textId="563F561D" w:rsidR="00F02D12" w:rsidRPr="00F02D12"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t>Normality (of errors). This assumption states that the errors of the response variabl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are normally distributed. That is, they are supposed to be totally random and</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 xml:space="preserve">should not represent any </w:t>
      </w:r>
      <w:proofErr w:type="spellStart"/>
      <w:proofErr w:type="gramStart"/>
      <w:r w:rsidRPr="00F02D12">
        <w:rPr>
          <w:rFonts w:ascii="Times New Roman" w:hAnsi="Times New Roman" w:cs="Times New Roman"/>
          <w:sz w:val="24"/>
          <w:szCs w:val="24"/>
          <w:lang w:val="en-IN"/>
        </w:rPr>
        <w:t>non</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random</w:t>
      </w:r>
      <w:proofErr w:type="spellEnd"/>
      <w:proofErr w:type="gramEnd"/>
      <w:r w:rsidRPr="00F02D12">
        <w:rPr>
          <w:rFonts w:ascii="Times New Roman" w:hAnsi="Times New Roman" w:cs="Times New Roman"/>
          <w:sz w:val="24"/>
          <w:szCs w:val="24"/>
          <w:lang w:val="en-IN"/>
        </w:rPr>
        <w:t xml:space="preserve"> patterns.</w:t>
      </w:r>
    </w:p>
    <w:p w14:paraId="1148CBD6" w14:textId="36C5F727" w:rsidR="00F02D12" w:rsidRPr="00F02D12" w:rsidRDefault="0058086C" w:rsidP="00F02D12">
      <w:pPr>
        <w:ind w:left="720"/>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F02D12" w:rsidRPr="00F02D12">
        <w:rPr>
          <w:rFonts w:ascii="Times New Roman" w:hAnsi="Times New Roman" w:cs="Times New Roman"/>
          <w:sz w:val="24"/>
          <w:szCs w:val="24"/>
          <w:lang w:val="en-IN"/>
        </w:rPr>
        <w:t>Constant variance (of errors). This assumption, also called homoscedasticity,</w:t>
      </w:r>
      <w:r w:rsidR="00F02D12">
        <w:rPr>
          <w:rFonts w:ascii="Times New Roman" w:hAnsi="Times New Roman" w:cs="Times New Roman"/>
          <w:sz w:val="24"/>
          <w:szCs w:val="24"/>
          <w:lang w:val="en-IN"/>
        </w:rPr>
        <w:t xml:space="preserve"> </w:t>
      </w:r>
      <w:r w:rsidR="00F02D12" w:rsidRPr="00F02D12">
        <w:rPr>
          <w:rFonts w:ascii="Times New Roman" w:hAnsi="Times New Roman" w:cs="Times New Roman"/>
          <w:sz w:val="24"/>
          <w:szCs w:val="24"/>
          <w:lang w:val="en-IN"/>
        </w:rPr>
        <w:t>states that the response variables have the same variance in their error, regardless of</w:t>
      </w:r>
      <w:r w:rsidR="00F02D12">
        <w:rPr>
          <w:rFonts w:ascii="Times New Roman" w:hAnsi="Times New Roman" w:cs="Times New Roman"/>
          <w:sz w:val="24"/>
          <w:szCs w:val="24"/>
          <w:lang w:val="en-IN"/>
        </w:rPr>
        <w:t xml:space="preserve"> </w:t>
      </w:r>
      <w:r w:rsidR="00F02D12" w:rsidRPr="00F02D12">
        <w:rPr>
          <w:rFonts w:ascii="Times New Roman" w:hAnsi="Times New Roman" w:cs="Times New Roman"/>
          <w:sz w:val="24"/>
          <w:szCs w:val="24"/>
          <w:lang w:val="en-IN"/>
        </w:rPr>
        <w:t>the values of the explanatory variables. In practice, this assumption is invalid if the</w:t>
      </w:r>
      <w:r w:rsidR="00F02D12">
        <w:rPr>
          <w:rFonts w:ascii="Times New Roman" w:hAnsi="Times New Roman" w:cs="Times New Roman"/>
          <w:sz w:val="24"/>
          <w:szCs w:val="24"/>
          <w:lang w:val="en-IN"/>
        </w:rPr>
        <w:t xml:space="preserve"> </w:t>
      </w:r>
      <w:r w:rsidR="00F02D12" w:rsidRPr="00F02D12">
        <w:rPr>
          <w:rFonts w:ascii="Times New Roman" w:hAnsi="Times New Roman" w:cs="Times New Roman"/>
          <w:sz w:val="24"/>
          <w:szCs w:val="24"/>
          <w:lang w:val="en-IN"/>
        </w:rPr>
        <w:t>response variable varies over a wide enough range/scale.</w:t>
      </w:r>
    </w:p>
    <w:p w14:paraId="51E1C1A0" w14:textId="1F8B89D6" w:rsidR="00F02D12" w:rsidRPr="00DA5976" w:rsidRDefault="00F02D12" w:rsidP="00F02D12">
      <w:pPr>
        <w:ind w:left="720"/>
        <w:jc w:val="both"/>
        <w:rPr>
          <w:rFonts w:ascii="Times New Roman" w:hAnsi="Times New Roman" w:cs="Times New Roman"/>
          <w:sz w:val="24"/>
          <w:szCs w:val="24"/>
          <w:lang w:val="en-IN"/>
        </w:rPr>
      </w:pPr>
      <w:r w:rsidRPr="00F02D12">
        <w:rPr>
          <w:rFonts w:ascii="Times New Roman" w:hAnsi="Times New Roman" w:cs="Times New Roman"/>
          <w:sz w:val="24"/>
          <w:szCs w:val="24"/>
          <w:lang w:val="en-IN"/>
        </w:rPr>
        <w:lastRenderedPageBreak/>
        <w:t>Multicollinearity. This assumption states that the explanatory variables are not</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correlated (i.e., do not replicate the same but provide a different perspective of the</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information needed for the model). Multicollinearity can be triggered by having two</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or more perfectly correlated explanatory variables presented to the model (e.g., if</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the same explanatory variable is mistakenly included in the model twice, one with</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a slight transformation of the same variable). A correlation-based data assessment</w:t>
      </w:r>
      <w:r>
        <w:rPr>
          <w:rFonts w:ascii="Times New Roman" w:hAnsi="Times New Roman" w:cs="Times New Roman"/>
          <w:sz w:val="24"/>
          <w:szCs w:val="24"/>
          <w:lang w:val="en-IN"/>
        </w:rPr>
        <w:t xml:space="preserve"> </w:t>
      </w:r>
      <w:r w:rsidRPr="00F02D12">
        <w:rPr>
          <w:rFonts w:ascii="Times New Roman" w:hAnsi="Times New Roman" w:cs="Times New Roman"/>
          <w:sz w:val="24"/>
          <w:szCs w:val="24"/>
          <w:lang w:val="en-IN"/>
        </w:rPr>
        <w:t>usually catches this error.</w:t>
      </w:r>
    </w:p>
    <w:p w14:paraId="67F6A894" w14:textId="77777777" w:rsidR="00DA5976" w:rsidRPr="00DA5976" w:rsidRDefault="00DA5976" w:rsidP="00DA5976">
      <w:pPr>
        <w:numPr>
          <w:ilvl w:val="0"/>
          <w:numId w:val="142"/>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Violations may require transformation or alternative models.</w:t>
      </w:r>
    </w:p>
    <w:p w14:paraId="7CAE1AC4" w14:textId="77777777"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Logistic Regression</w:t>
      </w:r>
    </w:p>
    <w:p w14:paraId="448A131E" w14:textId="2299ACFB" w:rsidR="00B907E5" w:rsidRPr="00DA5976" w:rsidRDefault="00B907E5" w:rsidP="00DA5976">
      <w:pPr>
        <w:ind w:left="720"/>
        <w:jc w:val="both"/>
        <w:rPr>
          <w:rFonts w:ascii="Times New Roman" w:hAnsi="Times New Roman" w:cs="Times New Roman"/>
          <w:b/>
          <w:bCs/>
          <w:sz w:val="24"/>
          <w:szCs w:val="24"/>
          <w:lang w:val="en-IN"/>
        </w:rPr>
      </w:pPr>
      <w:r w:rsidRPr="00B907E5">
        <w:rPr>
          <w:rFonts w:ascii="Times New Roman" w:hAnsi="Times New Roman" w:cs="Times New Roman"/>
          <w:b/>
          <w:bCs/>
          <w:noProof/>
          <w:sz w:val="24"/>
          <w:szCs w:val="24"/>
          <w:lang w:val="en-IN"/>
        </w:rPr>
        <w:drawing>
          <wp:inline distT="0" distB="0" distL="0" distR="0" wp14:anchorId="7C8DE828" wp14:editId="6B10319A">
            <wp:extent cx="5077534" cy="2467319"/>
            <wp:effectExtent l="0" t="0" r="8890" b="9525"/>
            <wp:docPr id="494096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096824" name=""/>
                    <pic:cNvPicPr/>
                  </pic:nvPicPr>
                  <pic:blipFill>
                    <a:blip r:embed="rId21"/>
                    <a:stretch>
                      <a:fillRect/>
                    </a:stretch>
                  </pic:blipFill>
                  <pic:spPr>
                    <a:xfrm>
                      <a:off x="0" y="0"/>
                      <a:ext cx="5077534" cy="2467319"/>
                    </a:xfrm>
                    <a:prstGeom prst="rect">
                      <a:avLst/>
                    </a:prstGeom>
                  </pic:spPr>
                </pic:pic>
              </a:graphicData>
            </a:graphic>
          </wp:inline>
        </w:drawing>
      </w:r>
    </w:p>
    <w:p w14:paraId="3E45CBB6" w14:textId="77777777" w:rsidR="00DA5976" w:rsidRPr="00DA5976" w:rsidRDefault="00DA5976" w:rsidP="00DA5976">
      <w:pPr>
        <w:numPr>
          <w:ilvl w:val="0"/>
          <w:numId w:val="143"/>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 xml:space="preserve">Used for </w:t>
      </w:r>
      <w:r w:rsidRPr="00DA5976">
        <w:rPr>
          <w:rFonts w:ascii="Times New Roman" w:hAnsi="Times New Roman" w:cs="Times New Roman"/>
          <w:b/>
          <w:bCs/>
          <w:sz w:val="24"/>
          <w:szCs w:val="24"/>
          <w:lang w:val="en-IN"/>
        </w:rPr>
        <w:t>binary outcomes</w:t>
      </w:r>
      <w:r w:rsidRPr="00DA5976">
        <w:rPr>
          <w:rFonts w:ascii="Times New Roman" w:hAnsi="Times New Roman" w:cs="Times New Roman"/>
          <w:sz w:val="24"/>
          <w:szCs w:val="24"/>
          <w:lang w:val="en-IN"/>
        </w:rPr>
        <w:t xml:space="preserve"> (Yes/No, Success/Failure).</w:t>
      </w:r>
    </w:p>
    <w:p w14:paraId="16A4DE5C" w14:textId="77777777" w:rsidR="00DA5976" w:rsidRPr="00DA5976" w:rsidRDefault="00DA5976" w:rsidP="00DA5976">
      <w:pPr>
        <w:numPr>
          <w:ilvl w:val="0"/>
          <w:numId w:val="143"/>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 xml:space="preserve">Estimates probability using </w:t>
      </w:r>
      <w:r w:rsidRPr="00DA5976">
        <w:rPr>
          <w:rFonts w:ascii="Times New Roman" w:hAnsi="Times New Roman" w:cs="Times New Roman"/>
          <w:b/>
          <w:bCs/>
          <w:sz w:val="24"/>
          <w:szCs w:val="24"/>
          <w:lang w:val="en-IN"/>
        </w:rPr>
        <w:t>logit function</w:t>
      </w:r>
      <w:r w:rsidRPr="00DA5976">
        <w:rPr>
          <w:rFonts w:ascii="Times New Roman" w:hAnsi="Times New Roman" w:cs="Times New Roman"/>
          <w:sz w:val="24"/>
          <w:szCs w:val="24"/>
          <w:lang w:val="en-IN"/>
        </w:rPr>
        <w:t>.</w:t>
      </w:r>
    </w:p>
    <w:p w14:paraId="640E3291" w14:textId="77777777" w:rsidR="00DA5976" w:rsidRDefault="00DA5976" w:rsidP="00DA5976">
      <w:pPr>
        <w:ind w:left="720"/>
        <w:jc w:val="both"/>
        <w:rPr>
          <w:rFonts w:ascii="Times New Roman" w:hAnsi="Times New Roman" w:cs="Times New Roman"/>
          <w:b/>
          <w:bCs/>
          <w:sz w:val="24"/>
          <w:szCs w:val="24"/>
          <w:lang w:val="en-IN"/>
        </w:rPr>
      </w:pPr>
      <w:r w:rsidRPr="00DA5976">
        <w:rPr>
          <w:rFonts w:ascii="Times New Roman" w:hAnsi="Times New Roman" w:cs="Times New Roman"/>
          <w:b/>
          <w:bCs/>
          <w:sz w:val="24"/>
          <w:szCs w:val="24"/>
          <w:lang w:val="en-IN"/>
        </w:rPr>
        <w:t>Time Series Forecasting</w:t>
      </w:r>
    </w:p>
    <w:p w14:paraId="38729A53" w14:textId="0875F99A" w:rsidR="00B907E5" w:rsidRPr="00DA5976" w:rsidRDefault="00B907E5" w:rsidP="00DA5976">
      <w:pPr>
        <w:ind w:left="720"/>
        <w:jc w:val="both"/>
        <w:rPr>
          <w:rFonts w:ascii="Times New Roman" w:hAnsi="Times New Roman" w:cs="Times New Roman"/>
          <w:b/>
          <w:bCs/>
          <w:sz w:val="24"/>
          <w:szCs w:val="24"/>
          <w:lang w:val="en-IN"/>
        </w:rPr>
      </w:pPr>
      <w:r w:rsidRPr="00B907E5">
        <w:rPr>
          <w:rFonts w:ascii="Times New Roman" w:hAnsi="Times New Roman" w:cs="Times New Roman"/>
          <w:b/>
          <w:bCs/>
          <w:noProof/>
          <w:sz w:val="24"/>
          <w:szCs w:val="24"/>
          <w:lang w:val="en-IN"/>
        </w:rPr>
        <w:lastRenderedPageBreak/>
        <w:drawing>
          <wp:inline distT="0" distB="0" distL="0" distR="0" wp14:anchorId="30F52B57" wp14:editId="4B189E52">
            <wp:extent cx="5943600" cy="3279775"/>
            <wp:effectExtent l="0" t="0" r="0" b="0"/>
            <wp:docPr id="956053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53683" name=""/>
                    <pic:cNvPicPr/>
                  </pic:nvPicPr>
                  <pic:blipFill>
                    <a:blip r:embed="rId22"/>
                    <a:stretch>
                      <a:fillRect/>
                    </a:stretch>
                  </pic:blipFill>
                  <pic:spPr>
                    <a:xfrm>
                      <a:off x="0" y="0"/>
                      <a:ext cx="5943600" cy="3279775"/>
                    </a:xfrm>
                    <a:prstGeom prst="rect">
                      <a:avLst/>
                    </a:prstGeom>
                  </pic:spPr>
                </pic:pic>
              </a:graphicData>
            </a:graphic>
          </wp:inline>
        </w:drawing>
      </w:r>
    </w:p>
    <w:p w14:paraId="0FB6DCF0" w14:textId="77777777" w:rsidR="00DA5976" w:rsidRPr="00DA5976" w:rsidRDefault="00DA5976" w:rsidP="00DA5976">
      <w:pPr>
        <w:numPr>
          <w:ilvl w:val="0"/>
          <w:numId w:val="145"/>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Predicts values over time using historical data.</w:t>
      </w:r>
    </w:p>
    <w:p w14:paraId="7546AB1E" w14:textId="77777777" w:rsidR="00DA5976" w:rsidRPr="00DA5976" w:rsidRDefault="00DA5976" w:rsidP="00DA5976">
      <w:pPr>
        <w:numPr>
          <w:ilvl w:val="0"/>
          <w:numId w:val="145"/>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Techniques: moving averages, exponential smoothing, ARIMA.</w:t>
      </w:r>
    </w:p>
    <w:p w14:paraId="331F8620" w14:textId="77777777" w:rsidR="00DA5976" w:rsidRPr="00DA5976" w:rsidRDefault="00DA5976" w:rsidP="00DA5976">
      <w:pPr>
        <w:numPr>
          <w:ilvl w:val="0"/>
          <w:numId w:val="145"/>
        </w:numPr>
        <w:jc w:val="both"/>
        <w:rPr>
          <w:rFonts w:ascii="Times New Roman" w:hAnsi="Times New Roman" w:cs="Times New Roman"/>
          <w:sz w:val="24"/>
          <w:szCs w:val="24"/>
          <w:lang w:val="en-IN"/>
        </w:rPr>
      </w:pPr>
      <w:r w:rsidRPr="00DA5976">
        <w:rPr>
          <w:rFonts w:ascii="Times New Roman" w:hAnsi="Times New Roman" w:cs="Times New Roman"/>
          <w:sz w:val="24"/>
          <w:szCs w:val="24"/>
          <w:lang w:val="en-IN"/>
        </w:rPr>
        <w:t>Applied in demand forecasting, stock market prediction, weather forecasting.</w:t>
      </w:r>
    </w:p>
    <w:p w14:paraId="103FF220" w14:textId="77777777" w:rsidR="00DA5976" w:rsidRPr="00DA5976" w:rsidRDefault="00DA5976" w:rsidP="00DA5976">
      <w:pPr>
        <w:ind w:left="720"/>
        <w:jc w:val="both"/>
        <w:rPr>
          <w:rFonts w:ascii="Times New Roman" w:hAnsi="Times New Roman" w:cs="Times New Roman"/>
          <w:vanish/>
          <w:sz w:val="24"/>
          <w:szCs w:val="24"/>
          <w:lang w:val="en-IN"/>
        </w:rPr>
      </w:pPr>
      <w:r w:rsidRPr="00DA5976">
        <w:rPr>
          <w:rFonts w:ascii="Times New Roman" w:hAnsi="Times New Roman" w:cs="Times New Roman"/>
          <w:vanish/>
          <w:sz w:val="24"/>
          <w:szCs w:val="24"/>
          <w:lang w:val="en-IN"/>
        </w:rPr>
        <w:t>Top of Form</w:t>
      </w:r>
    </w:p>
    <w:p w14:paraId="00388042" w14:textId="77777777" w:rsidR="00DA5976" w:rsidRPr="00DA5976" w:rsidRDefault="00DA5976" w:rsidP="00DA5976">
      <w:pPr>
        <w:ind w:left="720"/>
        <w:jc w:val="both"/>
        <w:rPr>
          <w:rFonts w:ascii="Times New Roman" w:hAnsi="Times New Roman" w:cs="Times New Roman"/>
          <w:sz w:val="24"/>
          <w:szCs w:val="24"/>
          <w:lang w:val="en-IN"/>
        </w:rPr>
      </w:pPr>
    </w:p>
    <w:p w14:paraId="129D1429" w14:textId="77777777" w:rsidR="00DA5976" w:rsidRPr="00DA5976" w:rsidRDefault="00DA5976" w:rsidP="00DA5976">
      <w:pPr>
        <w:ind w:left="720"/>
        <w:jc w:val="both"/>
        <w:rPr>
          <w:rFonts w:ascii="Times New Roman" w:hAnsi="Times New Roman" w:cs="Times New Roman"/>
          <w:vanish/>
          <w:sz w:val="24"/>
          <w:szCs w:val="24"/>
          <w:lang w:val="en-IN"/>
        </w:rPr>
      </w:pPr>
      <w:r w:rsidRPr="00DA5976">
        <w:rPr>
          <w:rFonts w:ascii="Times New Roman" w:hAnsi="Times New Roman" w:cs="Times New Roman"/>
          <w:vanish/>
          <w:sz w:val="24"/>
          <w:szCs w:val="24"/>
          <w:lang w:val="en-IN"/>
        </w:rPr>
        <w:t>Bottom of Form</w:t>
      </w:r>
    </w:p>
    <w:p w14:paraId="42D1EE0D" w14:textId="6DAC6F22" w:rsidR="00754E40" w:rsidRPr="00754E40" w:rsidRDefault="00754E40" w:rsidP="005B2D8C">
      <w:pPr>
        <w:ind w:left="720"/>
        <w:jc w:val="both"/>
        <w:rPr>
          <w:rFonts w:ascii="Times New Roman" w:hAnsi="Times New Roman" w:cs="Times New Roman"/>
          <w:sz w:val="24"/>
          <w:szCs w:val="24"/>
          <w:lang w:val="en-IN"/>
        </w:rPr>
      </w:pPr>
    </w:p>
    <w:sectPr w:rsidR="00754E40" w:rsidRPr="00754E40" w:rsidSect="00FF6C62">
      <w:headerReference w:type="default" r:id="rId23"/>
      <w:footerReference w:type="default" r:id="rId24"/>
      <w:pgSz w:w="12240" w:h="15840"/>
      <w:pgMar w:top="1440" w:right="1440" w:bottom="1440" w:left="1440" w:header="283"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9D1FE" w14:textId="77777777" w:rsidR="005E687B" w:rsidRDefault="005E687B" w:rsidP="00B7329F">
      <w:pPr>
        <w:spacing w:after="0" w:line="240" w:lineRule="auto"/>
      </w:pPr>
      <w:r>
        <w:separator/>
      </w:r>
    </w:p>
  </w:endnote>
  <w:endnote w:type="continuationSeparator" w:id="0">
    <w:p w14:paraId="0746BF77" w14:textId="77777777" w:rsidR="005E687B" w:rsidRDefault="005E687B" w:rsidP="00B73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6C2BB" w14:textId="2B47240F" w:rsidR="00BA1469" w:rsidRDefault="00942882" w:rsidP="00BA1469">
    <w:pPr>
      <w:pStyle w:val="Header"/>
      <w:spacing w:line="276" w:lineRule="auto"/>
      <w:jc w:val="center"/>
      <w:rPr>
        <w:rFonts w:ascii="Cambria" w:hAnsi="Cambria"/>
        <w:szCs w:val="18"/>
      </w:rPr>
    </w:pPr>
    <w:r>
      <w:rPr>
        <w:noProof/>
        <w:lang w:val="en-IN" w:eastAsia="en-IN"/>
      </w:rPr>
      <mc:AlternateContent>
        <mc:Choice Requires="wps">
          <w:drawing>
            <wp:anchor distT="0" distB="0" distL="114300" distR="114300" simplePos="0" relativeHeight="251664384" behindDoc="0" locked="0" layoutInCell="1" allowOverlap="1" wp14:anchorId="2DB2CFE5" wp14:editId="0E854F7D">
              <wp:simplePos x="0" y="0"/>
              <wp:positionH relativeFrom="column">
                <wp:posOffset>-600075</wp:posOffset>
              </wp:positionH>
              <wp:positionV relativeFrom="paragraph">
                <wp:posOffset>22225</wp:posOffset>
              </wp:positionV>
              <wp:extent cx="7077075" cy="19050"/>
              <wp:effectExtent l="9525" t="12700" r="9525" b="6350"/>
              <wp:wrapNone/>
              <wp:docPr id="222116425"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7707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0043408" id="_x0000_t32" coordsize="21600,21600" o:spt="32" o:oned="t" path="m,l21600,21600e" filled="f">
              <v:path arrowok="t" fillok="f" o:connecttype="none"/>
              <o:lock v:ext="edit" shapetype="t"/>
            </v:shapetype>
            <v:shape id="AutoShape 3" o:spid="_x0000_s1026" type="#_x0000_t32" style="position:absolute;margin-left:-47.25pt;margin-top:1.75pt;width:557.25pt;height:1.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"/>
          </w:pict>
        </mc:Fallback>
      </mc:AlternateContent>
    </w:r>
  </w:p>
  <w:p w14:paraId="313EB485" w14:textId="7B088F63" w:rsidR="005E4FDD" w:rsidRDefault="005E4FDD" w:rsidP="00BA1469">
    <w:pPr>
      <w:pStyle w:val="Header"/>
      <w:spacing w:line="276" w:lineRule="auto"/>
      <w:jc w:val="center"/>
    </w:pPr>
    <w:r w:rsidRPr="002E74EF">
      <w:rPr>
        <w:rFonts w:ascii="Cambria" w:hAnsi="Cambria"/>
        <w:szCs w:val="18"/>
      </w:rPr>
      <w:t>Acharya Dr. Sarvepalli</w:t>
    </w:r>
    <w:r>
      <w:rPr>
        <w:rFonts w:ascii="Cambria" w:hAnsi="Cambria"/>
        <w:szCs w:val="18"/>
      </w:rPr>
      <w:t xml:space="preserve"> </w:t>
    </w:r>
    <w:r w:rsidRPr="002E74EF">
      <w:rPr>
        <w:rFonts w:ascii="Cambria" w:hAnsi="Cambria"/>
        <w:szCs w:val="18"/>
      </w:rPr>
      <w:t xml:space="preserve">Radhakrishnan Road, </w:t>
    </w:r>
    <w:proofErr w:type="spellStart"/>
    <w:r w:rsidR="00F82D1C">
      <w:rPr>
        <w:rFonts w:ascii="Cambria" w:hAnsi="Cambria"/>
        <w:szCs w:val="18"/>
      </w:rPr>
      <w:t>Soladevanahalli</w:t>
    </w:r>
    <w:proofErr w:type="spellEnd"/>
    <w:r w:rsidR="00F82D1C">
      <w:rPr>
        <w:rFonts w:ascii="Cambria" w:hAnsi="Cambria"/>
        <w:szCs w:val="18"/>
      </w:rPr>
      <w:t>, A</w:t>
    </w:r>
    <w:r w:rsidR="00D906E1">
      <w:rPr>
        <w:rFonts w:ascii="Cambria" w:hAnsi="Cambria"/>
        <w:szCs w:val="18"/>
      </w:rPr>
      <w:t>CHIT Nagar</w:t>
    </w:r>
    <w:r w:rsidR="00F82D1C">
      <w:rPr>
        <w:rFonts w:ascii="Cambria" w:hAnsi="Cambria"/>
        <w:szCs w:val="18"/>
      </w:rPr>
      <w:t xml:space="preserve"> P. O.,</w:t>
    </w:r>
    <w:r w:rsidR="00F82D1C" w:rsidRPr="002E74EF">
      <w:rPr>
        <w:rFonts w:ascii="Cambria" w:hAnsi="Cambria"/>
        <w:szCs w:val="18"/>
      </w:rPr>
      <w:t xml:space="preserve"> Bangalore</w:t>
    </w:r>
    <w:r w:rsidRPr="002E74EF">
      <w:rPr>
        <w:rFonts w:ascii="Cambria" w:hAnsi="Cambria"/>
        <w:szCs w:val="18"/>
      </w:rPr>
      <w:t>-560</w:t>
    </w:r>
    <w:r>
      <w:rPr>
        <w:rFonts w:ascii="Cambria" w:hAnsi="Cambria"/>
        <w:szCs w:val="18"/>
      </w:rPr>
      <w:t xml:space="preserve"> 107</w:t>
    </w:r>
  </w:p>
  <w:p w14:paraId="58D0B878" w14:textId="6BA8170B" w:rsidR="005E4FDD" w:rsidRDefault="005E4FDD" w:rsidP="00BA1469">
    <w:pPr>
      <w:pStyle w:val="Header"/>
      <w:spacing w:line="276" w:lineRule="auto"/>
      <w:jc w:val="center"/>
      <w:rPr>
        <w:rFonts w:ascii="Arial" w:hAnsi="Arial" w:cs="Arial"/>
        <w:b/>
        <w:color w:val="4D5156"/>
        <w:sz w:val="21"/>
        <w:szCs w:val="21"/>
        <w:shd w:val="clear" w:color="auto" w:fill="FFFFFF"/>
      </w:rPr>
    </w:pPr>
    <w:hyperlink r:id="rId1" w:history="1">
      <w:r w:rsidRPr="006842F6">
        <w:rPr>
          <w:rStyle w:val="Hyperlink"/>
          <w:rFonts w:ascii="Times New Roman" w:hAnsi="Times New Roman" w:cs="Times New Roman"/>
          <w:b/>
          <w:sz w:val="24"/>
          <w:szCs w:val="24"/>
        </w:rPr>
        <w:t>https://ait.ac.in</w:t>
      </w:r>
    </w:hyperlink>
    <w:r>
      <w:rPr>
        <w:rStyle w:val="Hyperlink"/>
        <w:rFonts w:ascii="Times New Roman" w:hAnsi="Times New Roman" w:cs="Times New Roman"/>
        <w:b/>
        <w:sz w:val="24"/>
        <w:szCs w:val="24"/>
      </w:rPr>
      <w:t xml:space="preserve"> </w:t>
    </w:r>
    <w:r w:rsidR="00F82D1C" w:rsidRPr="00A904DE">
      <w:rPr>
        <w:rFonts w:asciiTheme="majorHAnsi" w:hAnsiTheme="majorHAnsi" w:cs="Times New Roman"/>
        <w:b/>
        <w:sz w:val="24"/>
        <w:szCs w:val="24"/>
      </w:rPr>
      <w:t>Ph.:</w:t>
    </w:r>
    <w:r w:rsidRPr="00A904DE">
      <w:rPr>
        <w:rFonts w:ascii="Arial" w:hAnsi="Arial" w:cs="Arial"/>
        <w:b/>
        <w:color w:val="4D5156"/>
        <w:sz w:val="21"/>
        <w:szCs w:val="21"/>
        <w:shd w:val="clear" w:color="auto" w:fill="FFFFFF"/>
      </w:rPr>
      <w:t xml:space="preserve"> 080 2</w:t>
    </w:r>
    <w:r w:rsidR="00D56479">
      <w:rPr>
        <w:rFonts w:ascii="Arial" w:hAnsi="Arial" w:cs="Arial"/>
        <w:b/>
        <w:color w:val="4D5156"/>
        <w:sz w:val="21"/>
        <w:szCs w:val="21"/>
        <w:shd w:val="clear" w:color="auto" w:fill="FFFFFF"/>
      </w:rPr>
      <w:t>2555555</w:t>
    </w:r>
  </w:p>
  <w:p w14:paraId="21A93228" w14:textId="77777777" w:rsidR="005E4FDD" w:rsidRDefault="005E4FDD" w:rsidP="005E4FD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60BE81" w14:textId="77777777" w:rsidR="005E687B" w:rsidRDefault="005E687B" w:rsidP="00B7329F">
      <w:pPr>
        <w:spacing w:after="0" w:line="240" w:lineRule="auto"/>
      </w:pPr>
      <w:r>
        <w:separator/>
      </w:r>
    </w:p>
  </w:footnote>
  <w:footnote w:type="continuationSeparator" w:id="0">
    <w:p w14:paraId="6786CD02" w14:textId="77777777" w:rsidR="005E687B" w:rsidRDefault="005E687B" w:rsidP="00B732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2276A1" w14:textId="77777777" w:rsidR="00B7329F" w:rsidRPr="00FD0699" w:rsidRDefault="00B7329F" w:rsidP="00A13E89">
    <w:pPr>
      <w:spacing w:after="0" w:line="240" w:lineRule="auto"/>
      <w:jc w:val="center"/>
      <w:rPr>
        <w:rFonts w:ascii="Cambria" w:hAnsi="Cambria"/>
        <w:b/>
        <w:smallCaps/>
        <w:sz w:val="48"/>
        <w:szCs w:val="48"/>
      </w:rPr>
    </w:pPr>
    <w:r w:rsidRPr="00FD0699">
      <w:rPr>
        <w:rFonts w:ascii="Cambria" w:hAnsi="Cambria"/>
        <w:b/>
        <w:smallCaps/>
        <w:noProof/>
        <w:sz w:val="48"/>
        <w:szCs w:val="48"/>
        <w:lang w:val="en-IN" w:eastAsia="en-IN"/>
      </w:rPr>
      <w:drawing>
        <wp:anchor distT="0" distB="0" distL="114300" distR="114300" simplePos="0" relativeHeight="251663360" behindDoc="0" locked="0" layoutInCell="1" allowOverlap="1" wp14:anchorId="4A84E9FE" wp14:editId="4298C289">
          <wp:simplePos x="0" y="0"/>
          <wp:positionH relativeFrom="column">
            <wp:posOffset>-546735</wp:posOffset>
          </wp:positionH>
          <wp:positionV relativeFrom="paragraph">
            <wp:posOffset>17145</wp:posOffset>
          </wp:positionV>
          <wp:extent cx="749300" cy="699135"/>
          <wp:effectExtent l="19050" t="0" r="0" b="0"/>
          <wp:wrapSquare wrapText="bothSides"/>
          <wp:docPr id="5" name="Picture 7" descr="new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logo.JPG"/>
                  <pic:cNvPicPr/>
                </pic:nvPicPr>
                <pic:blipFill>
                  <a:blip r:embed="rId1" cstate="print"/>
                  <a:srcRect b="13158"/>
                  <a:stretch>
                    <a:fillRect/>
                  </a:stretch>
                </pic:blipFill>
                <pic:spPr>
                  <a:xfrm>
                    <a:off x="0" y="0"/>
                    <a:ext cx="749300" cy="699135"/>
                  </a:xfrm>
                  <a:prstGeom prst="rect">
                    <a:avLst/>
                  </a:prstGeom>
                </pic:spPr>
              </pic:pic>
            </a:graphicData>
          </a:graphic>
        </wp:anchor>
      </w:drawing>
    </w:r>
    <w:r w:rsidRPr="00FD0699">
      <w:rPr>
        <w:rFonts w:ascii="Cambria" w:hAnsi="Cambria"/>
        <w:b/>
        <w:smallCaps/>
        <w:sz w:val="48"/>
        <w:szCs w:val="48"/>
      </w:rPr>
      <w:t>Acharya Institute of Technology</w:t>
    </w:r>
  </w:p>
  <w:p w14:paraId="55099CA1" w14:textId="5EE3B0BF" w:rsidR="00A13E89" w:rsidRDefault="00A13E89" w:rsidP="00A13E89">
    <w:pPr>
      <w:tabs>
        <w:tab w:val="left" w:pos="1335"/>
        <w:tab w:val="center" w:pos="4680"/>
        <w:tab w:val="left" w:pos="8100"/>
      </w:tabs>
      <w:spacing w:after="0" w:line="240" w:lineRule="auto"/>
      <w:jc w:val="center"/>
      <w:rPr>
        <w:rFonts w:ascii="Cambria" w:hAnsi="Cambria"/>
        <w:szCs w:val="18"/>
      </w:rPr>
    </w:pPr>
    <w:r>
      <w:rPr>
        <w:rFonts w:ascii="Cambria" w:hAnsi="Cambria"/>
        <w:szCs w:val="18"/>
      </w:rPr>
      <w:t>Affiliated to Visvesvaraya Technolog</w:t>
    </w:r>
    <w:r w:rsidR="00CA4126">
      <w:rPr>
        <w:rFonts w:ascii="Cambria" w:hAnsi="Cambria"/>
        <w:szCs w:val="18"/>
      </w:rPr>
      <w:t>ical</w:t>
    </w:r>
    <w:r>
      <w:rPr>
        <w:rFonts w:ascii="Cambria" w:hAnsi="Cambria"/>
        <w:szCs w:val="18"/>
      </w:rPr>
      <w:t xml:space="preserve"> University, Belagavi, Govt. of Karnataka. </w:t>
    </w:r>
  </w:p>
  <w:p w14:paraId="782DD913" w14:textId="4378C0AE" w:rsidR="00B7329F" w:rsidRDefault="00A13E89" w:rsidP="00A13E89">
    <w:pPr>
      <w:tabs>
        <w:tab w:val="left" w:pos="1335"/>
        <w:tab w:val="center" w:pos="4680"/>
        <w:tab w:val="left" w:pos="8100"/>
      </w:tabs>
      <w:spacing w:after="0" w:line="240" w:lineRule="auto"/>
      <w:jc w:val="center"/>
      <w:rPr>
        <w:rFonts w:ascii="Cambria" w:hAnsi="Cambria"/>
        <w:szCs w:val="18"/>
      </w:rPr>
    </w:pPr>
    <w:r>
      <w:rPr>
        <w:rFonts w:ascii="Cambria" w:hAnsi="Cambria"/>
        <w:szCs w:val="18"/>
      </w:rPr>
      <w:t>Approved by AICTE, New Delhi and Accredited by NBA</w:t>
    </w:r>
    <w:r w:rsidR="00D906E1">
      <w:rPr>
        <w:rFonts w:ascii="Cambria" w:hAnsi="Cambria"/>
        <w:szCs w:val="18"/>
      </w:rPr>
      <w:t xml:space="preserve"> </w:t>
    </w:r>
    <w:r w:rsidR="00820D5A">
      <w:rPr>
        <w:rFonts w:ascii="Cambria" w:hAnsi="Cambria"/>
        <w:szCs w:val="18"/>
      </w:rPr>
      <w:t>(</w:t>
    </w:r>
    <w:r w:rsidR="0069363E">
      <w:rPr>
        <w:rFonts w:ascii="Cambria" w:hAnsi="Cambria"/>
        <w:szCs w:val="18"/>
      </w:rPr>
      <w:t>AE, BT, CSE, ECE, ME</w:t>
    </w:r>
    <w:r w:rsidR="00820D5A">
      <w:rPr>
        <w:rFonts w:ascii="Cambria" w:hAnsi="Cambria"/>
        <w:szCs w:val="18"/>
      </w:rPr>
      <w:t xml:space="preserve"> and MTE) </w:t>
    </w:r>
    <w:r w:rsidR="00CA4126">
      <w:rPr>
        <w:rFonts w:ascii="Cambria" w:hAnsi="Cambria"/>
        <w:szCs w:val="18"/>
      </w:rPr>
      <w:t xml:space="preserve"> </w:t>
    </w:r>
  </w:p>
  <w:p w14:paraId="362584A4" w14:textId="280DAF36" w:rsidR="00235F3A" w:rsidRDefault="00235F3A" w:rsidP="00A13E89">
    <w:pPr>
      <w:tabs>
        <w:tab w:val="left" w:pos="1335"/>
        <w:tab w:val="center" w:pos="4680"/>
        <w:tab w:val="left" w:pos="8100"/>
      </w:tabs>
      <w:spacing w:after="0" w:line="240" w:lineRule="auto"/>
      <w:jc w:val="center"/>
      <w:rPr>
        <w:rFonts w:ascii="Cambria" w:hAnsi="Cambria"/>
        <w:b/>
        <w:bCs/>
        <w:sz w:val="32"/>
        <w:szCs w:val="32"/>
      </w:rPr>
    </w:pPr>
    <w:r w:rsidRPr="00FD0699">
      <w:rPr>
        <w:rFonts w:ascii="Cambria" w:hAnsi="Cambria"/>
        <w:b/>
        <w:bCs/>
        <w:sz w:val="32"/>
        <w:szCs w:val="32"/>
      </w:rPr>
      <w:t>D</w:t>
    </w:r>
    <w:r w:rsidR="004636B6" w:rsidRPr="00FD0699">
      <w:rPr>
        <w:rFonts w:ascii="Cambria" w:hAnsi="Cambria"/>
        <w:b/>
        <w:bCs/>
        <w:sz w:val="32"/>
        <w:szCs w:val="32"/>
      </w:rPr>
      <w:t xml:space="preserve">epartment of </w:t>
    </w:r>
    <w:r w:rsidR="00B476A5">
      <w:rPr>
        <w:rFonts w:ascii="Cambria" w:hAnsi="Cambria"/>
        <w:b/>
        <w:bCs/>
        <w:sz w:val="32"/>
        <w:szCs w:val="32"/>
      </w:rPr>
      <w:t>Artificial Intelligence &amp; Machine Learning</w:t>
    </w:r>
  </w:p>
  <w:p w14:paraId="29521D9F" w14:textId="04239F89" w:rsidR="00B476A5" w:rsidRDefault="00145EAB" w:rsidP="00A13E89">
    <w:pPr>
      <w:tabs>
        <w:tab w:val="left" w:pos="1335"/>
        <w:tab w:val="center" w:pos="4680"/>
        <w:tab w:val="left" w:pos="8100"/>
      </w:tabs>
      <w:spacing w:after="0" w:line="240" w:lineRule="auto"/>
      <w:jc w:val="center"/>
      <w:rPr>
        <w:rFonts w:ascii="Cambria" w:hAnsi="Cambria"/>
        <w:b/>
        <w:bCs/>
        <w:sz w:val="32"/>
        <w:szCs w:val="32"/>
      </w:rPr>
    </w:pPr>
    <w:r>
      <w:rPr>
        <w:rFonts w:ascii="Cambria" w:hAnsi="Cambria"/>
        <w:b/>
        <w:bCs/>
        <w:sz w:val="32"/>
        <w:szCs w:val="32"/>
      </w:rPr>
      <w:t>a</w:t>
    </w:r>
    <w:r w:rsidR="00B476A5">
      <w:rPr>
        <w:rFonts w:ascii="Cambria" w:hAnsi="Cambria"/>
        <w:b/>
        <w:bCs/>
        <w:sz w:val="32"/>
        <w:szCs w:val="32"/>
      </w:rPr>
      <w:t>nd</w:t>
    </w:r>
  </w:p>
  <w:p w14:paraId="794766C1" w14:textId="65ABFAB9" w:rsidR="00B476A5" w:rsidRPr="00FD0699" w:rsidRDefault="00B476A5" w:rsidP="00A13E89">
    <w:pPr>
      <w:tabs>
        <w:tab w:val="left" w:pos="1335"/>
        <w:tab w:val="center" w:pos="4680"/>
        <w:tab w:val="left" w:pos="8100"/>
      </w:tabs>
      <w:spacing w:after="0" w:line="240" w:lineRule="auto"/>
      <w:jc w:val="center"/>
      <w:rPr>
        <w:rFonts w:ascii="Cambria" w:hAnsi="Cambria"/>
        <w:b/>
        <w:bCs/>
        <w:sz w:val="32"/>
        <w:szCs w:val="32"/>
      </w:rPr>
    </w:pPr>
    <w:r>
      <w:rPr>
        <w:rFonts w:ascii="Cambria" w:hAnsi="Cambria"/>
        <w:b/>
        <w:bCs/>
        <w:sz w:val="32"/>
        <w:szCs w:val="32"/>
      </w:rPr>
      <w:t>Computer Science &amp; Engineering</w:t>
    </w:r>
    <w:r w:rsidR="00145EAB">
      <w:rPr>
        <w:rFonts w:ascii="Cambria" w:hAnsi="Cambria"/>
        <w:b/>
        <w:bCs/>
        <w:sz w:val="32"/>
        <w:szCs w:val="32"/>
      </w:rPr>
      <w:t xml:space="preserve"> </w:t>
    </w:r>
    <w:r>
      <w:rPr>
        <w:rFonts w:ascii="Cambria" w:hAnsi="Cambria"/>
        <w:b/>
        <w:bCs/>
        <w:sz w:val="32"/>
        <w:szCs w:val="32"/>
      </w:rPr>
      <w:t>(Data Science)</w:t>
    </w:r>
  </w:p>
  <w:p w14:paraId="11ED9EE6" w14:textId="0AC465A2" w:rsidR="00B7329F" w:rsidRPr="005E4FDD" w:rsidRDefault="00B7329F" w:rsidP="005E4FDD">
    <w:pPr>
      <w:tabs>
        <w:tab w:val="center" w:pos="4680"/>
        <w:tab w:val="left" w:pos="8100"/>
      </w:tabs>
      <w:spacing w:after="0" w:line="240" w:lineRule="auto"/>
      <w:rPr>
        <w:rFonts w:ascii="Cambria" w:hAnsi="Cambria"/>
        <w:szCs w:val="18"/>
      </w:rPr>
    </w:pPr>
  </w:p>
  <w:p w14:paraId="63F58DBB" w14:textId="7693BF1E" w:rsidR="00B7329F" w:rsidRDefault="00942882" w:rsidP="00B7329F">
    <w:pPr>
      <w:pStyle w:val="Header"/>
      <w:rPr>
        <w:rFonts w:ascii="Times New Roman" w:hAnsi="Times New Roman" w:cs="Times New Roman"/>
        <w:b/>
        <w:sz w:val="24"/>
        <w:szCs w:val="24"/>
      </w:rPr>
    </w:pPr>
    <w:r>
      <w:rPr>
        <w:noProof/>
      </w:rPr>
      <mc:AlternateContent>
        <mc:Choice Requires="wps">
          <w:drawing>
            <wp:anchor distT="0" distB="0" distL="114300" distR="114300" simplePos="0" relativeHeight="251658752" behindDoc="0" locked="0" layoutInCell="1" allowOverlap="1" wp14:anchorId="063E8B1B" wp14:editId="05DFD24E">
              <wp:simplePos x="0" y="0"/>
              <wp:positionH relativeFrom="column">
                <wp:posOffset>-506730</wp:posOffset>
              </wp:positionH>
              <wp:positionV relativeFrom="paragraph">
                <wp:posOffset>121285</wp:posOffset>
              </wp:positionV>
              <wp:extent cx="7065645" cy="219075"/>
              <wp:effectExtent l="17145" t="16510" r="22860" b="21590"/>
              <wp:wrapNone/>
              <wp:docPr id="98921217"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65645" cy="219075"/>
                      </a:xfrm>
                      <a:prstGeom prst="bentConnector3">
                        <a:avLst>
                          <a:gd name="adj1" fmla="val 4139"/>
                        </a:avLst>
                      </a:prstGeom>
                      <a:noFill/>
                      <a:ln w="28575">
                        <a:solidFill>
                          <a:schemeClr val="accent6">
                            <a:lumMod val="75000"/>
                            <a:lumOff val="0"/>
                          </a:schemeClr>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2">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E3F453B"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 o:spid="_x0000_s1026" type="#_x0000_t34" style="position:absolute;margin-left:-39.9pt;margin-top:9.55pt;width:556.35pt;height:17.2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" adj="894" strokecolor="#e36c0a [2409]" strokeweight="2.25pt">
              <v:shadow color="#622423 [1605]" opacity=".5" offset="1pt"/>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57728" behindDoc="0" locked="0" layoutInCell="1" allowOverlap="1" wp14:anchorId="286B3C57" wp14:editId="4A21B3B9">
              <wp:simplePos x="0" y="0"/>
              <wp:positionH relativeFrom="column">
                <wp:posOffset>-505460</wp:posOffset>
              </wp:positionH>
              <wp:positionV relativeFrom="paragraph">
                <wp:posOffset>55880</wp:posOffset>
              </wp:positionV>
              <wp:extent cx="7078980" cy="238125"/>
              <wp:effectExtent l="18415" t="17780" r="17780" b="20320"/>
              <wp:wrapNone/>
              <wp:docPr id="1712535349"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78980" cy="238125"/>
                      </a:xfrm>
                      <a:prstGeom prst="bentConnector3">
                        <a:avLst>
                          <a:gd name="adj1" fmla="val 3398"/>
                        </a:avLst>
                      </a:prstGeom>
                      <a:noFill/>
                      <a:ln w="2857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F89A2E" id="AutoShape 2" o:spid="_x0000_s1026" type="#_x0000_t34" style="position:absolute;margin-left:-39.8pt;margin-top:4.4pt;width:557.4pt;height:18.75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" adj="734" strokeweight="2.25pt"/>
          </w:pict>
        </mc:Fallback>
      </mc:AlternateContent>
    </w:r>
    <w:r w:rsidR="00B7329F" w:rsidRPr="00A904DE">
      <w:rPr>
        <w:rFonts w:ascii="Times New Roman" w:hAnsi="Times New Roman" w:cs="Times New Roman"/>
        <w:b/>
        <w:sz w:val="24"/>
        <w:szCs w:val="24"/>
      </w:rPr>
      <w:tab/>
    </w:r>
    <w:r w:rsidR="00B7329F" w:rsidRPr="00A904DE">
      <w:rPr>
        <w:rFonts w:ascii="Times New Roman" w:hAnsi="Times New Roman" w:cs="Times New Roman"/>
        <w:b/>
        <w:sz w:val="24"/>
        <w:szCs w:val="24"/>
      </w:rPr>
      <w:tab/>
    </w:r>
    <w:r w:rsidR="00B7329F" w:rsidRPr="00A904DE">
      <w:rPr>
        <w:rFonts w:ascii="Times New Roman" w:hAnsi="Times New Roman" w:cs="Times New Roman"/>
        <w:b/>
        <w:sz w:val="24"/>
        <w:szCs w:val="24"/>
      </w:rPr>
      <w:tab/>
    </w:r>
    <w:r w:rsidR="00B7329F" w:rsidRPr="00A904DE">
      <w:rPr>
        <w:rFonts w:ascii="Times New Roman" w:hAnsi="Times New Roman" w:cs="Times New Roman"/>
        <w:b/>
        <w:sz w:val="24"/>
        <w:szCs w:val="24"/>
      </w:rPr>
      <w:tab/>
    </w:r>
    <w:r w:rsidR="00B7329F" w:rsidRPr="00A904DE">
      <w:rPr>
        <w:rFonts w:ascii="Times New Roman" w:hAnsi="Times New Roman" w:cs="Times New Roman"/>
        <w:b/>
        <w:sz w:val="24"/>
        <w:szCs w:val="24"/>
      </w:rPr>
      <w:tab/>
    </w:r>
  </w:p>
  <w:p w14:paraId="5E4B3744" w14:textId="77777777" w:rsidR="00B7329F" w:rsidRPr="00A904DE" w:rsidRDefault="00B7329F" w:rsidP="00B7329F">
    <w:pPr>
      <w:pStyle w:val="Header"/>
      <w:rPr>
        <w:rFonts w:ascii="Times New Roman" w:hAnsi="Times New Roman" w:cs="Times New Roman"/>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5446F"/>
    <w:multiLevelType w:val="multilevel"/>
    <w:tmpl w:val="44E2E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DA1DB0"/>
    <w:multiLevelType w:val="multilevel"/>
    <w:tmpl w:val="2990E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C247DB"/>
    <w:multiLevelType w:val="hybridMultilevel"/>
    <w:tmpl w:val="C3DA2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DE1E38"/>
    <w:multiLevelType w:val="multilevel"/>
    <w:tmpl w:val="E8D489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E054E9"/>
    <w:multiLevelType w:val="multilevel"/>
    <w:tmpl w:val="5B6A6F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3FE46E7"/>
    <w:multiLevelType w:val="multilevel"/>
    <w:tmpl w:val="7AE4F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86334C"/>
    <w:multiLevelType w:val="multilevel"/>
    <w:tmpl w:val="4E661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E844E0"/>
    <w:multiLevelType w:val="hybridMultilevel"/>
    <w:tmpl w:val="1B1699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601774C"/>
    <w:multiLevelType w:val="hybridMultilevel"/>
    <w:tmpl w:val="720C9FAA"/>
    <w:lvl w:ilvl="0" w:tplc="D05AC92E">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9" w15:restartNumberingAfterBreak="0">
    <w:nsid w:val="07502ED2"/>
    <w:multiLevelType w:val="multilevel"/>
    <w:tmpl w:val="DB980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084A38"/>
    <w:multiLevelType w:val="multilevel"/>
    <w:tmpl w:val="0AA4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A66669"/>
    <w:multiLevelType w:val="multilevel"/>
    <w:tmpl w:val="440A9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DA50AD"/>
    <w:multiLevelType w:val="multilevel"/>
    <w:tmpl w:val="7C70681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09727E9F"/>
    <w:multiLevelType w:val="multilevel"/>
    <w:tmpl w:val="DA4AF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103087"/>
    <w:multiLevelType w:val="multilevel"/>
    <w:tmpl w:val="BCDCB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5907A8"/>
    <w:multiLevelType w:val="multilevel"/>
    <w:tmpl w:val="B4D02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9618E8"/>
    <w:multiLevelType w:val="multilevel"/>
    <w:tmpl w:val="532656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0F2D6F55"/>
    <w:multiLevelType w:val="multilevel"/>
    <w:tmpl w:val="D02A90B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1030337C"/>
    <w:multiLevelType w:val="multilevel"/>
    <w:tmpl w:val="A0F8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D01FBD"/>
    <w:multiLevelType w:val="multilevel"/>
    <w:tmpl w:val="B9125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18F4C64"/>
    <w:multiLevelType w:val="multilevel"/>
    <w:tmpl w:val="BE8A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E31556"/>
    <w:multiLevelType w:val="hybridMultilevel"/>
    <w:tmpl w:val="2410E1DE"/>
    <w:lvl w:ilvl="0" w:tplc="AA7624B2">
      <w:start w:val="1"/>
      <w:numFmt w:val="decimal"/>
      <w:lvlText w:val="%1."/>
      <w:lvlJc w:val="left"/>
      <w:pPr>
        <w:ind w:left="785"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2" w15:restartNumberingAfterBreak="0">
    <w:nsid w:val="13F56395"/>
    <w:multiLevelType w:val="multilevel"/>
    <w:tmpl w:val="198E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2038CF"/>
    <w:multiLevelType w:val="multilevel"/>
    <w:tmpl w:val="4EAC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EB0C49"/>
    <w:multiLevelType w:val="multilevel"/>
    <w:tmpl w:val="F8C09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980058"/>
    <w:multiLevelType w:val="multilevel"/>
    <w:tmpl w:val="E04C7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7B359D8"/>
    <w:multiLevelType w:val="multilevel"/>
    <w:tmpl w:val="06E01306"/>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7" w15:restartNumberingAfterBreak="0">
    <w:nsid w:val="1B362BCF"/>
    <w:multiLevelType w:val="hybridMultilevel"/>
    <w:tmpl w:val="B7663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8F0650"/>
    <w:multiLevelType w:val="multilevel"/>
    <w:tmpl w:val="9EA8065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1BAB1D67"/>
    <w:multiLevelType w:val="multilevel"/>
    <w:tmpl w:val="783AD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757798"/>
    <w:multiLevelType w:val="multilevel"/>
    <w:tmpl w:val="C8C01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CA34B72"/>
    <w:multiLevelType w:val="multilevel"/>
    <w:tmpl w:val="22021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CFC2F67"/>
    <w:multiLevelType w:val="multilevel"/>
    <w:tmpl w:val="83109F4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1D08058B"/>
    <w:multiLevelType w:val="multilevel"/>
    <w:tmpl w:val="B580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D3770F3"/>
    <w:multiLevelType w:val="multilevel"/>
    <w:tmpl w:val="C422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D963A9D"/>
    <w:multiLevelType w:val="multilevel"/>
    <w:tmpl w:val="A8B23A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1E263CE0"/>
    <w:multiLevelType w:val="multilevel"/>
    <w:tmpl w:val="16CC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EF608CC"/>
    <w:multiLevelType w:val="multilevel"/>
    <w:tmpl w:val="65B40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F6D4FAD"/>
    <w:multiLevelType w:val="multilevel"/>
    <w:tmpl w:val="D2220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7D028E"/>
    <w:multiLevelType w:val="multilevel"/>
    <w:tmpl w:val="4536B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10908F6"/>
    <w:multiLevelType w:val="multilevel"/>
    <w:tmpl w:val="CC789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16263D8"/>
    <w:multiLevelType w:val="multilevel"/>
    <w:tmpl w:val="55BEB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2415207"/>
    <w:multiLevelType w:val="multilevel"/>
    <w:tmpl w:val="3482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AB73ED"/>
    <w:multiLevelType w:val="multilevel"/>
    <w:tmpl w:val="3D625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4EC1AAF"/>
    <w:multiLevelType w:val="multilevel"/>
    <w:tmpl w:val="C61EEF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4EE7970"/>
    <w:multiLevelType w:val="multilevel"/>
    <w:tmpl w:val="3D7E6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50E4385"/>
    <w:multiLevelType w:val="hybridMultilevel"/>
    <w:tmpl w:val="6C8EF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3D444C"/>
    <w:multiLevelType w:val="multilevel"/>
    <w:tmpl w:val="D642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547420A"/>
    <w:multiLevelType w:val="multilevel"/>
    <w:tmpl w:val="7AA23FF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9" w15:restartNumberingAfterBreak="0">
    <w:nsid w:val="25A01708"/>
    <w:multiLevelType w:val="multilevel"/>
    <w:tmpl w:val="62921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5F55E70"/>
    <w:multiLevelType w:val="multilevel"/>
    <w:tmpl w:val="86BE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62E7EE0"/>
    <w:multiLevelType w:val="multilevel"/>
    <w:tmpl w:val="6EFE5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70820B8"/>
    <w:multiLevelType w:val="multilevel"/>
    <w:tmpl w:val="E056C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73A2068"/>
    <w:multiLevelType w:val="multilevel"/>
    <w:tmpl w:val="BC024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B8E17A0"/>
    <w:multiLevelType w:val="multilevel"/>
    <w:tmpl w:val="095C7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C574D32"/>
    <w:multiLevelType w:val="multilevel"/>
    <w:tmpl w:val="99A85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C986D9D"/>
    <w:multiLevelType w:val="multilevel"/>
    <w:tmpl w:val="DF347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D94559E"/>
    <w:multiLevelType w:val="multilevel"/>
    <w:tmpl w:val="8C480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E081ABE"/>
    <w:multiLevelType w:val="multilevel"/>
    <w:tmpl w:val="3DE84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E2E591B"/>
    <w:multiLevelType w:val="multilevel"/>
    <w:tmpl w:val="40AC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EF35BF6"/>
    <w:multiLevelType w:val="multilevel"/>
    <w:tmpl w:val="4EFA2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F3F43E4"/>
    <w:multiLevelType w:val="multilevel"/>
    <w:tmpl w:val="7CE268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F906A07"/>
    <w:multiLevelType w:val="multilevel"/>
    <w:tmpl w:val="AE14C6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3" w15:restartNumberingAfterBreak="0">
    <w:nsid w:val="302A7D47"/>
    <w:multiLevelType w:val="multilevel"/>
    <w:tmpl w:val="9C4A74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2180F56"/>
    <w:multiLevelType w:val="multilevel"/>
    <w:tmpl w:val="FB62A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32B383C"/>
    <w:multiLevelType w:val="multilevel"/>
    <w:tmpl w:val="4804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52C1382"/>
    <w:multiLevelType w:val="multilevel"/>
    <w:tmpl w:val="0ED2F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5E129F8"/>
    <w:multiLevelType w:val="multilevel"/>
    <w:tmpl w:val="7EE2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66C7DD3"/>
    <w:multiLevelType w:val="multilevel"/>
    <w:tmpl w:val="DCA6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A593735"/>
    <w:multiLevelType w:val="multilevel"/>
    <w:tmpl w:val="4850A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553CA0"/>
    <w:multiLevelType w:val="hybridMultilevel"/>
    <w:tmpl w:val="2C3C7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3E1440E5"/>
    <w:multiLevelType w:val="multilevel"/>
    <w:tmpl w:val="C8BC5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EB55954"/>
    <w:multiLevelType w:val="multilevel"/>
    <w:tmpl w:val="6E62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F392263"/>
    <w:multiLevelType w:val="multilevel"/>
    <w:tmpl w:val="AECAF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02C19AD"/>
    <w:multiLevelType w:val="multilevel"/>
    <w:tmpl w:val="4D669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2CD7F88"/>
    <w:multiLevelType w:val="multilevel"/>
    <w:tmpl w:val="95C63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31E21CA"/>
    <w:multiLevelType w:val="multilevel"/>
    <w:tmpl w:val="06B0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3F85210"/>
    <w:multiLevelType w:val="multilevel"/>
    <w:tmpl w:val="ED80F85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8" w15:restartNumberingAfterBreak="0">
    <w:nsid w:val="441A4E8F"/>
    <w:multiLevelType w:val="multilevel"/>
    <w:tmpl w:val="209094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447D2065"/>
    <w:multiLevelType w:val="multilevel"/>
    <w:tmpl w:val="0630C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6266968"/>
    <w:multiLevelType w:val="multilevel"/>
    <w:tmpl w:val="2E9CA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6F557CB"/>
    <w:multiLevelType w:val="multilevel"/>
    <w:tmpl w:val="A0A2EB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483A17BF"/>
    <w:multiLevelType w:val="multilevel"/>
    <w:tmpl w:val="47B2C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9546293"/>
    <w:multiLevelType w:val="multilevel"/>
    <w:tmpl w:val="C7C45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9591312"/>
    <w:multiLevelType w:val="multilevel"/>
    <w:tmpl w:val="9BE0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A306077"/>
    <w:multiLevelType w:val="multilevel"/>
    <w:tmpl w:val="1E44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BDE49BD"/>
    <w:multiLevelType w:val="multilevel"/>
    <w:tmpl w:val="369429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4D8A66DC"/>
    <w:multiLevelType w:val="multilevel"/>
    <w:tmpl w:val="B81A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E38796D"/>
    <w:multiLevelType w:val="multilevel"/>
    <w:tmpl w:val="3F8E8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E927ACF"/>
    <w:multiLevelType w:val="multilevel"/>
    <w:tmpl w:val="5E9CE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FE12986"/>
    <w:multiLevelType w:val="multilevel"/>
    <w:tmpl w:val="4614F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9C2DB2"/>
    <w:multiLevelType w:val="multilevel"/>
    <w:tmpl w:val="8454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11C5472"/>
    <w:multiLevelType w:val="multilevel"/>
    <w:tmpl w:val="D7545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2E73E60"/>
    <w:multiLevelType w:val="multilevel"/>
    <w:tmpl w:val="5CEC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45E6A95"/>
    <w:multiLevelType w:val="multilevel"/>
    <w:tmpl w:val="3174A8D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548413F0"/>
    <w:multiLevelType w:val="multilevel"/>
    <w:tmpl w:val="1F460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60C44E2"/>
    <w:multiLevelType w:val="multilevel"/>
    <w:tmpl w:val="86E44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6250C1A"/>
    <w:multiLevelType w:val="multilevel"/>
    <w:tmpl w:val="C41AB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7522C54"/>
    <w:multiLevelType w:val="hybridMultilevel"/>
    <w:tmpl w:val="3AC884A0"/>
    <w:lvl w:ilvl="0" w:tplc="03EE19FC">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99" w15:restartNumberingAfterBreak="0">
    <w:nsid w:val="575D43BF"/>
    <w:multiLevelType w:val="multilevel"/>
    <w:tmpl w:val="91F4E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82955F2"/>
    <w:multiLevelType w:val="multilevel"/>
    <w:tmpl w:val="F5D6D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88E0C7C"/>
    <w:multiLevelType w:val="multilevel"/>
    <w:tmpl w:val="44EA4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8F610E7"/>
    <w:multiLevelType w:val="multilevel"/>
    <w:tmpl w:val="4F88A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92E0DA1"/>
    <w:multiLevelType w:val="multilevel"/>
    <w:tmpl w:val="F4B8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9A14C59"/>
    <w:multiLevelType w:val="multilevel"/>
    <w:tmpl w:val="88A23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A745902"/>
    <w:multiLevelType w:val="multilevel"/>
    <w:tmpl w:val="B6D47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B175951"/>
    <w:multiLevelType w:val="multilevel"/>
    <w:tmpl w:val="5CC4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B7D0516"/>
    <w:multiLevelType w:val="multilevel"/>
    <w:tmpl w:val="9F28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BBB6941"/>
    <w:multiLevelType w:val="multilevel"/>
    <w:tmpl w:val="415E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C5B627F"/>
    <w:multiLevelType w:val="multilevel"/>
    <w:tmpl w:val="F3FCA82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0" w15:restartNumberingAfterBreak="0">
    <w:nsid w:val="5D50142C"/>
    <w:multiLevelType w:val="multilevel"/>
    <w:tmpl w:val="2878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D6E05AD"/>
    <w:multiLevelType w:val="multilevel"/>
    <w:tmpl w:val="D596725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2" w15:restartNumberingAfterBreak="0">
    <w:nsid w:val="5D8750BA"/>
    <w:multiLevelType w:val="multilevel"/>
    <w:tmpl w:val="84982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D8B6E89"/>
    <w:multiLevelType w:val="multilevel"/>
    <w:tmpl w:val="BF244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0446354"/>
    <w:multiLevelType w:val="multilevel"/>
    <w:tmpl w:val="957E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05F697E"/>
    <w:multiLevelType w:val="multilevel"/>
    <w:tmpl w:val="C2E2D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16D656C"/>
    <w:multiLevelType w:val="multilevel"/>
    <w:tmpl w:val="781E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2290BB0"/>
    <w:multiLevelType w:val="multilevel"/>
    <w:tmpl w:val="0AFC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3546B78"/>
    <w:multiLevelType w:val="hybridMultilevel"/>
    <w:tmpl w:val="4822A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9" w15:restartNumberingAfterBreak="0">
    <w:nsid w:val="64BF3459"/>
    <w:multiLevelType w:val="multilevel"/>
    <w:tmpl w:val="E6F2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6B1730"/>
    <w:multiLevelType w:val="multilevel"/>
    <w:tmpl w:val="7556D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5750DB7"/>
    <w:multiLevelType w:val="multilevel"/>
    <w:tmpl w:val="CD9A382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2" w15:restartNumberingAfterBreak="0">
    <w:nsid w:val="66C97362"/>
    <w:multiLevelType w:val="hybridMultilevel"/>
    <w:tmpl w:val="22BCD6A4"/>
    <w:lvl w:ilvl="0" w:tplc="E6DE66FA">
      <w:start w:val="1"/>
      <w:numFmt w:val="decimal"/>
      <w:lvlText w:val="%1."/>
      <w:lvlJc w:val="left"/>
      <w:pPr>
        <w:ind w:left="720" w:hanging="360"/>
      </w:pPr>
      <w:rPr>
        <w:rFonts w:asciiTheme="minorHAnsi" w:eastAsiaTheme="minorEastAsia"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66EC2F24"/>
    <w:multiLevelType w:val="hybridMultilevel"/>
    <w:tmpl w:val="8968F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4" w15:restartNumberingAfterBreak="0">
    <w:nsid w:val="67B42E58"/>
    <w:multiLevelType w:val="multilevel"/>
    <w:tmpl w:val="3E8AA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6A133417"/>
    <w:multiLevelType w:val="multilevel"/>
    <w:tmpl w:val="24F6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A492F0A"/>
    <w:multiLevelType w:val="multilevel"/>
    <w:tmpl w:val="89481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A9A604E"/>
    <w:multiLevelType w:val="multilevel"/>
    <w:tmpl w:val="95487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B252EC6"/>
    <w:multiLevelType w:val="multilevel"/>
    <w:tmpl w:val="4D46F3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9" w15:restartNumberingAfterBreak="0">
    <w:nsid w:val="6B877534"/>
    <w:multiLevelType w:val="multilevel"/>
    <w:tmpl w:val="145E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E5B73B4"/>
    <w:multiLevelType w:val="multilevel"/>
    <w:tmpl w:val="38E8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1A505E2"/>
    <w:multiLevelType w:val="multilevel"/>
    <w:tmpl w:val="C83A1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2614E50"/>
    <w:multiLevelType w:val="multilevel"/>
    <w:tmpl w:val="2D28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2E76428"/>
    <w:multiLevelType w:val="multilevel"/>
    <w:tmpl w:val="23060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984DC1"/>
    <w:multiLevelType w:val="multilevel"/>
    <w:tmpl w:val="4ECC5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44C63AD"/>
    <w:multiLevelType w:val="multilevel"/>
    <w:tmpl w:val="6B645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4D9016D"/>
    <w:multiLevelType w:val="hybridMultilevel"/>
    <w:tmpl w:val="6966D4DA"/>
    <w:lvl w:ilvl="0" w:tplc="4009000F">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37" w15:restartNumberingAfterBreak="0">
    <w:nsid w:val="75CD0BEF"/>
    <w:multiLevelType w:val="multilevel"/>
    <w:tmpl w:val="15ACE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7E72063"/>
    <w:multiLevelType w:val="multilevel"/>
    <w:tmpl w:val="4C9C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A124506"/>
    <w:multiLevelType w:val="multilevel"/>
    <w:tmpl w:val="8F007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A2B28C0"/>
    <w:multiLevelType w:val="multilevel"/>
    <w:tmpl w:val="2CFE58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BB113DE"/>
    <w:multiLevelType w:val="multilevel"/>
    <w:tmpl w:val="C3286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BE01CAC"/>
    <w:multiLevelType w:val="hybridMultilevel"/>
    <w:tmpl w:val="4628D8FE"/>
    <w:lvl w:ilvl="0" w:tplc="40090015">
      <w:start w:val="1"/>
      <w:numFmt w:val="upperLetter"/>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3" w15:restartNumberingAfterBreak="0">
    <w:nsid w:val="7C2F5869"/>
    <w:multiLevelType w:val="multilevel"/>
    <w:tmpl w:val="F12CBC9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FD43F7A"/>
    <w:multiLevelType w:val="multilevel"/>
    <w:tmpl w:val="BB00893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27016371">
    <w:abstractNumId w:val="27"/>
  </w:num>
  <w:num w:numId="2" w16cid:durableId="1334994863">
    <w:abstractNumId w:val="46"/>
  </w:num>
  <w:num w:numId="3" w16cid:durableId="792790751">
    <w:abstractNumId w:val="21"/>
  </w:num>
  <w:num w:numId="4" w16cid:durableId="1643270577">
    <w:abstractNumId w:val="98"/>
  </w:num>
  <w:num w:numId="5" w16cid:durableId="796491469">
    <w:abstractNumId w:val="8"/>
  </w:num>
  <w:num w:numId="6" w16cid:durableId="189878133">
    <w:abstractNumId w:val="142"/>
  </w:num>
  <w:num w:numId="7" w16cid:durableId="1383628392">
    <w:abstractNumId w:val="122"/>
  </w:num>
  <w:num w:numId="8" w16cid:durableId="777026028">
    <w:abstractNumId w:val="136"/>
  </w:num>
  <w:num w:numId="9" w16cid:durableId="892735388">
    <w:abstractNumId w:val="2"/>
  </w:num>
  <w:num w:numId="10" w16cid:durableId="1698775986">
    <w:abstractNumId w:val="70"/>
  </w:num>
  <w:num w:numId="11" w16cid:durableId="1988972791">
    <w:abstractNumId w:val="123"/>
  </w:num>
  <w:num w:numId="12" w16cid:durableId="1111826023">
    <w:abstractNumId w:val="7"/>
  </w:num>
  <w:num w:numId="13" w16cid:durableId="1450860562">
    <w:abstractNumId w:val="118"/>
  </w:num>
  <w:num w:numId="14" w16cid:durableId="1433623751">
    <w:abstractNumId w:val="71"/>
  </w:num>
  <w:num w:numId="15" w16cid:durableId="981613099">
    <w:abstractNumId w:val="14"/>
  </w:num>
  <w:num w:numId="16" w16cid:durableId="1074595551">
    <w:abstractNumId w:val="75"/>
  </w:num>
  <w:num w:numId="17" w16cid:durableId="1262909949">
    <w:abstractNumId w:val="56"/>
  </w:num>
  <w:num w:numId="18" w16cid:durableId="1627082582">
    <w:abstractNumId w:val="44"/>
  </w:num>
  <w:num w:numId="19" w16cid:durableId="482042424">
    <w:abstractNumId w:val="107"/>
  </w:num>
  <w:num w:numId="20" w16cid:durableId="1267344683">
    <w:abstractNumId w:val="103"/>
  </w:num>
  <w:num w:numId="21" w16cid:durableId="128324096">
    <w:abstractNumId w:val="37"/>
  </w:num>
  <w:num w:numId="22" w16cid:durableId="904266701">
    <w:abstractNumId w:val="66"/>
  </w:num>
  <w:num w:numId="23" w16cid:durableId="1735660051">
    <w:abstractNumId w:val="141"/>
  </w:num>
  <w:num w:numId="24" w16cid:durableId="2107844668">
    <w:abstractNumId w:val="23"/>
  </w:num>
  <w:num w:numId="25" w16cid:durableId="233466694">
    <w:abstractNumId w:val="68"/>
  </w:num>
  <w:num w:numId="26" w16cid:durableId="1272282325">
    <w:abstractNumId w:val="64"/>
  </w:num>
  <w:num w:numId="27" w16cid:durableId="1696271634">
    <w:abstractNumId w:val="90"/>
  </w:num>
  <w:num w:numId="28" w16cid:durableId="1134103291">
    <w:abstractNumId w:val="57"/>
  </w:num>
  <w:num w:numId="29" w16cid:durableId="578293510">
    <w:abstractNumId w:val="138"/>
  </w:num>
  <w:num w:numId="30" w16cid:durableId="1609851979">
    <w:abstractNumId w:val="31"/>
  </w:num>
  <w:num w:numId="31" w16cid:durableId="1826312815">
    <w:abstractNumId w:val="130"/>
  </w:num>
  <w:num w:numId="32" w16cid:durableId="1453596065">
    <w:abstractNumId w:val="60"/>
  </w:num>
  <w:num w:numId="33" w16cid:durableId="501549506">
    <w:abstractNumId w:val="106"/>
  </w:num>
  <w:num w:numId="34" w16cid:durableId="720636533">
    <w:abstractNumId w:val="3"/>
  </w:num>
  <w:num w:numId="35" w16cid:durableId="1988624989">
    <w:abstractNumId w:val="115"/>
  </w:num>
  <w:num w:numId="36" w16cid:durableId="1663390867">
    <w:abstractNumId w:val="61"/>
  </w:num>
  <w:num w:numId="37" w16cid:durableId="1262647885">
    <w:abstractNumId w:val="92"/>
  </w:num>
  <w:num w:numId="38" w16cid:durableId="1017196038">
    <w:abstractNumId w:val="69"/>
  </w:num>
  <w:num w:numId="39" w16cid:durableId="1662350293">
    <w:abstractNumId w:val="104"/>
  </w:num>
  <w:num w:numId="40" w16cid:durableId="1340045134">
    <w:abstractNumId w:val="137"/>
  </w:num>
  <w:num w:numId="41" w16cid:durableId="1134836540">
    <w:abstractNumId w:val="85"/>
  </w:num>
  <w:num w:numId="42" w16cid:durableId="2062439319">
    <w:abstractNumId w:val="49"/>
  </w:num>
  <w:num w:numId="43" w16cid:durableId="140734631">
    <w:abstractNumId w:val="29"/>
  </w:num>
  <w:num w:numId="44" w16cid:durableId="1865433694">
    <w:abstractNumId w:val="113"/>
  </w:num>
  <w:num w:numId="45" w16cid:durableId="118110424">
    <w:abstractNumId w:val="74"/>
  </w:num>
  <w:num w:numId="46" w16cid:durableId="1809519048">
    <w:abstractNumId w:val="10"/>
  </w:num>
  <w:num w:numId="47" w16cid:durableId="1161314246">
    <w:abstractNumId w:val="80"/>
  </w:num>
  <w:num w:numId="48" w16cid:durableId="1182284737">
    <w:abstractNumId w:val="110"/>
  </w:num>
  <w:num w:numId="49" w16cid:durableId="1469664491">
    <w:abstractNumId w:val="34"/>
  </w:num>
  <w:num w:numId="50" w16cid:durableId="611939142">
    <w:abstractNumId w:val="91"/>
  </w:num>
  <w:num w:numId="51" w16cid:durableId="1390420145">
    <w:abstractNumId w:val="11"/>
  </w:num>
  <w:num w:numId="52" w16cid:durableId="1298560162">
    <w:abstractNumId w:val="101"/>
  </w:num>
  <w:num w:numId="53" w16cid:durableId="390424014">
    <w:abstractNumId w:val="88"/>
  </w:num>
  <w:num w:numId="54" w16cid:durableId="1501583391">
    <w:abstractNumId w:val="112"/>
  </w:num>
  <w:num w:numId="55" w16cid:durableId="202795430">
    <w:abstractNumId w:val="135"/>
  </w:num>
  <w:num w:numId="56" w16cid:durableId="2130781758">
    <w:abstractNumId w:val="51"/>
  </w:num>
  <w:num w:numId="57" w16cid:durableId="1051536078">
    <w:abstractNumId w:val="99"/>
  </w:num>
  <w:num w:numId="58" w16cid:durableId="547257755">
    <w:abstractNumId w:val="96"/>
  </w:num>
  <w:num w:numId="59" w16cid:durableId="1952471769">
    <w:abstractNumId w:val="140"/>
  </w:num>
  <w:num w:numId="60" w16cid:durableId="1723945326">
    <w:abstractNumId w:val="139"/>
  </w:num>
  <w:num w:numId="61" w16cid:durableId="778914136">
    <w:abstractNumId w:val="73"/>
  </w:num>
  <w:num w:numId="62" w16cid:durableId="217714799">
    <w:abstractNumId w:val="13"/>
  </w:num>
  <w:num w:numId="63" w16cid:durableId="934628010">
    <w:abstractNumId w:val="43"/>
  </w:num>
  <w:num w:numId="64" w16cid:durableId="2005939091">
    <w:abstractNumId w:val="24"/>
  </w:num>
  <w:num w:numId="65" w16cid:durableId="1191917223">
    <w:abstractNumId w:val="100"/>
  </w:num>
  <w:num w:numId="66" w16cid:durableId="1261640473">
    <w:abstractNumId w:val="131"/>
  </w:num>
  <w:num w:numId="67" w16cid:durableId="146946119">
    <w:abstractNumId w:val="89"/>
  </w:num>
  <w:num w:numId="68" w16cid:durableId="1706254229">
    <w:abstractNumId w:val="19"/>
  </w:num>
  <w:num w:numId="69" w16cid:durableId="243346508">
    <w:abstractNumId w:val="65"/>
  </w:num>
  <w:num w:numId="70" w16cid:durableId="872697244">
    <w:abstractNumId w:val="36"/>
  </w:num>
  <w:num w:numId="71" w16cid:durableId="1775903358">
    <w:abstractNumId w:val="47"/>
  </w:num>
  <w:num w:numId="72" w16cid:durableId="328019881">
    <w:abstractNumId w:val="125"/>
  </w:num>
  <w:num w:numId="73" w16cid:durableId="585572980">
    <w:abstractNumId w:val="50"/>
  </w:num>
  <w:num w:numId="74" w16cid:durableId="1298216600">
    <w:abstractNumId w:val="132"/>
  </w:num>
  <w:num w:numId="75" w16cid:durableId="411589446">
    <w:abstractNumId w:val="67"/>
  </w:num>
  <w:num w:numId="76" w16cid:durableId="1671130511">
    <w:abstractNumId w:val="124"/>
  </w:num>
  <w:num w:numId="77" w16cid:durableId="1859200643">
    <w:abstractNumId w:val="97"/>
  </w:num>
  <w:num w:numId="78" w16cid:durableId="1173644171">
    <w:abstractNumId w:val="42"/>
  </w:num>
  <w:num w:numId="79" w16cid:durableId="1696225299">
    <w:abstractNumId w:val="6"/>
  </w:num>
  <w:num w:numId="80" w16cid:durableId="1822767815">
    <w:abstractNumId w:val="55"/>
  </w:num>
  <w:num w:numId="81" w16cid:durableId="187379006">
    <w:abstractNumId w:val="41"/>
  </w:num>
  <w:num w:numId="82" w16cid:durableId="1072774240">
    <w:abstractNumId w:val="102"/>
  </w:num>
  <w:num w:numId="83" w16cid:durableId="430517614">
    <w:abstractNumId w:val="117"/>
  </w:num>
  <w:num w:numId="84" w16cid:durableId="374355304">
    <w:abstractNumId w:val="1"/>
  </w:num>
  <w:num w:numId="85" w16cid:durableId="388502636">
    <w:abstractNumId w:val="39"/>
  </w:num>
  <w:num w:numId="86" w16cid:durableId="1735620378">
    <w:abstractNumId w:val="52"/>
  </w:num>
  <w:num w:numId="87" w16cid:durableId="1854538764">
    <w:abstractNumId w:val="120"/>
  </w:num>
  <w:num w:numId="88" w16cid:durableId="842471526">
    <w:abstractNumId w:val="0"/>
  </w:num>
  <w:num w:numId="89" w16cid:durableId="1138258586">
    <w:abstractNumId w:val="63"/>
  </w:num>
  <w:num w:numId="90" w16cid:durableId="433332253">
    <w:abstractNumId w:val="82"/>
  </w:num>
  <w:num w:numId="91" w16cid:durableId="1398747438">
    <w:abstractNumId w:val="116"/>
  </w:num>
  <w:num w:numId="92" w16cid:durableId="1543782887">
    <w:abstractNumId w:val="133"/>
  </w:num>
  <w:num w:numId="93" w16cid:durableId="1522935938">
    <w:abstractNumId w:val="134"/>
  </w:num>
  <w:num w:numId="94" w16cid:durableId="361369408">
    <w:abstractNumId w:val="58"/>
  </w:num>
  <w:num w:numId="95" w16cid:durableId="420369829">
    <w:abstractNumId w:val="83"/>
  </w:num>
  <w:num w:numId="96" w16cid:durableId="1846438854">
    <w:abstractNumId w:val="114"/>
  </w:num>
  <w:num w:numId="97" w16cid:durableId="1328093905">
    <w:abstractNumId w:val="84"/>
  </w:num>
  <w:num w:numId="98" w16cid:durableId="2005549652">
    <w:abstractNumId w:val="17"/>
  </w:num>
  <w:num w:numId="99" w16cid:durableId="1246954729">
    <w:abstractNumId w:val="77"/>
  </w:num>
  <w:num w:numId="100" w16cid:durableId="1098215838">
    <w:abstractNumId w:val="32"/>
  </w:num>
  <w:num w:numId="101" w16cid:durableId="751700286">
    <w:abstractNumId w:val="28"/>
  </w:num>
  <w:num w:numId="102" w16cid:durableId="886259928">
    <w:abstractNumId w:val="81"/>
  </w:num>
  <w:num w:numId="103" w16cid:durableId="400062695">
    <w:abstractNumId w:val="128"/>
  </w:num>
  <w:num w:numId="104" w16cid:durableId="1651135444">
    <w:abstractNumId w:val="143"/>
  </w:num>
  <w:num w:numId="105" w16cid:durableId="2096854287">
    <w:abstractNumId w:val="62"/>
  </w:num>
  <w:num w:numId="106" w16cid:durableId="572080353">
    <w:abstractNumId w:val="4"/>
  </w:num>
  <w:num w:numId="107" w16cid:durableId="1525753818">
    <w:abstractNumId w:val="86"/>
  </w:num>
  <w:num w:numId="108" w16cid:durableId="1482306299">
    <w:abstractNumId w:val="16"/>
  </w:num>
  <w:num w:numId="109" w16cid:durableId="219368898">
    <w:abstractNumId w:val="12"/>
  </w:num>
  <w:num w:numId="110" w16cid:durableId="1894733236">
    <w:abstractNumId w:val="94"/>
  </w:num>
  <w:num w:numId="111" w16cid:durableId="117380126">
    <w:abstractNumId w:val="26"/>
  </w:num>
  <w:num w:numId="112" w16cid:durableId="1600410121">
    <w:abstractNumId w:val="129"/>
  </w:num>
  <w:num w:numId="113" w16cid:durableId="314770237">
    <w:abstractNumId w:val="111"/>
  </w:num>
  <w:num w:numId="114" w16cid:durableId="1138693321">
    <w:abstractNumId w:val="109"/>
  </w:num>
  <w:num w:numId="115" w16cid:durableId="1307667324">
    <w:abstractNumId w:val="18"/>
  </w:num>
  <w:num w:numId="116" w16cid:durableId="1670209885">
    <w:abstractNumId w:val="78"/>
  </w:num>
  <w:num w:numId="117" w16cid:durableId="474025377">
    <w:abstractNumId w:val="144"/>
  </w:num>
  <w:num w:numId="118" w16cid:durableId="1778409710">
    <w:abstractNumId w:val="35"/>
  </w:num>
  <w:num w:numId="119" w16cid:durableId="1599413210">
    <w:abstractNumId w:val="121"/>
  </w:num>
  <w:num w:numId="120" w16cid:durableId="840434608">
    <w:abstractNumId w:val="48"/>
  </w:num>
  <w:num w:numId="121" w16cid:durableId="791903142">
    <w:abstractNumId w:val="119"/>
  </w:num>
  <w:num w:numId="122" w16cid:durableId="472873929">
    <w:abstractNumId w:val="93"/>
  </w:num>
  <w:num w:numId="123" w16cid:durableId="739824">
    <w:abstractNumId w:val="53"/>
  </w:num>
  <w:num w:numId="124" w16cid:durableId="1120802422">
    <w:abstractNumId w:val="76"/>
  </w:num>
  <w:num w:numId="125" w16cid:durableId="1420324725">
    <w:abstractNumId w:val="108"/>
  </w:num>
  <w:num w:numId="126" w16cid:durableId="331107680">
    <w:abstractNumId w:val="30"/>
  </w:num>
  <w:num w:numId="127" w16cid:durableId="1219628648">
    <w:abstractNumId w:val="20"/>
  </w:num>
  <w:num w:numId="128" w16cid:durableId="44106104">
    <w:abstractNumId w:val="126"/>
  </w:num>
  <w:num w:numId="129" w16cid:durableId="1337994271">
    <w:abstractNumId w:val="15"/>
  </w:num>
  <w:num w:numId="130" w16cid:durableId="813063035">
    <w:abstractNumId w:val="127"/>
  </w:num>
  <w:num w:numId="131" w16cid:durableId="1992365754">
    <w:abstractNumId w:val="95"/>
  </w:num>
  <w:num w:numId="132" w16cid:durableId="745565888">
    <w:abstractNumId w:val="40"/>
  </w:num>
  <w:num w:numId="133" w16cid:durableId="1106005680">
    <w:abstractNumId w:val="9"/>
  </w:num>
  <w:num w:numId="134" w16cid:durableId="1973098670">
    <w:abstractNumId w:val="5"/>
  </w:num>
  <w:num w:numId="135" w16cid:durableId="2142190422">
    <w:abstractNumId w:val="22"/>
  </w:num>
  <w:num w:numId="136" w16cid:durableId="621805794">
    <w:abstractNumId w:val="45"/>
  </w:num>
  <w:num w:numId="137" w16cid:durableId="1622220502">
    <w:abstractNumId w:val="25"/>
  </w:num>
  <w:num w:numId="138" w16cid:durableId="964968719">
    <w:abstractNumId w:val="33"/>
  </w:num>
  <w:num w:numId="139" w16cid:durableId="829322890">
    <w:abstractNumId w:val="38"/>
  </w:num>
  <w:num w:numId="140" w16cid:durableId="1651639053">
    <w:abstractNumId w:val="87"/>
  </w:num>
  <w:num w:numId="141" w16cid:durableId="1567378130">
    <w:abstractNumId w:val="59"/>
  </w:num>
  <w:num w:numId="142" w16cid:durableId="184444042">
    <w:abstractNumId w:val="54"/>
  </w:num>
  <w:num w:numId="143" w16cid:durableId="2143962755">
    <w:abstractNumId w:val="72"/>
  </w:num>
  <w:num w:numId="144" w16cid:durableId="2028822492">
    <w:abstractNumId w:val="105"/>
  </w:num>
  <w:num w:numId="145" w16cid:durableId="664363018">
    <w:abstractNumId w:val="7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zQ0NzWzNDYzMrFQ0lEKTi0uzszPAykwrAUAcHpaVCwAAAA="/>
  </w:docVars>
  <w:rsids>
    <w:rsidRoot w:val="00593E3A"/>
    <w:rsid w:val="00004936"/>
    <w:rsid w:val="00007EE0"/>
    <w:rsid w:val="00064ACB"/>
    <w:rsid w:val="00064AF7"/>
    <w:rsid w:val="00071160"/>
    <w:rsid w:val="000C5435"/>
    <w:rsid w:val="000D7A45"/>
    <w:rsid w:val="0013159B"/>
    <w:rsid w:val="00145EAB"/>
    <w:rsid w:val="001B29EA"/>
    <w:rsid w:val="001B35EC"/>
    <w:rsid w:val="001C5856"/>
    <w:rsid w:val="00204285"/>
    <w:rsid w:val="00207EC0"/>
    <w:rsid w:val="00212DA3"/>
    <w:rsid w:val="0021721A"/>
    <w:rsid w:val="00235F3A"/>
    <w:rsid w:val="00245EA2"/>
    <w:rsid w:val="002658FC"/>
    <w:rsid w:val="00276E53"/>
    <w:rsid w:val="002B229C"/>
    <w:rsid w:val="002B26EF"/>
    <w:rsid w:val="002C7360"/>
    <w:rsid w:val="002D56D6"/>
    <w:rsid w:val="002D5BF5"/>
    <w:rsid w:val="002E2C2C"/>
    <w:rsid w:val="003068E0"/>
    <w:rsid w:val="0030696F"/>
    <w:rsid w:val="00332950"/>
    <w:rsid w:val="00341FB6"/>
    <w:rsid w:val="003656F9"/>
    <w:rsid w:val="00373DC1"/>
    <w:rsid w:val="003744A3"/>
    <w:rsid w:val="003C1866"/>
    <w:rsid w:val="003C2D81"/>
    <w:rsid w:val="0041510E"/>
    <w:rsid w:val="00431BFB"/>
    <w:rsid w:val="00432115"/>
    <w:rsid w:val="004348EC"/>
    <w:rsid w:val="004465EA"/>
    <w:rsid w:val="004636B6"/>
    <w:rsid w:val="00471967"/>
    <w:rsid w:val="004741D3"/>
    <w:rsid w:val="00491E3E"/>
    <w:rsid w:val="004929FE"/>
    <w:rsid w:val="004A7C5E"/>
    <w:rsid w:val="004F409B"/>
    <w:rsid w:val="00506FA3"/>
    <w:rsid w:val="005136D0"/>
    <w:rsid w:val="00535F59"/>
    <w:rsid w:val="00542858"/>
    <w:rsid w:val="00542DBB"/>
    <w:rsid w:val="00572D8F"/>
    <w:rsid w:val="005740A6"/>
    <w:rsid w:val="0057682F"/>
    <w:rsid w:val="00576832"/>
    <w:rsid w:val="0058086C"/>
    <w:rsid w:val="00593E3A"/>
    <w:rsid w:val="005A0635"/>
    <w:rsid w:val="005B2D8C"/>
    <w:rsid w:val="005C754B"/>
    <w:rsid w:val="005E4FDD"/>
    <w:rsid w:val="005E687B"/>
    <w:rsid w:val="00605CD3"/>
    <w:rsid w:val="00614B19"/>
    <w:rsid w:val="00641074"/>
    <w:rsid w:val="0065224A"/>
    <w:rsid w:val="006575FB"/>
    <w:rsid w:val="00666F80"/>
    <w:rsid w:val="00675E95"/>
    <w:rsid w:val="00684A1B"/>
    <w:rsid w:val="0069363E"/>
    <w:rsid w:val="0069469C"/>
    <w:rsid w:val="006B3F83"/>
    <w:rsid w:val="006E21EA"/>
    <w:rsid w:val="006E2BDD"/>
    <w:rsid w:val="006F6818"/>
    <w:rsid w:val="006F692E"/>
    <w:rsid w:val="00716898"/>
    <w:rsid w:val="0073259C"/>
    <w:rsid w:val="00732D79"/>
    <w:rsid w:val="00736171"/>
    <w:rsid w:val="007474E6"/>
    <w:rsid w:val="00754E40"/>
    <w:rsid w:val="00761A1A"/>
    <w:rsid w:val="00771985"/>
    <w:rsid w:val="0077346D"/>
    <w:rsid w:val="0077622D"/>
    <w:rsid w:val="00780233"/>
    <w:rsid w:val="00780AF0"/>
    <w:rsid w:val="00787BCD"/>
    <w:rsid w:val="007976D9"/>
    <w:rsid w:val="007A2D4C"/>
    <w:rsid w:val="007C2DB6"/>
    <w:rsid w:val="007E5D5E"/>
    <w:rsid w:val="007F5F50"/>
    <w:rsid w:val="00811237"/>
    <w:rsid w:val="00817EA3"/>
    <w:rsid w:val="0082045E"/>
    <w:rsid w:val="00820D5A"/>
    <w:rsid w:val="00840A6D"/>
    <w:rsid w:val="00841C71"/>
    <w:rsid w:val="0087080C"/>
    <w:rsid w:val="00872508"/>
    <w:rsid w:val="008733D0"/>
    <w:rsid w:val="008750D7"/>
    <w:rsid w:val="008840B2"/>
    <w:rsid w:val="00895D69"/>
    <w:rsid w:val="008A296E"/>
    <w:rsid w:val="008B3643"/>
    <w:rsid w:val="008C0130"/>
    <w:rsid w:val="008D0766"/>
    <w:rsid w:val="00915FE9"/>
    <w:rsid w:val="00924E4D"/>
    <w:rsid w:val="009302E0"/>
    <w:rsid w:val="00942882"/>
    <w:rsid w:val="00973454"/>
    <w:rsid w:val="00973536"/>
    <w:rsid w:val="009A4365"/>
    <w:rsid w:val="009C1A83"/>
    <w:rsid w:val="009D3218"/>
    <w:rsid w:val="009D6456"/>
    <w:rsid w:val="009D688D"/>
    <w:rsid w:val="009E4D51"/>
    <w:rsid w:val="009E7694"/>
    <w:rsid w:val="00A13E89"/>
    <w:rsid w:val="00A15640"/>
    <w:rsid w:val="00A30919"/>
    <w:rsid w:val="00A40B01"/>
    <w:rsid w:val="00A54F99"/>
    <w:rsid w:val="00A6349A"/>
    <w:rsid w:val="00A64282"/>
    <w:rsid w:val="00A81AA6"/>
    <w:rsid w:val="00A8386C"/>
    <w:rsid w:val="00A902FF"/>
    <w:rsid w:val="00A92798"/>
    <w:rsid w:val="00AC5716"/>
    <w:rsid w:val="00AD6AB1"/>
    <w:rsid w:val="00AF02D1"/>
    <w:rsid w:val="00AF1CD5"/>
    <w:rsid w:val="00B246D1"/>
    <w:rsid w:val="00B272C4"/>
    <w:rsid w:val="00B476A5"/>
    <w:rsid w:val="00B603C3"/>
    <w:rsid w:val="00B7329F"/>
    <w:rsid w:val="00B7799F"/>
    <w:rsid w:val="00B868D3"/>
    <w:rsid w:val="00B907E5"/>
    <w:rsid w:val="00BA1469"/>
    <w:rsid w:val="00BA4C4F"/>
    <w:rsid w:val="00BA6B75"/>
    <w:rsid w:val="00BB51C7"/>
    <w:rsid w:val="00BF001C"/>
    <w:rsid w:val="00C00DAD"/>
    <w:rsid w:val="00C10AA9"/>
    <w:rsid w:val="00C37360"/>
    <w:rsid w:val="00C410BF"/>
    <w:rsid w:val="00C51ADF"/>
    <w:rsid w:val="00C565A0"/>
    <w:rsid w:val="00C57473"/>
    <w:rsid w:val="00C639C4"/>
    <w:rsid w:val="00C81E3D"/>
    <w:rsid w:val="00CA163A"/>
    <w:rsid w:val="00CA4126"/>
    <w:rsid w:val="00CB4EC3"/>
    <w:rsid w:val="00CC3FC6"/>
    <w:rsid w:val="00CD4D51"/>
    <w:rsid w:val="00CD6137"/>
    <w:rsid w:val="00CF1FC7"/>
    <w:rsid w:val="00D174AB"/>
    <w:rsid w:val="00D21A43"/>
    <w:rsid w:val="00D3636D"/>
    <w:rsid w:val="00D43CF3"/>
    <w:rsid w:val="00D56479"/>
    <w:rsid w:val="00D66977"/>
    <w:rsid w:val="00D66EEF"/>
    <w:rsid w:val="00D73ED8"/>
    <w:rsid w:val="00D83DAA"/>
    <w:rsid w:val="00D906E1"/>
    <w:rsid w:val="00D93AE0"/>
    <w:rsid w:val="00D97187"/>
    <w:rsid w:val="00DA4C18"/>
    <w:rsid w:val="00DA5976"/>
    <w:rsid w:val="00DB15B7"/>
    <w:rsid w:val="00DE3276"/>
    <w:rsid w:val="00DE77E1"/>
    <w:rsid w:val="00DF0FC5"/>
    <w:rsid w:val="00E162B0"/>
    <w:rsid w:val="00E17AE1"/>
    <w:rsid w:val="00E40B72"/>
    <w:rsid w:val="00E57571"/>
    <w:rsid w:val="00E81E36"/>
    <w:rsid w:val="00E92526"/>
    <w:rsid w:val="00E95FCC"/>
    <w:rsid w:val="00EC7AFD"/>
    <w:rsid w:val="00ED350D"/>
    <w:rsid w:val="00EE6148"/>
    <w:rsid w:val="00EF1C6F"/>
    <w:rsid w:val="00F02D12"/>
    <w:rsid w:val="00F070C1"/>
    <w:rsid w:val="00F117CB"/>
    <w:rsid w:val="00F233EE"/>
    <w:rsid w:val="00F36C5E"/>
    <w:rsid w:val="00F5325E"/>
    <w:rsid w:val="00F72042"/>
    <w:rsid w:val="00F7427A"/>
    <w:rsid w:val="00F81A88"/>
    <w:rsid w:val="00F824BA"/>
    <w:rsid w:val="00F82D1C"/>
    <w:rsid w:val="00F93A5F"/>
    <w:rsid w:val="00FA7926"/>
    <w:rsid w:val="00FB72D4"/>
    <w:rsid w:val="00FD0699"/>
    <w:rsid w:val="00FD5334"/>
    <w:rsid w:val="00FE6597"/>
    <w:rsid w:val="00FF363C"/>
    <w:rsid w:val="00FF3F62"/>
    <w:rsid w:val="00FF6027"/>
    <w:rsid w:val="00FF6C6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549808"/>
  <w15:docId w15:val="{EBBFAC9F-CF95-462A-8BD1-AC7EEA466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C4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3E3A"/>
    <w:pPr>
      <w:ind w:left="720"/>
      <w:contextualSpacing/>
    </w:pPr>
  </w:style>
  <w:style w:type="paragraph" w:styleId="Header">
    <w:name w:val="header"/>
    <w:basedOn w:val="Normal"/>
    <w:link w:val="HeaderChar"/>
    <w:uiPriority w:val="99"/>
    <w:unhideWhenUsed/>
    <w:rsid w:val="00B732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29F"/>
  </w:style>
  <w:style w:type="paragraph" w:styleId="Footer">
    <w:name w:val="footer"/>
    <w:basedOn w:val="Normal"/>
    <w:link w:val="FooterChar"/>
    <w:uiPriority w:val="99"/>
    <w:unhideWhenUsed/>
    <w:rsid w:val="00B732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29F"/>
  </w:style>
  <w:style w:type="character" w:styleId="Hyperlink">
    <w:name w:val="Hyperlink"/>
    <w:basedOn w:val="DefaultParagraphFont"/>
    <w:uiPriority w:val="99"/>
    <w:unhideWhenUsed/>
    <w:rsid w:val="00B7329F"/>
    <w:rPr>
      <w:color w:val="0000FF" w:themeColor="hyperlink"/>
      <w:u w:val="single"/>
    </w:rPr>
  </w:style>
  <w:style w:type="table" w:styleId="TableGrid">
    <w:name w:val="Table Grid"/>
    <w:basedOn w:val="TableNormal"/>
    <w:uiPriority w:val="59"/>
    <w:rsid w:val="00B7329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233EE"/>
    <w:pPr>
      <w:autoSpaceDE w:val="0"/>
      <w:autoSpaceDN w:val="0"/>
      <w:adjustRightInd w:val="0"/>
      <w:spacing w:after="0" w:line="240" w:lineRule="auto"/>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36311">
      <w:bodyDiv w:val="1"/>
      <w:marLeft w:val="0"/>
      <w:marRight w:val="0"/>
      <w:marTop w:val="0"/>
      <w:marBottom w:val="0"/>
      <w:divBdr>
        <w:top w:val="none" w:sz="0" w:space="0" w:color="auto"/>
        <w:left w:val="none" w:sz="0" w:space="0" w:color="auto"/>
        <w:bottom w:val="none" w:sz="0" w:space="0" w:color="auto"/>
        <w:right w:val="none" w:sz="0" w:space="0" w:color="auto"/>
      </w:divBdr>
      <w:divsChild>
        <w:div w:id="1187257889">
          <w:marLeft w:val="0"/>
          <w:marRight w:val="0"/>
          <w:marTop w:val="0"/>
          <w:marBottom w:val="0"/>
          <w:divBdr>
            <w:top w:val="single" w:sz="2" w:space="0" w:color="E3E3E3"/>
            <w:left w:val="single" w:sz="2" w:space="0" w:color="E3E3E3"/>
            <w:bottom w:val="single" w:sz="2" w:space="0" w:color="E3E3E3"/>
            <w:right w:val="single" w:sz="2" w:space="0" w:color="E3E3E3"/>
          </w:divBdr>
          <w:divsChild>
            <w:div w:id="1586527312">
              <w:marLeft w:val="0"/>
              <w:marRight w:val="0"/>
              <w:marTop w:val="100"/>
              <w:marBottom w:val="100"/>
              <w:divBdr>
                <w:top w:val="single" w:sz="2" w:space="0" w:color="E3E3E3"/>
                <w:left w:val="single" w:sz="2" w:space="0" w:color="E3E3E3"/>
                <w:bottom w:val="single" w:sz="2" w:space="0" w:color="E3E3E3"/>
                <w:right w:val="single" w:sz="2" w:space="0" w:color="E3E3E3"/>
              </w:divBdr>
              <w:divsChild>
                <w:div w:id="920218117">
                  <w:marLeft w:val="0"/>
                  <w:marRight w:val="0"/>
                  <w:marTop w:val="0"/>
                  <w:marBottom w:val="0"/>
                  <w:divBdr>
                    <w:top w:val="single" w:sz="2" w:space="0" w:color="E3E3E3"/>
                    <w:left w:val="single" w:sz="2" w:space="0" w:color="E3E3E3"/>
                    <w:bottom w:val="single" w:sz="2" w:space="0" w:color="E3E3E3"/>
                    <w:right w:val="single" w:sz="2" w:space="0" w:color="E3E3E3"/>
                  </w:divBdr>
                  <w:divsChild>
                    <w:div w:id="663122610">
                      <w:marLeft w:val="0"/>
                      <w:marRight w:val="0"/>
                      <w:marTop w:val="0"/>
                      <w:marBottom w:val="0"/>
                      <w:divBdr>
                        <w:top w:val="single" w:sz="2" w:space="0" w:color="E3E3E3"/>
                        <w:left w:val="single" w:sz="2" w:space="0" w:color="E3E3E3"/>
                        <w:bottom w:val="single" w:sz="2" w:space="0" w:color="E3E3E3"/>
                        <w:right w:val="single" w:sz="2" w:space="0" w:color="E3E3E3"/>
                      </w:divBdr>
                      <w:divsChild>
                        <w:div w:id="1280458160">
                          <w:marLeft w:val="0"/>
                          <w:marRight w:val="0"/>
                          <w:marTop w:val="0"/>
                          <w:marBottom w:val="0"/>
                          <w:divBdr>
                            <w:top w:val="single" w:sz="2" w:space="0" w:color="E3E3E3"/>
                            <w:left w:val="single" w:sz="2" w:space="0" w:color="E3E3E3"/>
                            <w:bottom w:val="single" w:sz="2" w:space="0" w:color="E3E3E3"/>
                            <w:right w:val="single" w:sz="2" w:space="0" w:color="E3E3E3"/>
                          </w:divBdr>
                          <w:divsChild>
                            <w:div w:id="1394700738">
                              <w:marLeft w:val="0"/>
                              <w:marRight w:val="0"/>
                              <w:marTop w:val="0"/>
                              <w:marBottom w:val="0"/>
                              <w:divBdr>
                                <w:top w:val="single" w:sz="2" w:space="0" w:color="E3E3E3"/>
                                <w:left w:val="single" w:sz="2" w:space="0" w:color="E3E3E3"/>
                                <w:bottom w:val="single" w:sz="2" w:space="0" w:color="E3E3E3"/>
                                <w:right w:val="single" w:sz="2" w:space="0" w:color="E3E3E3"/>
                              </w:divBdr>
                              <w:divsChild>
                                <w:div w:id="1006715814">
                                  <w:marLeft w:val="0"/>
                                  <w:marRight w:val="0"/>
                                  <w:marTop w:val="0"/>
                                  <w:marBottom w:val="0"/>
                                  <w:divBdr>
                                    <w:top w:val="single" w:sz="2" w:space="0" w:color="E3E3E3"/>
                                    <w:left w:val="single" w:sz="2" w:space="0" w:color="E3E3E3"/>
                                    <w:bottom w:val="single" w:sz="2" w:space="0" w:color="E3E3E3"/>
                                    <w:right w:val="single" w:sz="2" w:space="0" w:color="E3E3E3"/>
                                  </w:divBdr>
                                  <w:divsChild>
                                    <w:div w:id="159664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2010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hyperlink" Target="https://ait.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AF649-1FAE-4430-9E25-570D50A19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TotalTime>
  <Pages>34</Pages>
  <Words>4613</Words>
  <Characters>26295</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urbhi Sharma</cp:lastModifiedBy>
  <cp:revision>18</cp:revision>
  <dcterms:created xsi:type="dcterms:W3CDTF">2025-09-02T14:30:00Z</dcterms:created>
  <dcterms:modified xsi:type="dcterms:W3CDTF">2025-09-1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acdcc-893a-4bd0-8d8c-4dc1ce0904f5</vt:lpwstr>
  </property>
</Properties>
</file>